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3086D" w14:textId="0A199268" w:rsidR="006E51CF" w:rsidRPr="001205A3" w:rsidRDefault="001205A3" w:rsidP="008E4A4B">
      <w:pPr>
        <w:spacing w:after="0" w:line="240" w:lineRule="auto"/>
        <w:rPr>
          <w:rFonts w:cs="Arial"/>
          <w:b/>
          <w:noProof/>
          <w:color w:val="001033"/>
          <w:sz w:val="58"/>
          <w:szCs w:val="58"/>
        </w:rPr>
      </w:pPr>
      <w:bookmarkStart w:id="0" w:name="_Toc514844113"/>
      <w:bookmarkStart w:id="1" w:name="_Toc514844351"/>
      <w:bookmarkStart w:id="2" w:name="_Toc514852214"/>
      <w:bookmarkStart w:id="3" w:name="_Toc516132378"/>
      <w:bookmarkStart w:id="4" w:name="_Toc519496219"/>
      <w:r w:rsidRPr="001205A3">
        <w:rPr>
          <w:rFonts w:cs="Arial"/>
          <w:b/>
          <w:noProof/>
          <w:color w:val="001033"/>
          <w:sz w:val="58"/>
          <w:szCs w:val="58"/>
        </w:rPr>
        <w:drawing>
          <wp:anchor distT="0" distB="0" distL="114300" distR="114300" simplePos="0" relativeHeight="251655168" behindDoc="1" locked="0" layoutInCell="1" allowOverlap="1" wp14:anchorId="30FD199B" wp14:editId="07B0473C">
            <wp:simplePos x="0" y="0"/>
            <wp:positionH relativeFrom="column">
              <wp:posOffset>6050280</wp:posOffset>
            </wp:positionH>
            <wp:positionV relativeFrom="paragraph">
              <wp:posOffset>-10305</wp:posOffset>
            </wp:positionV>
            <wp:extent cx="3317113" cy="659757"/>
            <wp:effectExtent l="0" t="0" r="0" b="762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17113" cy="659757"/>
                    </a:xfrm>
                    <a:prstGeom prst="rect">
                      <a:avLst/>
                    </a:prstGeom>
                  </pic:spPr>
                </pic:pic>
              </a:graphicData>
            </a:graphic>
            <wp14:sizeRelH relativeFrom="page">
              <wp14:pctWidth>0</wp14:pctWidth>
            </wp14:sizeRelH>
            <wp14:sizeRelV relativeFrom="page">
              <wp14:pctHeight>0</wp14:pctHeight>
            </wp14:sizeRelV>
          </wp:anchor>
        </w:drawing>
      </w:r>
      <w:r w:rsidR="005F6165" w:rsidRPr="005F6165">
        <w:t xml:space="preserve"> </w:t>
      </w:r>
      <w:r w:rsidR="005F6165" w:rsidRPr="005F6165">
        <w:rPr>
          <w:rFonts w:cs="Arial"/>
          <w:b/>
          <w:noProof/>
          <w:color w:val="001033"/>
          <w:sz w:val="58"/>
          <w:szCs w:val="58"/>
        </w:rPr>
        <w:t xml:space="preserve">Sprint Retrospective Scrum </w:t>
      </w:r>
      <w:r w:rsidR="005F6165">
        <w:rPr>
          <w:rFonts w:cs="Arial"/>
          <w:b/>
          <w:noProof/>
          <w:color w:val="001033"/>
          <w:sz w:val="58"/>
          <w:szCs w:val="58"/>
        </w:rPr>
        <w:br/>
      </w:r>
      <w:r w:rsidR="005F6165" w:rsidRPr="005F6165">
        <w:rPr>
          <w:rFonts w:cs="Arial"/>
          <w:b/>
          <w:noProof/>
          <w:color w:val="001033"/>
          <w:sz w:val="58"/>
          <w:szCs w:val="58"/>
        </w:rPr>
        <w:t>Board</w:t>
      </w:r>
      <w:r w:rsidR="005F6165">
        <w:rPr>
          <w:rFonts w:cs="Arial"/>
          <w:b/>
          <w:noProof/>
          <w:color w:val="001033"/>
          <w:sz w:val="58"/>
          <w:szCs w:val="58"/>
        </w:rPr>
        <w:t xml:space="preserve"> </w:t>
      </w:r>
      <w:r w:rsidR="00B470C9" w:rsidRPr="001205A3">
        <w:rPr>
          <w:rFonts w:cs="Arial"/>
          <w:b/>
          <w:noProof/>
          <w:color w:val="001033"/>
          <w:sz w:val="58"/>
          <w:szCs w:val="58"/>
        </w:rPr>
        <w:t xml:space="preserve">Template </w:t>
      </w:r>
    </w:p>
    <w:p w14:paraId="7D8FC179" w14:textId="54EC0C2F" w:rsidR="005B384F" w:rsidRPr="00231D03" w:rsidRDefault="005B384F" w:rsidP="008E4A4B">
      <w:pPr>
        <w:spacing w:after="0" w:line="240" w:lineRule="auto"/>
        <w:rPr>
          <w:rFonts w:cs="Arial"/>
          <w:b/>
          <w:noProof/>
          <w:color w:val="001033"/>
        </w:rPr>
      </w:pPr>
    </w:p>
    <w:p w14:paraId="5D2B8DF6" w14:textId="65E9171B" w:rsidR="00743EBA" w:rsidRDefault="004669E6" w:rsidP="008E4A4B">
      <w:pPr>
        <w:spacing w:after="0" w:line="240" w:lineRule="auto"/>
        <w:rPr>
          <w:rFonts w:cs="Arial"/>
          <w:bCs/>
          <w:noProof/>
          <w:color w:val="001033"/>
          <w:sz w:val="20"/>
          <w:szCs w:val="20"/>
        </w:rPr>
      </w:pPr>
      <w:r>
        <w:rPr>
          <w:rFonts w:cs="Arial"/>
          <w:bCs/>
          <w:noProof/>
          <w:color w:val="001033"/>
          <w:sz w:val="28"/>
          <w:szCs w:val="28"/>
        </w:rPr>
        <w:drawing>
          <wp:anchor distT="0" distB="0" distL="114300" distR="114300" simplePos="0" relativeHeight="251656192" behindDoc="0" locked="0" layoutInCell="1" allowOverlap="1" wp14:anchorId="7FE97DFD" wp14:editId="2AADAE5E">
            <wp:simplePos x="0" y="0"/>
            <wp:positionH relativeFrom="column">
              <wp:posOffset>4101465</wp:posOffset>
            </wp:positionH>
            <wp:positionV relativeFrom="page">
              <wp:posOffset>1527175</wp:posOffset>
            </wp:positionV>
            <wp:extent cx="5259070" cy="6676390"/>
            <wp:effectExtent l="0" t="0" r="0" b="3810"/>
            <wp:wrapNone/>
            <wp:docPr id="8485084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508407" name="Picture 1" descr="A screenshot of a computer screen&#10;&#10;Description automatically generated"/>
                    <pic:cNvPicPr/>
                  </pic:nvPicPr>
                  <pic:blipFill rotWithShape="1">
                    <a:blip r:embed="rId10">
                      <a:extLst>
                        <a:ext uri="{28A0092B-C50C-407E-A947-70E740481C1C}">
                          <a14:useLocalDpi xmlns:a14="http://schemas.microsoft.com/office/drawing/2010/main" val="0"/>
                        </a:ext>
                      </a:extLst>
                    </a:blip>
                    <a:srcRect t="4787"/>
                    <a:stretch/>
                  </pic:blipFill>
                  <pic:spPr bwMode="auto">
                    <a:xfrm>
                      <a:off x="0" y="0"/>
                      <a:ext cx="5259070" cy="6676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7DB146" w14:textId="657D8889" w:rsidR="006E51CF" w:rsidRPr="001205A3" w:rsidRDefault="006E51CF" w:rsidP="008E4A4B">
      <w:pPr>
        <w:spacing w:after="0" w:line="240" w:lineRule="auto"/>
        <w:rPr>
          <w:rFonts w:cs="Arial"/>
          <w:bCs/>
          <w:noProof/>
          <w:color w:val="001033"/>
          <w:sz w:val="24"/>
          <w:szCs w:val="24"/>
        </w:rPr>
      </w:pPr>
    </w:p>
    <w:p w14:paraId="49D992D7" w14:textId="2B7516D7" w:rsidR="00A4116F" w:rsidRDefault="001205A3" w:rsidP="008E4A4B">
      <w:pPr>
        <w:spacing w:after="0" w:line="240" w:lineRule="auto"/>
        <w:rPr>
          <w:rFonts w:cs="Arial"/>
          <w:bCs/>
          <w:noProof/>
          <w:color w:val="001033"/>
          <w:sz w:val="28"/>
          <w:szCs w:val="28"/>
        </w:rPr>
      </w:pPr>
      <w:r w:rsidRPr="001205A3">
        <w:rPr>
          <w:rFonts w:cs="Arial"/>
          <w:bCs/>
          <w:noProof/>
          <w:color w:val="001033"/>
          <w:sz w:val="28"/>
          <w:szCs w:val="28"/>
        </w:rPr>
        <w:t xml:space="preserve">Blank template </w:t>
      </w:r>
      <w:r w:rsidRPr="001205A3">
        <w:rPr>
          <w:rFonts w:cs="Arial"/>
          <w:bCs/>
          <w:noProof/>
          <w:color w:val="001033"/>
          <w:sz w:val="28"/>
          <w:szCs w:val="28"/>
        </w:rPr>
        <w:br/>
        <w:t>on page 2.</w:t>
      </w:r>
    </w:p>
    <w:p w14:paraId="4F1CD6D5" w14:textId="23A8DFEC" w:rsidR="004669E6" w:rsidRDefault="004669E6" w:rsidP="008E4A4B">
      <w:pPr>
        <w:spacing w:after="0" w:line="240" w:lineRule="auto"/>
        <w:rPr>
          <w:rFonts w:cs="Arial"/>
          <w:bCs/>
          <w:noProof/>
          <w:color w:val="001033"/>
          <w:sz w:val="28"/>
          <w:szCs w:val="28"/>
        </w:rPr>
      </w:pPr>
    </w:p>
    <w:p w14:paraId="2F478364" w14:textId="12C5612E" w:rsidR="004669E6" w:rsidRDefault="004669E6" w:rsidP="008E4A4B">
      <w:pPr>
        <w:spacing w:after="0" w:line="240" w:lineRule="auto"/>
        <w:rPr>
          <w:rFonts w:cs="Arial"/>
          <w:bCs/>
          <w:noProof/>
          <w:color w:val="001033"/>
          <w:sz w:val="28"/>
          <w:szCs w:val="28"/>
        </w:rPr>
      </w:pPr>
    </w:p>
    <w:p w14:paraId="3B5B589E" w14:textId="77777777" w:rsidR="004669E6" w:rsidRDefault="004669E6" w:rsidP="008E4A4B">
      <w:pPr>
        <w:spacing w:after="0" w:line="240" w:lineRule="auto"/>
        <w:rPr>
          <w:rFonts w:cs="Arial"/>
          <w:bCs/>
          <w:noProof/>
          <w:color w:val="001033"/>
          <w:sz w:val="28"/>
          <w:szCs w:val="28"/>
        </w:rPr>
      </w:pPr>
    </w:p>
    <w:p w14:paraId="5DE133D1" w14:textId="51B35A0F" w:rsidR="004669E6" w:rsidRPr="001205A3" w:rsidRDefault="004669E6" w:rsidP="008E4A4B">
      <w:pPr>
        <w:spacing w:after="0" w:line="240" w:lineRule="auto"/>
        <w:rPr>
          <w:rFonts w:cs="Arial"/>
          <w:bCs/>
          <w:noProof/>
          <w:color w:val="001033"/>
          <w:sz w:val="28"/>
          <w:szCs w:val="28"/>
        </w:rPr>
        <w:sectPr w:rsidR="004669E6" w:rsidRPr="001205A3" w:rsidSect="001205A3">
          <w:headerReference w:type="default" r:id="rId11"/>
          <w:pgSz w:w="15840" w:h="12240" w:orient="landscape"/>
          <w:pgMar w:top="621" w:right="432" w:bottom="576" w:left="576" w:header="0" w:footer="0" w:gutter="0"/>
          <w:cols w:space="720"/>
          <w:titlePg/>
          <w:docGrid w:linePitch="360"/>
        </w:sectPr>
      </w:pPr>
    </w:p>
    <w:p w14:paraId="130B356A" w14:textId="44A233EB" w:rsidR="004669E6" w:rsidRDefault="004669E6" w:rsidP="004669E6">
      <w:pPr>
        <w:spacing w:after="0" w:line="276" w:lineRule="auto"/>
        <w:rPr>
          <w:rFonts w:cs="Arial"/>
          <w:bCs/>
          <w:noProof/>
          <w:color w:val="001033"/>
          <w:sz w:val="20"/>
          <w:szCs w:val="20"/>
        </w:rPr>
      </w:pPr>
      <w:r w:rsidRPr="004669E6">
        <w:rPr>
          <w:rFonts w:eastAsia="Times New Roman" w:cs="Calibri"/>
          <w:color w:val="4D93D9"/>
          <w:sz w:val="66"/>
          <w:szCs w:val="66"/>
        </w:rPr>
        <w:lastRenderedPageBreak/>
        <w:t>Sprint 1</w:t>
      </w:r>
    </w:p>
    <w:p w14:paraId="51EB89E7" w14:textId="4C6B46AB" w:rsidR="00B470C9" w:rsidRDefault="004669E6" w:rsidP="00A4116F">
      <w:pPr>
        <w:spacing w:after="0" w:line="240" w:lineRule="auto"/>
        <w:rPr>
          <w:rFonts w:cs="Arial"/>
          <w:bCs/>
          <w:noProof/>
          <w:color w:val="001033"/>
          <w:sz w:val="20"/>
          <w:szCs w:val="20"/>
        </w:rPr>
      </w:pPr>
      <w:r>
        <w:rPr>
          <w:noProof/>
        </w:rPr>
        <mc:AlternateContent>
          <mc:Choice Requires="wpg">
            <w:drawing>
              <wp:anchor distT="0" distB="0" distL="114300" distR="114300" simplePos="0" relativeHeight="251681792" behindDoc="0" locked="0" layoutInCell="1" allowOverlap="1" wp14:anchorId="34A5DF22" wp14:editId="39FEDE58">
                <wp:simplePos x="0" y="0"/>
                <wp:positionH relativeFrom="column">
                  <wp:posOffset>143510</wp:posOffset>
                </wp:positionH>
                <wp:positionV relativeFrom="paragraph">
                  <wp:posOffset>590068</wp:posOffset>
                </wp:positionV>
                <wp:extent cx="9028253" cy="1875099"/>
                <wp:effectExtent l="0" t="0" r="1905" b="5080"/>
                <wp:wrapNone/>
                <wp:docPr id="104" name="Group 103">
                  <a:extLst xmlns:a="http://schemas.openxmlformats.org/drawingml/2006/main">
                    <a:ext uri="{FF2B5EF4-FFF2-40B4-BE49-F238E27FC236}">
                      <a16:creationId xmlns:a16="http://schemas.microsoft.com/office/drawing/2014/main" id="{B3FF41DD-3CE4-E979-B1B6-3050CF303C33}"/>
                    </a:ext>
                  </a:extLst>
                </wp:docPr>
                <wp:cNvGraphicFramePr/>
                <a:graphic xmlns:a="http://schemas.openxmlformats.org/drawingml/2006/main">
                  <a:graphicData uri="http://schemas.microsoft.com/office/word/2010/wordprocessingGroup">
                    <wpg:wgp>
                      <wpg:cNvGrpSpPr/>
                      <wpg:grpSpPr>
                        <a:xfrm>
                          <a:off x="0" y="0"/>
                          <a:ext cx="9028253" cy="1875099"/>
                          <a:chOff x="0" y="0"/>
                          <a:chExt cx="8597900" cy="1538515"/>
                        </a:xfrm>
                      </wpg:grpSpPr>
                      <wps:wsp>
                        <wps:cNvPr id="430088654" name="Rounded Rectangle 430088654">
                          <a:extLst>
                            <a:ext uri="{FF2B5EF4-FFF2-40B4-BE49-F238E27FC236}">
                              <a16:creationId xmlns:a16="http://schemas.microsoft.com/office/drawing/2014/main" id="{8883D3AC-A0D7-189A-648D-05086F5EF912}"/>
                            </a:ext>
                          </a:extLst>
                        </wps:cNvPr>
                        <wps:cNvSpPr/>
                        <wps:spPr>
                          <a:xfrm>
                            <a:off x="0" y="0"/>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288C3503"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795872239" name="Rounded Rectangle 795872239">
                          <a:extLst>
                            <a:ext uri="{FF2B5EF4-FFF2-40B4-BE49-F238E27FC236}">
                              <a16:creationId xmlns:a16="http://schemas.microsoft.com/office/drawing/2014/main" id="{E9CAFEB7-38D6-5243-9B14-070AC4A6EC0B}"/>
                            </a:ext>
                          </a:extLst>
                        </wps:cNvPr>
                        <wps:cNvSpPr/>
                        <wps:spPr>
                          <a:xfrm>
                            <a:off x="0" y="527957"/>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25DA7BE0"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202603661" name="Rounded Rectangle 1202603661">
                          <a:extLst>
                            <a:ext uri="{FF2B5EF4-FFF2-40B4-BE49-F238E27FC236}">
                              <a16:creationId xmlns:a16="http://schemas.microsoft.com/office/drawing/2014/main" id="{C7C3D3E3-9A0E-FB4C-9BD5-325919FF6309}"/>
                            </a:ext>
                          </a:extLst>
                        </wps:cNvPr>
                        <wps:cNvSpPr/>
                        <wps:spPr>
                          <a:xfrm>
                            <a:off x="0" y="1081315"/>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49CEF44D"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675669755" name="Rounded Rectangle 675669755">
                          <a:extLst>
                            <a:ext uri="{FF2B5EF4-FFF2-40B4-BE49-F238E27FC236}">
                              <a16:creationId xmlns:a16="http://schemas.microsoft.com/office/drawing/2014/main" id="{2AD68794-4BB1-68AF-9FE9-B512488FD2E0}"/>
                            </a:ext>
                          </a:extLst>
                        </wps:cNvPr>
                        <wps:cNvSpPr/>
                        <wps:spPr>
                          <a:xfrm>
                            <a:off x="2952576" y="0"/>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237F031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544234419" name="Rounded Rectangle 1544234419">
                          <a:extLst>
                            <a:ext uri="{FF2B5EF4-FFF2-40B4-BE49-F238E27FC236}">
                              <a16:creationId xmlns:a16="http://schemas.microsoft.com/office/drawing/2014/main" id="{D56A1404-E93B-D86E-8A04-D167D186125F}"/>
                            </a:ext>
                          </a:extLst>
                        </wps:cNvPr>
                        <wps:cNvSpPr/>
                        <wps:spPr>
                          <a:xfrm>
                            <a:off x="2952576" y="527957"/>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5AA67061"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223774706" name="Rounded Rectangle 223774706">
                          <a:extLst>
                            <a:ext uri="{FF2B5EF4-FFF2-40B4-BE49-F238E27FC236}">
                              <a16:creationId xmlns:a16="http://schemas.microsoft.com/office/drawing/2014/main" id="{B1427EB9-F73D-A9C7-E43E-078C601F1F53}"/>
                            </a:ext>
                          </a:extLst>
                        </wps:cNvPr>
                        <wps:cNvSpPr/>
                        <wps:spPr>
                          <a:xfrm>
                            <a:off x="2952576" y="1081315"/>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3E323013"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551037358" name="Rounded Rectangle 551037358">
                          <a:extLst>
                            <a:ext uri="{FF2B5EF4-FFF2-40B4-BE49-F238E27FC236}">
                              <a16:creationId xmlns:a16="http://schemas.microsoft.com/office/drawing/2014/main" id="{C2B6A79F-86E5-D164-9AF0-5E543C0A40A3}"/>
                            </a:ext>
                          </a:extLst>
                        </wps:cNvPr>
                        <wps:cNvSpPr/>
                        <wps:spPr>
                          <a:xfrm>
                            <a:off x="5893341" y="0"/>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266B25E4"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2121697236" name="Rounded Rectangle 2121697236">
                          <a:extLst>
                            <a:ext uri="{FF2B5EF4-FFF2-40B4-BE49-F238E27FC236}">
                              <a16:creationId xmlns:a16="http://schemas.microsoft.com/office/drawing/2014/main" id="{F6AC9C71-62AA-6358-46DF-4B5DFFD3C8CA}"/>
                            </a:ext>
                          </a:extLst>
                        </wps:cNvPr>
                        <wps:cNvSpPr/>
                        <wps:spPr>
                          <a:xfrm>
                            <a:off x="5893341" y="527957"/>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51E87976"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423458642" name="Rounded Rectangle 423458642">
                          <a:extLst>
                            <a:ext uri="{FF2B5EF4-FFF2-40B4-BE49-F238E27FC236}">
                              <a16:creationId xmlns:a16="http://schemas.microsoft.com/office/drawing/2014/main" id="{CB6DBBE6-9413-17C1-5387-DB2D389352EB}"/>
                            </a:ext>
                          </a:extLst>
                        </wps:cNvPr>
                        <wps:cNvSpPr/>
                        <wps:spPr>
                          <a:xfrm>
                            <a:off x="5893341" y="1081315"/>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35EC532F"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34A5DF22" id="Group 103" o:spid="_x0000_s1026" style="position:absolute;margin-left:11.3pt;margin-top:46.45pt;width:710.9pt;height:147.65pt;z-index:251681792;mso-width-relative:margin;mso-height-relative:margin" coordsize="85979,15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">
                <v:roundrect id="Rounded Rectangle 430088654" o:spid="_x0000_s1027" style="position:absolute;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" fillcolor="#d1f1ec" stroked="f" strokeweight=".5pt">
                  <v:fill color2="#84e290 [1302]" rotate="t" angle="45" colors="0 #d1f1ec;20316f #d1f1ec" focus="100%" type="gradient">
                    <o:fill v:ext="view" type="gradientUnscaled"/>
                  </v:fill>
                  <v:stroke joinstyle="miter"/>
                  <v:textbox>
                    <w:txbxContent>
                      <w:p w14:paraId="288C3503"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795872239" o:spid="_x0000_s1028" style="position:absolute;top:5279;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" fillcolor="#d1f1ec" stroked="f" strokeweight=".5pt">
                  <v:fill color2="#84e290 [1302]" rotate="t" angle="45" colors="0 #d1f1ec;20316f #d1f1ec" focus="100%" type="gradient">
                    <o:fill v:ext="view" type="gradientUnscaled"/>
                  </v:fill>
                  <v:stroke joinstyle="miter"/>
                  <v:textbox>
                    <w:txbxContent>
                      <w:p w14:paraId="25DA7BE0"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202603661" o:spid="_x0000_s1029" style="position:absolute;top:10813;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" fillcolor="#d1f1ec" stroked="f" strokeweight=".5pt">
                  <v:fill color2="#84e290 [1302]" rotate="t" angle="45" colors="0 #d1f1ec;20316f #d1f1ec" focus="100%" type="gradient">
                    <o:fill v:ext="view" type="gradientUnscaled"/>
                  </v:fill>
                  <v:stroke joinstyle="miter"/>
                  <v:textbox>
                    <w:txbxContent>
                      <w:p w14:paraId="49CEF44D"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675669755" o:spid="_x0000_s1030" style="position:absolute;left:29525;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237F031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544234419" o:spid="_x0000_s1031" style="position:absolute;left:29525;top:5279;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5AA67061"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223774706" o:spid="_x0000_s1032" style="position:absolute;left:29525;top:1081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3E323013"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551037358" o:spid="_x0000_s1033" style="position:absolute;left:5893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" fillcolor="#efecff" stroked="f" strokeweight=".5pt">
                  <v:fill color2="#dbd9f1" rotate="t" angle="45" colors="0 #efecff;20316f #efecff" focus="100%" type="gradient">
                    <o:fill v:ext="view" type="gradientUnscaled"/>
                  </v:fill>
                  <v:stroke joinstyle="miter"/>
                  <v:textbox>
                    <w:txbxContent>
                      <w:p w14:paraId="266B25E4"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2121697236" o:spid="_x0000_s1034" style="position:absolute;left:58933;top:5279;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" fillcolor="#efecff" stroked="f" strokeweight=".5pt">
                  <v:fill color2="#dbd9f1" rotate="t" angle="45" colors="0 #efecff;20316f #efecff" focus="100%" type="gradient">
                    <o:fill v:ext="view" type="gradientUnscaled"/>
                  </v:fill>
                  <v:stroke joinstyle="miter"/>
                  <v:textbox>
                    <w:txbxContent>
                      <w:p w14:paraId="51E87976"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423458642" o:spid="_x0000_s1035" style="position:absolute;left:58933;top:1081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" fillcolor="#efecff" stroked="f" strokeweight=".5pt">
                  <v:fill color2="#dbd9f1" rotate="t" angle="45" colors="0 #efecff;20316f #efecff" focus="100%" type="gradient">
                    <o:fill v:ext="view" type="gradientUnscaled"/>
                  </v:fill>
                  <v:stroke joinstyle="miter"/>
                  <v:textbox>
                    <w:txbxContent>
                      <w:p w14:paraId="35EC532F"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group>
            </w:pict>
          </mc:Fallback>
        </mc:AlternateContent>
      </w:r>
      <w:r>
        <w:rPr>
          <w:rFonts w:cs="Arial"/>
          <w:bCs/>
          <w:noProof/>
          <w:color w:val="001033"/>
          <w:sz w:val="20"/>
          <w:szCs w:val="20"/>
        </w:rPr>
        <mc:AlternateContent>
          <mc:Choice Requires="wpg">
            <w:drawing>
              <wp:inline distT="0" distB="0" distL="0" distR="0" wp14:anchorId="6B071E57" wp14:editId="422D4AD3">
                <wp:extent cx="9259747" cy="2557852"/>
                <wp:effectExtent l="0" t="0" r="11430" b="7620"/>
                <wp:docPr id="2106236538" name="Group 19"/>
                <wp:cNvGraphicFramePr/>
                <a:graphic xmlns:a="http://schemas.openxmlformats.org/drawingml/2006/main">
                  <a:graphicData uri="http://schemas.microsoft.com/office/word/2010/wordprocessingGroup">
                    <wpg:wgp>
                      <wpg:cNvGrpSpPr/>
                      <wpg:grpSpPr>
                        <a:xfrm>
                          <a:off x="0" y="0"/>
                          <a:ext cx="9259747" cy="2557852"/>
                          <a:chOff x="0" y="0"/>
                          <a:chExt cx="9259747" cy="2557852"/>
                        </a:xfrm>
                      </wpg:grpSpPr>
                      <wpg:grpSp>
                        <wpg:cNvPr id="713158025" name="Group 18"/>
                        <wpg:cNvGrpSpPr/>
                        <wpg:grpSpPr>
                          <a:xfrm>
                            <a:off x="0" y="0"/>
                            <a:ext cx="9259747" cy="462987"/>
                            <a:chOff x="0" y="0"/>
                            <a:chExt cx="9259747" cy="462987"/>
                          </a:xfrm>
                        </wpg:grpSpPr>
                        <wpg:grpSp>
                          <wpg:cNvPr id="1822046507" name="Group 17"/>
                          <wpg:cNvGrpSpPr/>
                          <wpg:grpSpPr>
                            <a:xfrm>
                              <a:off x="0" y="0"/>
                              <a:ext cx="9259747" cy="462987"/>
                              <a:chOff x="0" y="0"/>
                              <a:chExt cx="8634264" cy="462987"/>
                            </a:xfrm>
                            <a:solidFill>
                              <a:schemeClr val="tx2">
                                <a:lumMod val="50000"/>
                                <a:lumOff val="50000"/>
                              </a:schemeClr>
                            </a:solidFill>
                          </wpg:grpSpPr>
                          <wps:wsp>
                            <wps:cNvPr id="1822337924" name="Rectangle 16"/>
                            <wps:cNvSpPr/>
                            <wps:spPr>
                              <a:xfrm>
                                <a:off x="0" y="0"/>
                                <a:ext cx="497711" cy="462987"/>
                              </a:xfrm>
                              <a:prstGeom prst="rect">
                                <a:avLst/>
                              </a:prstGeom>
                              <a:grp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088293" name="Rectangle 16"/>
                            <wps:cNvSpPr/>
                            <wps:spPr>
                              <a:xfrm>
                                <a:off x="509286" y="0"/>
                                <a:ext cx="2372810" cy="462987"/>
                              </a:xfrm>
                              <a:prstGeom prst="rect">
                                <a:avLst/>
                              </a:prstGeom>
                              <a:solidFill>
                                <a:srgbClr val="D2F2EC"/>
                              </a:solid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AE05DCD" w14:textId="325CA9E4" w:rsidR="004669E6" w:rsidRPr="004669E6" w:rsidRDefault="004669E6" w:rsidP="004669E6">
                                  <w:pPr>
                                    <w:spacing w:after="0" w:line="240" w:lineRule="auto"/>
                                    <w:rPr>
                                      <w:color w:val="001033"/>
                                      <w:sz w:val="28"/>
                                      <w:szCs w:val="28"/>
                                    </w:rPr>
                                  </w:pPr>
                                  <w:r w:rsidRPr="004669E6">
                                    <w:rPr>
                                      <w:color w:val="001033"/>
                                      <w:sz w:val="28"/>
                                      <w:szCs w:val="28"/>
                                    </w:rPr>
                                    <w:t>What Went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743917" name="Rectangle 16"/>
                            <wps:cNvSpPr/>
                            <wps:spPr>
                              <a:xfrm>
                                <a:off x="2882096" y="0"/>
                                <a:ext cx="497205" cy="462915"/>
                              </a:xfrm>
                              <a:prstGeom prst="rect">
                                <a:avLst/>
                              </a:prstGeom>
                              <a:grp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203462" name="Rectangle 16"/>
                            <wps:cNvSpPr/>
                            <wps:spPr>
                              <a:xfrm>
                                <a:off x="3391382" y="0"/>
                                <a:ext cx="2372810" cy="462987"/>
                              </a:xfrm>
                              <a:prstGeom prst="rect">
                                <a:avLst/>
                              </a:prstGeom>
                              <a:solidFill>
                                <a:srgbClr val="F9EABE"/>
                              </a:solid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B7F653" w14:textId="152F47EB" w:rsidR="004669E6" w:rsidRPr="004669E6" w:rsidRDefault="004669E6" w:rsidP="004669E6">
                                  <w:pPr>
                                    <w:spacing w:after="0" w:line="240" w:lineRule="auto"/>
                                    <w:rPr>
                                      <w:color w:val="001033"/>
                                      <w:sz w:val="28"/>
                                      <w:szCs w:val="28"/>
                                    </w:rPr>
                                  </w:pPr>
                                  <w:r w:rsidRPr="004669E6">
                                    <w:rPr>
                                      <w:color w:val="001033"/>
                                      <w:sz w:val="28"/>
                                      <w:szCs w:val="28"/>
                                    </w:rPr>
                                    <w:t>What Didn’t Go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9768803" name="Rectangle 16"/>
                            <wps:cNvSpPr/>
                            <wps:spPr>
                              <a:xfrm>
                                <a:off x="5764192" y="0"/>
                                <a:ext cx="497205" cy="462915"/>
                              </a:xfrm>
                              <a:prstGeom prst="rect">
                                <a:avLst/>
                              </a:prstGeom>
                              <a:grp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0675101" name="Rectangle 16"/>
                            <wps:cNvSpPr/>
                            <wps:spPr>
                              <a:xfrm>
                                <a:off x="6261904" y="0"/>
                                <a:ext cx="2372360" cy="462915"/>
                              </a:xfrm>
                              <a:prstGeom prst="rect">
                                <a:avLst/>
                              </a:prstGeom>
                              <a:solidFill>
                                <a:srgbClr val="F0ECFF"/>
                              </a:solid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E6C6B4" w14:textId="26EC26AD" w:rsidR="004669E6" w:rsidRPr="004669E6" w:rsidRDefault="004669E6" w:rsidP="004669E6">
                                  <w:pPr>
                                    <w:spacing w:after="0" w:line="240" w:lineRule="auto"/>
                                    <w:rPr>
                                      <w:color w:val="001033"/>
                                      <w:sz w:val="28"/>
                                      <w:szCs w:val="28"/>
                                    </w:rPr>
                                  </w:pPr>
                                  <w:r w:rsidRPr="004669E6">
                                    <w:rPr>
                                      <w:color w:val="001033"/>
                                      <w:sz w:val="28"/>
                                      <w:szCs w:val="28"/>
                                    </w:rPr>
                                    <w:t>What Should We Try 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61057962" name="Graphic 18" descr="Fire with solid fill">
                            <a:extLst>
                              <a:ext uri="{FF2B5EF4-FFF2-40B4-BE49-F238E27FC236}">
                                <a16:creationId xmlns:a16="http://schemas.microsoft.com/office/drawing/2014/main" id="{72587357-F54C-66DC-521E-5EF56D67810B}"/>
                              </a:ext>
                            </a:extLst>
                          </wps:cNvPr>
                          <wps:cNvSpPr/>
                          <wps:spPr>
                            <a:xfrm>
                              <a:off x="138896" y="34724"/>
                              <a:ext cx="267527" cy="390711"/>
                            </a:xfrm>
                            <a:custGeom>
                              <a:avLst/>
                              <a:gdLst>
                                <a:gd name="connsiteX0" fmla="*/ 336823 w 358299"/>
                                <a:gd name="connsiteY0" fmla="*/ 269584 h 523345"/>
                                <a:gd name="connsiteX1" fmla="*/ 257104 w 358299"/>
                                <a:gd name="connsiteY1" fmla="*/ 339566 h 523345"/>
                                <a:gd name="connsiteX2" fmla="*/ 230937 w 358299"/>
                                <a:gd name="connsiteY2" fmla="*/ 244634 h 523345"/>
                                <a:gd name="connsiteX3" fmla="*/ 148783 w 358299"/>
                                <a:gd name="connsiteY3" fmla="*/ 0 h 523345"/>
                                <a:gd name="connsiteX4" fmla="*/ 86104 w 358299"/>
                                <a:gd name="connsiteY4" fmla="*/ 193516 h 523345"/>
                                <a:gd name="connsiteX5" fmla="*/ 13079 w 358299"/>
                                <a:gd name="connsiteY5" fmla="*/ 278712 h 523345"/>
                                <a:gd name="connsiteX6" fmla="*/ 72716 w 358299"/>
                                <a:gd name="connsiteY6" fmla="*/ 488659 h 523345"/>
                                <a:gd name="connsiteX7" fmla="*/ 109228 w 358299"/>
                                <a:gd name="connsiteY7" fmla="*/ 293926 h 523345"/>
                                <a:gd name="connsiteX8" fmla="*/ 133570 w 358299"/>
                                <a:gd name="connsiteY8" fmla="*/ 427805 h 523345"/>
                                <a:gd name="connsiteX9" fmla="*/ 177993 w 358299"/>
                                <a:gd name="connsiteY9" fmla="*/ 523346 h 523345"/>
                                <a:gd name="connsiteX10" fmla="*/ 342300 w 358299"/>
                                <a:gd name="connsiteY10" fmla="*/ 412591 h 523345"/>
                                <a:gd name="connsiteX11" fmla="*/ 336823 w 358299"/>
                                <a:gd name="connsiteY11" fmla="*/ 269584 h 523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358299" h="523345">
                                  <a:moveTo>
                                    <a:pt x="336823" y="269584"/>
                                  </a:moveTo>
                                  <a:cubicBezTo>
                                    <a:pt x="347777" y="314008"/>
                                    <a:pt x="302136" y="357823"/>
                                    <a:pt x="257104" y="339566"/>
                                  </a:cubicBezTo>
                                  <a:cubicBezTo>
                                    <a:pt x="219374" y="326178"/>
                                    <a:pt x="204769" y="282363"/>
                                    <a:pt x="230937" y="244634"/>
                                  </a:cubicBezTo>
                                  <a:cubicBezTo>
                                    <a:pt x="289965" y="166132"/>
                                    <a:pt x="246759" y="42598"/>
                                    <a:pt x="148783" y="0"/>
                                  </a:cubicBezTo>
                                  <a:cubicBezTo>
                                    <a:pt x="193207" y="83979"/>
                                    <a:pt x="125050" y="161264"/>
                                    <a:pt x="86104" y="193516"/>
                                  </a:cubicBezTo>
                                  <a:cubicBezTo>
                                    <a:pt x="47157" y="225769"/>
                                    <a:pt x="20990" y="259239"/>
                                    <a:pt x="13079" y="278712"/>
                                  </a:cubicBezTo>
                                  <a:cubicBezTo>
                                    <a:pt x="-26477" y="374862"/>
                                    <a:pt x="32552" y="466751"/>
                                    <a:pt x="72716" y="488659"/>
                                  </a:cubicBezTo>
                                  <a:cubicBezTo>
                                    <a:pt x="54460" y="447278"/>
                                    <a:pt x="37420" y="368168"/>
                                    <a:pt x="109228" y="293926"/>
                                  </a:cubicBezTo>
                                  <a:cubicBezTo>
                                    <a:pt x="109228" y="293926"/>
                                    <a:pt x="88538" y="373036"/>
                                    <a:pt x="133570" y="427805"/>
                                  </a:cubicBezTo>
                                  <a:cubicBezTo>
                                    <a:pt x="178602" y="482574"/>
                                    <a:pt x="177993" y="523346"/>
                                    <a:pt x="177993" y="523346"/>
                                  </a:cubicBezTo>
                                  <a:cubicBezTo>
                                    <a:pt x="247976" y="523346"/>
                                    <a:pt x="314307" y="481356"/>
                                    <a:pt x="342300" y="412591"/>
                                  </a:cubicBezTo>
                                  <a:cubicBezTo>
                                    <a:pt x="363599" y="371819"/>
                                    <a:pt x="365424" y="307314"/>
                                    <a:pt x="336823" y="269584"/>
                                  </a:cubicBezTo>
                                </a:path>
                              </a:pathLst>
                            </a:custGeom>
                            <a:solidFill>
                              <a:schemeClr val="bg1"/>
                            </a:solidFill>
                            <a:ln w="6052" cap="flat">
                              <a:noFill/>
                              <a:prstDash val="solid"/>
                              <a:miter/>
                            </a:ln>
                          </wps:spPr>
                          <wps:bodyPr rtlCol="0" anchor="ctr"/>
                        </wps:wsp>
                        <wps:wsp>
                          <wps:cNvPr id="1110397731" name="Graphic 21" descr="Badge Cross with solid fill">
                            <a:extLst>
                              <a:ext uri="{FF2B5EF4-FFF2-40B4-BE49-F238E27FC236}">
                                <a16:creationId xmlns:a16="http://schemas.microsoft.com/office/drawing/2014/main" id="{A9B0F4B1-9E07-1985-CAD3-EDF6517B87C4}"/>
                              </a:ext>
                            </a:extLst>
                          </wps:cNvPr>
                          <wps:cNvSpPr/>
                          <wps:spPr>
                            <a:xfrm>
                              <a:off x="3194613" y="46299"/>
                              <a:ext cx="360045" cy="360045"/>
                            </a:xfrm>
                            <a:custGeom>
                              <a:avLst/>
                              <a:gdLst>
                                <a:gd name="connsiteX0" fmla="*/ 241179 w 482345"/>
                                <a:gd name="connsiteY0" fmla="*/ 0 h 482346"/>
                                <a:gd name="connsiteX1" fmla="*/ 0 w 482345"/>
                                <a:gd name="connsiteY1" fmla="*/ 241167 h 482346"/>
                                <a:gd name="connsiteX2" fmla="*/ 241167 w 482345"/>
                                <a:gd name="connsiteY2" fmla="*/ 482346 h 482346"/>
                                <a:gd name="connsiteX3" fmla="*/ 482346 w 482345"/>
                                <a:gd name="connsiteY3" fmla="*/ 241179 h 482346"/>
                                <a:gd name="connsiteX4" fmla="*/ 482346 w 482345"/>
                                <a:gd name="connsiteY4" fmla="*/ 241154 h 482346"/>
                                <a:gd name="connsiteX5" fmla="*/ 241370 w 482345"/>
                                <a:gd name="connsiteY5" fmla="*/ 0 h 482346"/>
                                <a:gd name="connsiteX6" fmla="*/ 241179 w 482345"/>
                                <a:gd name="connsiteY6" fmla="*/ 0 h 482346"/>
                                <a:gd name="connsiteX7" fmla="*/ 348939 w 482345"/>
                                <a:gd name="connsiteY7" fmla="*/ 318573 h 482346"/>
                                <a:gd name="connsiteX8" fmla="*/ 318580 w 482345"/>
                                <a:gd name="connsiteY8" fmla="*/ 348933 h 482346"/>
                                <a:gd name="connsiteX9" fmla="*/ 241179 w 482345"/>
                                <a:gd name="connsiteY9" fmla="*/ 271520 h 482346"/>
                                <a:gd name="connsiteX10" fmla="*/ 163805 w 482345"/>
                                <a:gd name="connsiteY10" fmla="*/ 348920 h 482346"/>
                                <a:gd name="connsiteX11" fmla="*/ 133445 w 482345"/>
                                <a:gd name="connsiteY11" fmla="*/ 318561 h 482346"/>
                                <a:gd name="connsiteX12" fmla="*/ 210795 w 482345"/>
                                <a:gd name="connsiteY12" fmla="*/ 241154 h 482346"/>
                                <a:gd name="connsiteX13" fmla="*/ 133414 w 482345"/>
                                <a:gd name="connsiteY13" fmla="*/ 163754 h 482346"/>
                                <a:gd name="connsiteX14" fmla="*/ 163805 w 482345"/>
                                <a:gd name="connsiteY14" fmla="*/ 133395 h 482346"/>
                                <a:gd name="connsiteX15" fmla="*/ 241179 w 482345"/>
                                <a:gd name="connsiteY15" fmla="*/ 210820 h 482346"/>
                                <a:gd name="connsiteX16" fmla="*/ 318580 w 482345"/>
                                <a:gd name="connsiteY16" fmla="*/ 133395 h 482346"/>
                                <a:gd name="connsiteX17" fmla="*/ 348939 w 482345"/>
                                <a:gd name="connsiteY17" fmla="*/ 163754 h 482346"/>
                                <a:gd name="connsiteX18" fmla="*/ 271539 w 482345"/>
                                <a:gd name="connsiteY18" fmla="*/ 241154 h 4823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82345" h="482346">
                                  <a:moveTo>
                                    <a:pt x="241179" y="0"/>
                                  </a:moveTo>
                                  <a:cubicBezTo>
                                    <a:pt x="107983" y="-3"/>
                                    <a:pt x="4" y="107970"/>
                                    <a:pt x="0" y="241167"/>
                                  </a:cubicBezTo>
                                  <a:cubicBezTo>
                                    <a:pt x="-4" y="374363"/>
                                    <a:pt x="107970" y="482342"/>
                                    <a:pt x="241167" y="482346"/>
                                  </a:cubicBezTo>
                                  <a:cubicBezTo>
                                    <a:pt x="374363" y="482349"/>
                                    <a:pt x="482342" y="374376"/>
                                    <a:pt x="482346" y="241179"/>
                                  </a:cubicBezTo>
                                  <a:cubicBezTo>
                                    <a:pt x="482346" y="241171"/>
                                    <a:pt x="482346" y="241162"/>
                                    <a:pt x="482346" y="241154"/>
                                  </a:cubicBezTo>
                                  <a:cubicBezTo>
                                    <a:pt x="482395" y="108017"/>
                                    <a:pt x="374507" y="49"/>
                                    <a:pt x="241370" y="0"/>
                                  </a:cubicBezTo>
                                  <a:cubicBezTo>
                                    <a:pt x="241306" y="0"/>
                                    <a:pt x="241243" y="0"/>
                                    <a:pt x="241179" y="0"/>
                                  </a:cubicBezTo>
                                  <a:close/>
                                  <a:moveTo>
                                    <a:pt x="348939" y="318573"/>
                                  </a:moveTo>
                                  <a:lnTo>
                                    <a:pt x="318580" y="348933"/>
                                  </a:lnTo>
                                  <a:lnTo>
                                    <a:pt x="241179" y="271520"/>
                                  </a:lnTo>
                                  <a:lnTo>
                                    <a:pt x="163805" y="348920"/>
                                  </a:lnTo>
                                  <a:lnTo>
                                    <a:pt x="133445" y="318561"/>
                                  </a:lnTo>
                                  <a:lnTo>
                                    <a:pt x="210795" y="241154"/>
                                  </a:lnTo>
                                  <a:lnTo>
                                    <a:pt x="133414" y="163754"/>
                                  </a:lnTo>
                                  <a:lnTo>
                                    <a:pt x="163805" y="133395"/>
                                  </a:lnTo>
                                  <a:lnTo>
                                    <a:pt x="241179" y="210820"/>
                                  </a:lnTo>
                                  <a:lnTo>
                                    <a:pt x="318580" y="133395"/>
                                  </a:lnTo>
                                  <a:lnTo>
                                    <a:pt x="348939" y="163754"/>
                                  </a:lnTo>
                                  <a:lnTo>
                                    <a:pt x="271539" y="241154"/>
                                  </a:lnTo>
                                  <a:close/>
                                </a:path>
                              </a:pathLst>
                            </a:custGeom>
                            <a:solidFill>
                              <a:schemeClr val="bg1"/>
                            </a:solidFill>
                            <a:ln w="6350" cap="flat">
                              <a:noFill/>
                              <a:prstDash val="solid"/>
                              <a:miter/>
                            </a:ln>
                          </wps:spPr>
                          <wps:bodyPr rtlCol="0" anchor="ctr"/>
                        </wps:wsp>
                        <wpg:grpSp>
                          <wpg:cNvPr id="348612349" name="Graphic 25" descr="Thought bubble with solid fill">
                            <a:extLst>
                              <a:ext uri="{FF2B5EF4-FFF2-40B4-BE49-F238E27FC236}">
                                <a16:creationId xmlns:a16="http://schemas.microsoft.com/office/drawing/2014/main" id="{8EE24E4D-9A16-A0D0-9158-81C537C45A3D}"/>
                              </a:ext>
                            </a:extLst>
                          </wpg:cNvPr>
                          <wpg:cNvGrpSpPr/>
                          <wpg:grpSpPr>
                            <a:xfrm>
                              <a:off x="6276854" y="57873"/>
                              <a:ext cx="371006" cy="355551"/>
                              <a:chOff x="5843411" y="33073"/>
                              <a:chExt cx="536575" cy="495299"/>
                            </a:xfrm>
                            <a:solidFill>
                              <a:schemeClr val="bg1"/>
                            </a:solidFill>
                          </wpg:grpSpPr>
                          <wps:wsp>
                            <wps:cNvPr id="1096291013" name="Freeform 1096291013">
                              <a:extLst>
                                <a:ext uri="{FF2B5EF4-FFF2-40B4-BE49-F238E27FC236}">
                                  <a16:creationId xmlns:a16="http://schemas.microsoft.com/office/drawing/2014/main" id="{685329DC-10E5-9F70-3CDA-2C24EB6ADAD1}"/>
                                </a:ext>
                              </a:extLst>
                            </wps:cNvPr>
                            <wps:cNvSpPr/>
                            <wps:spPr>
                              <a:xfrm>
                                <a:off x="5843411" y="33073"/>
                                <a:ext cx="536575" cy="364595"/>
                              </a:xfrm>
                              <a:custGeom>
                                <a:avLst/>
                                <a:gdLst>
                                  <a:gd name="connsiteX0" fmla="*/ 467783 w 536575"/>
                                  <a:gd name="connsiteY0" fmla="*/ 123825 h 364595"/>
                                  <a:gd name="connsiteX1" fmla="*/ 451961 w 536575"/>
                                  <a:gd name="connsiteY1" fmla="*/ 125889 h 364595"/>
                                  <a:gd name="connsiteX2" fmla="*/ 454025 w 536575"/>
                                  <a:gd name="connsiteY2" fmla="*/ 110067 h 364595"/>
                                  <a:gd name="connsiteX3" fmla="*/ 385233 w 536575"/>
                                  <a:gd name="connsiteY3" fmla="*/ 41275 h 364595"/>
                                  <a:gd name="connsiteX4" fmla="*/ 342583 w 536575"/>
                                  <a:gd name="connsiteY4" fmla="*/ 55721 h 364595"/>
                                  <a:gd name="connsiteX5" fmla="*/ 275167 w 536575"/>
                                  <a:gd name="connsiteY5" fmla="*/ 0 h 364595"/>
                                  <a:gd name="connsiteX6" fmla="*/ 208439 w 536575"/>
                                  <a:gd name="connsiteY6" fmla="*/ 51594 h 364595"/>
                                  <a:gd name="connsiteX7" fmla="*/ 151342 w 536575"/>
                                  <a:gd name="connsiteY7" fmla="*/ 20638 h 364595"/>
                                  <a:gd name="connsiteX8" fmla="*/ 82550 w 536575"/>
                                  <a:gd name="connsiteY8" fmla="*/ 89429 h 364595"/>
                                  <a:gd name="connsiteX9" fmla="*/ 84614 w 536575"/>
                                  <a:gd name="connsiteY9" fmla="*/ 105251 h 364595"/>
                                  <a:gd name="connsiteX10" fmla="*/ 68792 w 536575"/>
                                  <a:gd name="connsiteY10" fmla="*/ 103188 h 364595"/>
                                  <a:gd name="connsiteX11" fmla="*/ 0 w 536575"/>
                                  <a:gd name="connsiteY11" fmla="*/ 171979 h 364595"/>
                                  <a:gd name="connsiteX12" fmla="*/ 68792 w 536575"/>
                                  <a:gd name="connsiteY12" fmla="*/ 240771 h 364595"/>
                                  <a:gd name="connsiteX13" fmla="*/ 69480 w 536575"/>
                                  <a:gd name="connsiteY13" fmla="*/ 240771 h 364595"/>
                                  <a:gd name="connsiteX14" fmla="*/ 137583 w 536575"/>
                                  <a:gd name="connsiteY14" fmla="*/ 302683 h 364595"/>
                                  <a:gd name="connsiteX15" fmla="*/ 179546 w 536575"/>
                                  <a:gd name="connsiteY15" fmla="*/ 288237 h 364595"/>
                                  <a:gd name="connsiteX16" fmla="*/ 178858 w 536575"/>
                                  <a:gd name="connsiteY16" fmla="*/ 295804 h 364595"/>
                                  <a:gd name="connsiteX17" fmla="*/ 247650 w 536575"/>
                                  <a:gd name="connsiteY17" fmla="*/ 364596 h 364595"/>
                                  <a:gd name="connsiteX18" fmla="*/ 316442 w 536575"/>
                                  <a:gd name="connsiteY18" fmla="*/ 301995 h 364595"/>
                                  <a:gd name="connsiteX19" fmla="*/ 371475 w 536575"/>
                                  <a:gd name="connsiteY19" fmla="*/ 330200 h 364595"/>
                                  <a:gd name="connsiteX20" fmla="*/ 440267 w 536575"/>
                                  <a:gd name="connsiteY20" fmla="*/ 261408 h 364595"/>
                                  <a:gd name="connsiteX21" fmla="*/ 440267 w 536575"/>
                                  <a:gd name="connsiteY21" fmla="*/ 255217 h 364595"/>
                                  <a:gd name="connsiteX22" fmla="*/ 467783 w 536575"/>
                                  <a:gd name="connsiteY22" fmla="*/ 261408 h 364595"/>
                                  <a:gd name="connsiteX23" fmla="*/ 536575 w 536575"/>
                                  <a:gd name="connsiteY23" fmla="*/ 192617 h 364595"/>
                                  <a:gd name="connsiteX24" fmla="*/ 467783 w 536575"/>
                                  <a:gd name="connsiteY24" fmla="*/ 123825 h 3645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536575" h="364595">
                                    <a:moveTo>
                                      <a:pt x="467783" y="123825"/>
                                    </a:moveTo>
                                    <a:cubicBezTo>
                                      <a:pt x="462280" y="123825"/>
                                      <a:pt x="457465" y="124513"/>
                                      <a:pt x="451961" y="125889"/>
                                    </a:cubicBezTo>
                                    <a:cubicBezTo>
                                      <a:pt x="453337" y="121073"/>
                                      <a:pt x="454025" y="115570"/>
                                      <a:pt x="454025" y="110067"/>
                                    </a:cubicBezTo>
                                    <a:cubicBezTo>
                                      <a:pt x="454025" y="72231"/>
                                      <a:pt x="423069" y="41275"/>
                                      <a:pt x="385233" y="41275"/>
                                    </a:cubicBezTo>
                                    <a:cubicBezTo>
                                      <a:pt x="369411" y="41275"/>
                                      <a:pt x="354277" y="46778"/>
                                      <a:pt x="342583" y="55721"/>
                                    </a:cubicBezTo>
                                    <a:cubicBezTo>
                                      <a:pt x="337079" y="24077"/>
                                      <a:pt x="308875" y="0"/>
                                      <a:pt x="275167" y="0"/>
                                    </a:cubicBezTo>
                                    <a:cubicBezTo>
                                      <a:pt x="243523" y="0"/>
                                      <a:pt x="216694" y="22013"/>
                                      <a:pt x="208439" y="51594"/>
                                    </a:cubicBezTo>
                                    <a:cubicBezTo>
                                      <a:pt x="196056" y="33020"/>
                                      <a:pt x="175419" y="20638"/>
                                      <a:pt x="151342" y="20638"/>
                                    </a:cubicBezTo>
                                    <a:cubicBezTo>
                                      <a:pt x="113506" y="20638"/>
                                      <a:pt x="82550" y="51594"/>
                                      <a:pt x="82550" y="89429"/>
                                    </a:cubicBezTo>
                                    <a:cubicBezTo>
                                      <a:pt x="82550" y="94932"/>
                                      <a:pt x="83238" y="99748"/>
                                      <a:pt x="84614" y="105251"/>
                                    </a:cubicBezTo>
                                    <a:cubicBezTo>
                                      <a:pt x="79110" y="103875"/>
                                      <a:pt x="74295" y="103188"/>
                                      <a:pt x="68792" y="103188"/>
                                    </a:cubicBezTo>
                                    <a:cubicBezTo>
                                      <a:pt x="30956" y="103188"/>
                                      <a:pt x="0" y="134144"/>
                                      <a:pt x="0" y="171979"/>
                                    </a:cubicBezTo>
                                    <a:cubicBezTo>
                                      <a:pt x="0" y="209815"/>
                                      <a:pt x="30956" y="240771"/>
                                      <a:pt x="68792" y="240771"/>
                                    </a:cubicBezTo>
                                    <a:cubicBezTo>
                                      <a:pt x="68792" y="240771"/>
                                      <a:pt x="68792" y="240771"/>
                                      <a:pt x="69480" y="240771"/>
                                    </a:cubicBezTo>
                                    <a:cubicBezTo>
                                      <a:pt x="72919" y="275855"/>
                                      <a:pt x="102500" y="302683"/>
                                      <a:pt x="137583" y="302683"/>
                                    </a:cubicBezTo>
                                    <a:cubicBezTo>
                                      <a:pt x="153405" y="302683"/>
                                      <a:pt x="167852" y="297180"/>
                                      <a:pt x="179546" y="288237"/>
                                    </a:cubicBezTo>
                                    <a:cubicBezTo>
                                      <a:pt x="179546" y="290301"/>
                                      <a:pt x="178858" y="293053"/>
                                      <a:pt x="178858" y="295804"/>
                                    </a:cubicBezTo>
                                    <a:cubicBezTo>
                                      <a:pt x="178858" y="333640"/>
                                      <a:pt x="209815" y="364596"/>
                                      <a:pt x="247650" y="364596"/>
                                    </a:cubicBezTo>
                                    <a:cubicBezTo>
                                      <a:pt x="283422" y="364596"/>
                                      <a:pt x="313002" y="337079"/>
                                      <a:pt x="316442" y="301995"/>
                                    </a:cubicBezTo>
                                    <a:cubicBezTo>
                                      <a:pt x="328824" y="319193"/>
                                      <a:pt x="348774" y="330200"/>
                                      <a:pt x="371475" y="330200"/>
                                    </a:cubicBezTo>
                                    <a:cubicBezTo>
                                      <a:pt x="409310" y="330200"/>
                                      <a:pt x="440267" y="299244"/>
                                      <a:pt x="440267" y="261408"/>
                                    </a:cubicBezTo>
                                    <a:cubicBezTo>
                                      <a:pt x="440267" y="259345"/>
                                      <a:pt x="440267" y="257281"/>
                                      <a:pt x="440267" y="255217"/>
                                    </a:cubicBezTo>
                                    <a:cubicBezTo>
                                      <a:pt x="448522" y="258657"/>
                                      <a:pt x="458153" y="261408"/>
                                      <a:pt x="467783" y="261408"/>
                                    </a:cubicBezTo>
                                    <a:cubicBezTo>
                                      <a:pt x="505619" y="261408"/>
                                      <a:pt x="536575" y="230452"/>
                                      <a:pt x="536575" y="192617"/>
                                    </a:cubicBezTo>
                                    <a:cubicBezTo>
                                      <a:pt x="536575" y="154781"/>
                                      <a:pt x="505619" y="123825"/>
                                      <a:pt x="467783" y="123825"/>
                                    </a:cubicBezTo>
                                    <a:close/>
                                  </a:path>
                                </a:pathLst>
                              </a:custGeom>
                              <a:grpFill/>
                              <a:ln w="6846" cap="flat">
                                <a:noFill/>
                                <a:prstDash val="solid"/>
                                <a:miter/>
                              </a:ln>
                            </wps:spPr>
                            <wps:bodyPr rtlCol="0" anchor="ctr"/>
                          </wps:wsp>
                          <wps:wsp>
                            <wps:cNvPr id="1304161146" name="Freeform 1304161146">
                              <a:extLst>
                                <a:ext uri="{FF2B5EF4-FFF2-40B4-BE49-F238E27FC236}">
                                  <a16:creationId xmlns:a16="http://schemas.microsoft.com/office/drawing/2014/main" id="{348EF287-3A45-6B0D-87C1-8632764B8FAD}"/>
                                </a:ext>
                              </a:extLst>
                            </wps:cNvPr>
                            <wps:cNvSpPr/>
                            <wps:spPr>
                              <a:xfrm>
                                <a:off x="5939719" y="383910"/>
                                <a:ext cx="82550" cy="82550"/>
                              </a:xfrm>
                              <a:custGeom>
                                <a:avLst/>
                                <a:gdLst>
                                  <a:gd name="connsiteX0" fmla="*/ 82550 w 82550"/>
                                  <a:gd name="connsiteY0" fmla="*/ 41275 h 82550"/>
                                  <a:gd name="connsiteX1" fmla="*/ 41275 w 82550"/>
                                  <a:gd name="connsiteY1" fmla="*/ 82550 h 82550"/>
                                  <a:gd name="connsiteX2" fmla="*/ 0 w 82550"/>
                                  <a:gd name="connsiteY2" fmla="*/ 41275 h 82550"/>
                                  <a:gd name="connsiteX3" fmla="*/ 41275 w 82550"/>
                                  <a:gd name="connsiteY3" fmla="*/ 0 h 82550"/>
                                  <a:gd name="connsiteX4" fmla="*/ 82550 w 82550"/>
                                  <a:gd name="connsiteY4" fmla="*/ 41275 h 825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550" h="82550">
                                    <a:moveTo>
                                      <a:pt x="82550" y="41275"/>
                                    </a:moveTo>
                                    <a:cubicBezTo>
                                      <a:pt x="82550" y="64071"/>
                                      <a:pt x="64071" y="82550"/>
                                      <a:pt x="41275" y="82550"/>
                                    </a:cubicBezTo>
                                    <a:cubicBezTo>
                                      <a:pt x="18479" y="82550"/>
                                      <a:pt x="0" y="64071"/>
                                      <a:pt x="0" y="41275"/>
                                    </a:cubicBezTo>
                                    <a:cubicBezTo>
                                      <a:pt x="0" y="18479"/>
                                      <a:pt x="18479" y="0"/>
                                      <a:pt x="41275" y="0"/>
                                    </a:cubicBezTo>
                                    <a:cubicBezTo>
                                      <a:pt x="64071" y="0"/>
                                      <a:pt x="82550" y="18479"/>
                                      <a:pt x="82550" y="41275"/>
                                    </a:cubicBezTo>
                                    <a:close/>
                                  </a:path>
                                </a:pathLst>
                              </a:custGeom>
                              <a:grpFill/>
                              <a:ln w="6846" cap="flat">
                                <a:noFill/>
                                <a:prstDash val="solid"/>
                                <a:miter/>
                              </a:ln>
                            </wps:spPr>
                            <wps:bodyPr rtlCol="0" anchor="ctr"/>
                          </wps:wsp>
                          <wps:wsp>
                            <wps:cNvPr id="244755926" name="Freeform 244755926">
                              <a:extLst>
                                <a:ext uri="{FF2B5EF4-FFF2-40B4-BE49-F238E27FC236}">
                                  <a16:creationId xmlns:a16="http://schemas.microsoft.com/office/drawing/2014/main" id="{A2E456D1-1CA8-C788-6F93-392D48327680}"/>
                                </a:ext>
                              </a:extLst>
                            </wps:cNvPr>
                            <wps:cNvSpPr/>
                            <wps:spPr>
                              <a:xfrm>
                                <a:off x="5867488" y="466460"/>
                                <a:ext cx="61912" cy="61912"/>
                              </a:xfrm>
                              <a:custGeom>
                                <a:avLst/>
                                <a:gdLst>
                                  <a:gd name="connsiteX0" fmla="*/ 61913 w 61912"/>
                                  <a:gd name="connsiteY0" fmla="*/ 30956 h 61912"/>
                                  <a:gd name="connsiteX1" fmla="*/ 30956 w 61912"/>
                                  <a:gd name="connsiteY1" fmla="*/ 61913 h 61912"/>
                                  <a:gd name="connsiteX2" fmla="*/ 0 w 61912"/>
                                  <a:gd name="connsiteY2" fmla="*/ 30956 h 61912"/>
                                  <a:gd name="connsiteX3" fmla="*/ 30956 w 61912"/>
                                  <a:gd name="connsiteY3" fmla="*/ 0 h 61912"/>
                                  <a:gd name="connsiteX4" fmla="*/ 61913 w 61912"/>
                                  <a:gd name="connsiteY4" fmla="*/ 30956 h 619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1912" h="61912">
                                    <a:moveTo>
                                      <a:pt x="61913" y="30956"/>
                                    </a:moveTo>
                                    <a:cubicBezTo>
                                      <a:pt x="61913" y="48053"/>
                                      <a:pt x="48053" y="61913"/>
                                      <a:pt x="30956" y="61913"/>
                                    </a:cubicBezTo>
                                    <a:cubicBezTo>
                                      <a:pt x="13860" y="61913"/>
                                      <a:pt x="0" y="48053"/>
                                      <a:pt x="0" y="30956"/>
                                    </a:cubicBezTo>
                                    <a:cubicBezTo>
                                      <a:pt x="0" y="13860"/>
                                      <a:pt x="13860" y="0"/>
                                      <a:pt x="30956" y="0"/>
                                    </a:cubicBezTo>
                                    <a:cubicBezTo>
                                      <a:pt x="48053" y="0"/>
                                      <a:pt x="61913" y="13860"/>
                                      <a:pt x="61913" y="30956"/>
                                    </a:cubicBezTo>
                                    <a:close/>
                                  </a:path>
                                </a:pathLst>
                              </a:custGeom>
                              <a:grpFill/>
                              <a:ln w="6846" cap="flat">
                                <a:noFill/>
                                <a:prstDash val="solid"/>
                                <a:miter/>
                              </a:ln>
                            </wps:spPr>
                            <wps:bodyPr rtlCol="0" anchor="ctr"/>
                          </wps:wsp>
                        </wpg:grpSp>
                      </wpg:grpSp>
                      <wps:wsp>
                        <wps:cNvPr id="159151449" name="Rectangle 16"/>
                        <wps:cNvSpPr/>
                        <wps:spPr>
                          <a:xfrm>
                            <a:off x="0" y="462987"/>
                            <a:ext cx="3090545" cy="2094865"/>
                          </a:xfrm>
                          <a:prstGeom prst="rect">
                            <a:avLst/>
                          </a:prstGeom>
                          <a:solidFill>
                            <a:schemeClr val="bg1"/>
                          </a:solid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8354026" name="Rectangle 16"/>
                        <wps:cNvSpPr/>
                        <wps:spPr>
                          <a:xfrm>
                            <a:off x="3090440" y="462987"/>
                            <a:ext cx="3090545" cy="2094865"/>
                          </a:xfrm>
                          <a:prstGeom prst="rect">
                            <a:avLst/>
                          </a:prstGeom>
                          <a:solidFill>
                            <a:schemeClr val="bg1"/>
                          </a:solid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480448" name="Rectangle 16"/>
                        <wps:cNvSpPr/>
                        <wps:spPr>
                          <a:xfrm>
                            <a:off x="6180881" y="462987"/>
                            <a:ext cx="3078689" cy="2094865"/>
                          </a:xfrm>
                          <a:prstGeom prst="rect">
                            <a:avLst/>
                          </a:prstGeom>
                          <a:solidFill>
                            <a:schemeClr val="bg1"/>
                          </a:solidFill>
                          <a:ln>
                            <a:solidFill>
                              <a:schemeClr val="tx2">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B071E57" id="Group 19" o:spid="_x0000_s1036" style="width:729.1pt;height:201.4pt;mso-position-horizontal-relative:char;mso-position-vertical-relative:line" coordsize="92597,25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">
                <v:group id="Group 18" o:spid="_x0000_s1037" style="position:absolute;width:92597;height:4629" coordsize="92597,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">
                  <v:group id="Group 17" o:spid="_x0000_s1038" style="position:absolute;width:92597;height:4629" coordsize="86342,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">
                    <v:rect id="Rectangle 16" o:spid="_x0000_s1039" style="position:absolute;width:4977;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" filled="f" strokecolor="#4e95d9 [1631]" strokeweight="1pt"/>
                    <v:rect id="Rectangle 16" o:spid="_x0000_s1040" style="position:absolute;left:5092;width:23728;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" fillcolor="#d2f2ec" strokecolor="#4e95d9 [1631]" strokeweight="1pt">
                      <v:textbox>
                        <w:txbxContent>
                          <w:p w14:paraId="3AE05DCD" w14:textId="325CA9E4" w:rsidR="004669E6" w:rsidRPr="004669E6" w:rsidRDefault="004669E6" w:rsidP="004669E6">
                            <w:pPr>
                              <w:spacing w:after="0" w:line="240" w:lineRule="auto"/>
                              <w:rPr>
                                <w:color w:val="001033"/>
                                <w:sz w:val="28"/>
                                <w:szCs w:val="28"/>
                              </w:rPr>
                            </w:pPr>
                            <w:r w:rsidRPr="004669E6">
                              <w:rPr>
                                <w:color w:val="001033"/>
                                <w:sz w:val="28"/>
                                <w:szCs w:val="28"/>
                              </w:rPr>
                              <w:t>What Went Well?</w:t>
                            </w:r>
                          </w:p>
                        </w:txbxContent>
                      </v:textbox>
                    </v:rect>
                    <v:rect id="Rectangle 16" o:spid="_x0000_s1041" style="position:absolute;left:28820;width:4973;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" filled="f" strokecolor="#4e95d9 [1631]" strokeweight="1pt"/>
                    <v:rect id="Rectangle 16" o:spid="_x0000_s1042" style="position:absolute;left:33913;width:23728;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" fillcolor="#f9eabe" strokecolor="#4e95d9 [1631]" strokeweight="1pt">
                      <v:textbox>
                        <w:txbxContent>
                          <w:p w14:paraId="55B7F653" w14:textId="152F47EB" w:rsidR="004669E6" w:rsidRPr="004669E6" w:rsidRDefault="004669E6" w:rsidP="004669E6">
                            <w:pPr>
                              <w:spacing w:after="0" w:line="240" w:lineRule="auto"/>
                              <w:rPr>
                                <w:color w:val="001033"/>
                                <w:sz w:val="28"/>
                                <w:szCs w:val="28"/>
                              </w:rPr>
                            </w:pPr>
                            <w:r w:rsidRPr="004669E6">
                              <w:rPr>
                                <w:color w:val="001033"/>
                                <w:sz w:val="28"/>
                                <w:szCs w:val="28"/>
                              </w:rPr>
                              <w:t xml:space="preserve">What </w:t>
                            </w:r>
                            <w:r w:rsidRPr="004669E6">
                              <w:rPr>
                                <w:color w:val="001033"/>
                                <w:sz w:val="28"/>
                                <w:szCs w:val="28"/>
                              </w:rPr>
                              <w:t>Didn’t Go</w:t>
                            </w:r>
                            <w:r w:rsidRPr="004669E6">
                              <w:rPr>
                                <w:color w:val="001033"/>
                                <w:sz w:val="28"/>
                                <w:szCs w:val="28"/>
                              </w:rPr>
                              <w:t xml:space="preserve"> Well?</w:t>
                            </w:r>
                          </w:p>
                        </w:txbxContent>
                      </v:textbox>
                    </v:rect>
                    <v:rect id="Rectangle 16" o:spid="_x0000_s1043" style="position:absolute;left:57641;width:4972;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" filled="f" strokecolor="#4e95d9 [1631]" strokeweight="1pt"/>
                    <v:rect id="Rectangle 16" o:spid="_x0000_s1044" style="position:absolute;left:62619;width:23723;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" fillcolor="#f0ecff" strokecolor="#4e95d9 [1631]" strokeweight="1pt">
                      <v:textbox>
                        <w:txbxContent>
                          <w:p w14:paraId="51E6C6B4" w14:textId="26EC26AD" w:rsidR="004669E6" w:rsidRPr="004669E6" w:rsidRDefault="004669E6" w:rsidP="004669E6">
                            <w:pPr>
                              <w:spacing w:after="0" w:line="240" w:lineRule="auto"/>
                              <w:rPr>
                                <w:color w:val="001033"/>
                                <w:sz w:val="28"/>
                                <w:szCs w:val="28"/>
                              </w:rPr>
                            </w:pPr>
                            <w:r w:rsidRPr="004669E6">
                              <w:rPr>
                                <w:color w:val="001033"/>
                                <w:sz w:val="28"/>
                                <w:szCs w:val="28"/>
                              </w:rPr>
                              <w:t xml:space="preserve">What </w:t>
                            </w:r>
                            <w:r w:rsidRPr="004669E6">
                              <w:rPr>
                                <w:color w:val="001033"/>
                                <w:sz w:val="28"/>
                                <w:szCs w:val="28"/>
                              </w:rPr>
                              <w:t>Should We Try Next</w:t>
                            </w:r>
                            <w:r w:rsidRPr="004669E6">
                              <w:rPr>
                                <w:color w:val="001033"/>
                                <w:sz w:val="28"/>
                                <w:szCs w:val="28"/>
                              </w:rPr>
                              <w:t>?</w:t>
                            </w:r>
                          </w:p>
                        </w:txbxContent>
                      </v:textbox>
                    </v:rect>
                  </v:group>
                  <v:shape id="Graphic 18" o:spid="_x0000_s1045" alt="Fire with solid fill" style="position:absolute;left:1388;top:347;width:2676;height:3907;visibility:visible;mso-wrap-style:square;v-text-anchor:middle" coordsize="358299,52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" path="m336823,269584v10954,44424,-34687,88239,-79719,69982c219374,326178,204769,282363,230937,244634,289965,166132,246759,42598,148783,,193207,83979,125050,161264,86104,193516,47157,225769,20990,259239,13079,278712v-39556,96150,19473,188039,59637,209947c54460,447278,37420,368168,109228,293926v,,-20690,79110,24342,133879c178602,482574,177993,523346,177993,523346v69983,,136314,-41990,164307,-110755c363599,371819,365424,307314,336823,269584e" fillcolor="white [3212]" stroked="f" strokeweight=".16811mm">
                    <v:stroke joinstyle="miter"/>
                    <v:path arrowok="t" o:connecttype="custom" o:connectlocs="251492,201262;191969,253508;172431,182635;111090,0;64290,144472;9766,208077;54294,364816;81556,219435;99731,319384;132900,390712;255581,308026;251492,201262" o:connectangles="0,0,0,0,0,0,0,0,0,0,0,0"/>
                  </v:shape>
                  <v:shape id="Graphic 21" o:spid="_x0000_s1046" alt="Badge Cross with solid fill" style="position:absolute;left:31946;top:462;width:3600;height:3601;visibility:visible;mso-wrap-style:square;v-text-anchor:middle" coordsize="482345,4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" path="m241179,c107983,-3,4,107970,,241167,-4,374363,107970,482342,241167,482346v133196,3,241175,-107970,241179,-241167c482346,241171,482346,241162,482346,241154,482395,108017,374507,49,241370,v-64,,-127,,-191,xm348939,318573r-30359,30360l241179,271520r-77374,77400l133445,318561r77350,-77407l133414,163754r30391,-30359l241179,210820r77401,-77425l348939,163754r-77400,77400l348939,318573xe" fillcolor="white [3212]" stroked="f" strokeweight=".5pt">
                    <v:stroke joinstyle="miter"/>
                    <v:path arrowok="t" o:connecttype="custom" o:connectlocs="180027,0;0,180018;180018,360045;360046,180027;360046,180008;180170,0;180027,0;260464,237797;237803,260459;180027,202675;122272,260450;99610,237788;157347,180008;99586,122233;122272,99572;180027,157366;237803,99572;260464,122233;202689,180008" o:connectangles="0,0,0,0,0,0,0,0,0,0,0,0,0,0,0,0,0,0,0"/>
                  </v:shape>
                  <v:group id="Graphic 25" o:spid="_x0000_s1047" alt="Thought bubble with solid fill" style="position:absolute;left:62768;top:578;width:3710;height:3556" coordorigin="58434,330" coordsize="5365,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">
                    <v:shape id="Freeform 1096291013" o:spid="_x0000_s1048" style="position:absolute;left:58434;top:330;width:5365;height:3646;visibility:visible;mso-wrap-style:square;v-text-anchor:middle" coordsize="536575,36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" path="m467783,123825v-5503,,-10318,688,-15822,2064c453337,121073,454025,115570,454025,110067v,-37836,-30956,-68792,-68792,-68792c369411,41275,354277,46778,342583,55721,337079,24077,308875,,275167,,243523,,216694,22013,208439,51594,196056,33020,175419,20638,151342,20638v-37836,,-68792,30956,-68792,68791c82550,94932,83238,99748,84614,105251v-5504,-1376,-10319,-2063,-15822,-2063c30956,103188,,134144,,171979v,37836,30956,68792,68792,68792c68792,240771,68792,240771,69480,240771v3439,35084,33020,61912,68103,61912c153405,302683,167852,297180,179546,288237v,2064,-688,4816,-688,7567c178858,333640,209815,364596,247650,364596v35772,,65352,-27517,68792,-62601c328824,319193,348774,330200,371475,330200v37835,,68792,-30956,68792,-68792c440267,259345,440267,257281,440267,255217v8255,3440,17886,6191,27516,6191c505619,261408,536575,230452,536575,192617v,-37836,-30956,-68792,-68792,-68792xe" filled="f" stroked="f" strokeweight=".19017mm">
                      <v:stroke joinstyle="miter"/>
                      <v:path arrowok="t" o:connecttype="custom" o:connectlocs="467783,123825;451961,125889;454025,110067;385233,41275;342583,55721;275167,0;208439,51594;151342,20638;82550,89429;84614,105251;68792,103188;0,171979;68792,240771;69480,240771;137583,302683;179546,288237;178858,295804;247650,364596;316442,301995;371475,330200;440267,261408;440267,255217;467783,261408;536575,192617;467783,123825" o:connectangles="0,0,0,0,0,0,0,0,0,0,0,0,0,0,0,0,0,0,0,0,0,0,0,0,0"/>
                    </v:shape>
                    <v:shape id="Freeform 1304161146" o:spid="_x0000_s1049" style="position:absolute;left:59397;top:3839;width:825;height:825;visibility:visible;mso-wrap-style:square;v-text-anchor:middle" coordsize="82550,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" path="m82550,41275v,22796,-18479,41275,-41275,41275c18479,82550,,64071,,41275,,18479,18479,,41275,,64071,,82550,18479,82550,41275xe" filled="f" stroked="f" strokeweight=".19017mm">
                      <v:stroke joinstyle="miter"/>
                      <v:path arrowok="t" o:connecttype="custom" o:connectlocs="82550,41275;41275,82550;0,41275;41275,0;82550,41275" o:connectangles="0,0,0,0,0"/>
                    </v:shape>
                    <v:shape id="Freeform 244755926" o:spid="_x0000_s1050" style="position:absolute;left:58674;top:4664;width:620;height:619;visibility:visible;mso-wrap-style:square;v-text-anchor:middle" coordsize="61912,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" path="m61913,30956v,17097,-13860,30957,-30957,30957c13860,61913,,48053,,30956,,13860,13860,,30956,,48053,,61913,13860,61913,30956xe" filled="f" stroked="f" strokeweight=".19017mm">
                      <v:stroke joinstyle="miter"/>
                      <v:path arrowok="t" o:connecttype="custom" o:connectlocs="61913,30956;30956,61913;0,30956;30956,0;61913,30956" o:connectangles="0,0,0,0,0"/>
                    </v:shape>
                  </v:group>
                </v:group>
                <v:rect id="Rectangle 16" o:spid="_x0000_s1051" style="position:absolute;top:4629;width:30905;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" fillcolor="white [3212]" strokecolor="#4e95d9 [1631]" strokeweight="1pt"/>
                <v:rect id="Rectangle 16" o:spid="_x0000_s1052" style="position:absolute;left:30904;top:4629;width:30905;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" fillcolor="white [3212]" strokecolor="#4e95d9 [1631]" strokeweight="1pt"/>
                <v:rect id="Rectangle 16" o:spid="_x0000_s1053" style="position:absolute;left:61808;top:4629;width:30787;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" fillcolor="white [3212]" strokecolor="#4e95d9 [1631]" strokeweight="1pt"/>
                <w10:anchorlock/>
              </v:group>
            </w:pict>
          </mc:Fallback>
        </mc:AlternateContent>
      </w:r>
    </w:p>
    <w:p w14:paraId="0B143CC4" w14:textId="48FC0F8E" w:rsidR="00B470C9" w:rsidRDefault="00B470C9" w:rsidP="00A4116F">
      <w:pPr>
        <w:spacing w:after="0" w:line="240" w:lineRule="auto"/>
        <w:rPr>
          <w:rFonts w:cs="Arial"/>
          <w:bCs/>
          <w:noProof/>
          <w:color w:val="001033"/>
          <w:sz w:val="20"/>
          <w:szCs w:val="20"/>
        </w:rPr>
      </w:pPr>
    </w:p>
    <w:p w14:paraId="6D9A178B" w14:textId="76D109A0" w:rsidR="001205A3" w:rsidRDefault="001205A3" w:rsidP="00A4116F">
      <w:pPr>
        <w:spacing w:after="0" w:line="240" w:lineRule="auto"/>
        <w:rPr>
          <w:rFonts w:cs="Arial"/>
          <w:bCs/>
          <w:noProof/>
          <w:color w:val="001033"/>
          <w:sz w:val="20"/>
          <w:szCs w:val="20"/>
        </w:rPr>
      </w:pPr>
    </w:p>
    <w:p w14:paraId="241FD102" w14:textId="674B2DB2" w:rsidR="004669E6" w:rsidRPr="004669E6" w:rsidRDefault="004669E6" w:rsidP="004669E6">
      <w:pPr>
        <w:spacing w:after="0" w:line="276" w:lineRule="auto"/>
        <w:rPr>
          <w:rFonts w:cs="Arial"/>
          <w:bCs/>
          <w:noProof/>
          <w:color w:val="47D459" w:themeColor="accent3" w:themeTint="99"/>
          <w:sz w:val="20"/>
          <w:szCs w:val="20"/>
        </w:rPr>
      </w:pPr>
      <w:r w:rsidRPr="004669E6">
        <w:rPr>
          <w:rFonts w:eastAsia="Times New Roman" w:cs="Calibri"/>
          <w:color w:val="47D459" w:themeColor="accent3" w:themeTint="99"/>
          <w:sz w:val="66"/>
          <w:szCs w:val="66"/>
        </w:rPr>
        <w:t>Sprint 2</w:t>
      </w:r>
    </w:p>
    <w:p w14:paraId="73A1F883" w14:textId="77777777" w:rsidR="004669E6" w:rsidRDefault="004669E6" w:rsidP="004669E6">
      <w:pPr>
        <w:spacing w:after="0" w:line="240" w:lineRule="auto"/>
        <w:rPr>
          <w:rFonts w:cs="Arial"/>
          <w:bCs/>
          <w:noProof/>
          <w:color w:val="001033"/>
          <w:sz w:val="20"/>
          <w:szCs w:val="20"/>
        </w:rPr>
      </w:pPr>
      <w:r>
        <w:rPr>
          <w:noProof/>
        </w:rPr>
        <mc:AlternateContent>
          <mc:Choice Requires="wpg">
            <w:drawing>
              <wp:anchor distT="0" distB="0" distL="114300" distR="114300" simplePos="0" relativeHeight="251683840" behindDoc="0" locked="0" layoutInCell="1" allowOverlap="1" wp14:anchorId="7D89AC1A" wp14:editId="259C54C3">
                <wp:simplePos x="0" y="0"/>
                <wp:positionH relativeFrom="column">
                  <wp:posOffset>143510</wp:posOffset>
                </wp:positionH>
                <wp:positionV relativeFrom="paragraph">
                  <wp:posOffset>590068</wp:posOffset>
                </wp:positionV>
                <wp:extent cx="9028253" cy="1875099"/>
                <wp:effectExtent l="0" t="0" r="1905" b="5080"/>
                <wp:wrapNone/>
                <wp:docPr id="43648430" name="Group 103"/>
                <wp:cNvGraphicFramePr/>
                <a:graphic xmlns:a="http://schemas.openxmlformats.org/drawingml/2006/main">
                  <a:graphicData uri="http://schemas.microsoft.com/office/word/2010/wordprocessingGroup">
                    <wpg:wgp>
                      <wpg:cNvGrpSpPr/>
                      <wpg:grpSpPr>
                        <a:xfrm>
                          <a:off x="0" y="0"/>
                          <a:ext cx="9028253" cy="1875099"/>
                          <a:chOff x="0" y="0"/>
                          <a:chExt cx="8597900" cy="1538515"/>
                        </a:xfrm>
                      </wpg:grpSpPr>
                      <wps:wsp>
                        <wps:cNvPr id="1419219746" name="Rounded Rectangle 1419219746"/>
                        <wps:cNvSpPr/>
                        <wps:spPr>
                          <a:xfrm>
                            <a:off x="0" y="0"/>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399F6397"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137835958" name="Rounded Rectangle 1137835958"/>
                        <wps:cNvSpPr/>
                        <wps:spPr>
                          <a:xfrm>
                            <a:off x="0" y="527957"/>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32BC753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647373789" name="Rounded Rectangle 1647373789"/>
                        <wps:cNvSpPr/>
                        <wps:spPr>
                          <a:xfrm>
                            <a:off x="0" y="1081315"/>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02E9BC44"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269600535" name="Rounded Rectangle 269600535"/>
                        <wps:cNvSpPr/>
                        <wps:spPr>
                          <a:xfrm>
                            <a:off x="2952576" y="0"/>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5BE824CA"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77003178" name="Rounded Rectangle 177003178"/>
                        <wps:cNvSpPr/>
                        <wps:spPr>
                          <a:xfrm>
                            <a:off x="2952576" y="527957"/>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73D83A0A"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536527277" name="Rounded Rectangle 536527277"/>
                        <wps:cNvSpPr/>
                        <wps:spPr>
                          <a:xfrm>
                            <a:off x="2952576" y="1081315"/>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49378E9D"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565538932" name="Rounded Rectangle 565538932"/>
                        <wps:cNvSpPr/>
                        <wps:spPr>
                          <a:xfrm>
                            <a:off x="5893341" y="0"/>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7366F5F9"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771500409" name="Rounded Rectangle 771500409"/>
                        <wps:cNvSpPr/>
                        <wps:spPr>
                          <a:xfrm>
                            <a:off x="5893341" y="527957"/>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4FF74299"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476365100" name="Rounded Rectangle 476365100"/>
                        <wps:cNvSpPr/>
                        <wps:spPr>
                          <a:xfrm>
                            <a:off x="5893341" y="1081315"/>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5BC2CC36"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7D89AC1A" id="_x0000_s1054" style="position:absolute;margin-left:11.3pt;margin-top:46.45pt;width:710.9pt;height:147.65pt;z-index:251683840;mso-position-horizontal-relative:text;mso-position-vertical-relative:text;mso-width-relative:margin;mso-height-relative:margin" coordsize="85979,15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">
                <v:roundrect id="Rounded Rectangle 1419219746" o:spid="_x0000_s1055" style="position:absolute;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" fillcolor="#d1f1ec" stroked="f" strokeweight=".5pt">
                  <v:fill color2="#84e290 [1302]" rotate="t" angle="45" colors="0 #d1f1ec;20316f #d1f1ec" focus="100%" type="gradient">
                    <o:fill v:ext="view" type="gradientUnscaled"/>
                  </v:fill>
                  <v:stroke joinstyle="miter"/>
                  <v:textbox>
                    <w:txbxContent>
                      <w:p w14:paraId="399F6397"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137835958" o:spid="_x0000_s1056" style="position:absolute;top:5279;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" fillcolor="#d1f1ec" stroked="f" strokeweight=".5pt">
                  <v:fill color2="#84e290 [1302]" rotate="t" angle="45" colors="0 #d1f1ec;20316f #d1f1ec" focus="100%" type="gradient">
                    <o:fill v:ext="view" type="gradientUnscaled"/>
                  </v:fill>
                  <v:stroke joinstyle="miter"/>
                  <v:textbox>
                    <w:txbxContent>
                      <w:p w14:paraId="32BC753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647373789" o:spid="_x0000_s1057" style="position:absolute;top:10813;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" fillcolor="#d1f1ec" stroked="f" strokeweight=".5pt">
                  <v:fill color2="#84e290 [1302]" rotate="t" angle="45" colors="0 #d1f1ec;20316f #d1f1ec" focus="100%" type="gradient">
                    <o:fill v:ext="view" type="gradientUnscaled"/>
                  </v:fill>
                  <v:stroke joinstyle="miter"/>
                  <v:textbox>
                    <w:txbxContent>
                      <w:p w14:paraId="02E9BC44"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269600535" o:spid="_x0000_s1058" style="position:absolute;left:29525;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5BE824CA"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77003178" o:spid="_x0000_s1059" style="position:absolute;left:29525;top:5279;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73D83A0A"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536527277" o:spid="_x0000_s1060" style="position:absolute;left:29525;top:1081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49378E9D"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565538932" o:spid="_x0000_s1061" style="position:absolute;left:5893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" fillcolor="#efecff" stroked="f" strokeweight=".5pt">
                  <v:fill color2="#dbd9f1" rotate="t" angle="45" colors="0 #efecff;20316f #efecff" focus="100%" type="gradient">
                    <o:fill v:ext="view" type="gradientUnscaled"/>
                  </v:fill>
                  <v:stroke joinstyle="miter"/>
                  <v:textbox>
                    <w:txbxContent>
                      <w:p w14:paraId="7366F5F9"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771500409" o:spid="_x0000_s1062" style="position:absolute;left:58933;top:5279;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" fillcolor="#efecff" stroked="f" strokeweight=".5pt">
                  <v:fill color2="#dbd9f1" rotate="t" angle="45" colors="0 #efecff;20316f #efecff" focus="100%" type="gradient">
                    <o:fill v:ext="view" type="gradientUnscaled"/>
                  </v:fill>
                  <v:stroke joinstyle="miter"/>
                  <v:textbox>
                    <w:txbxContent>
                      <w:p w14:paraId="4FF74299"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476365100" o:spid="_x0000_s1063" style="position:absolute;left:58933;top:1081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" fillcolor="#efecff" stroked="f" strokeweight=".5pt">
                  <v:fill color2="#dbd9f1" rotate="t" angle="45" colors="0 #efecff;20316f #efecff" focus="100%" type="gradient">
                    <o:fill v:ext="view" type="gradientUnscaled"/>
                  </v:fill>
                  <v:stroke joinstyle="miter"/>
                  <v:textbox>
                    <w:txbxContent>
                      <w:p w14:paraId="5BC2CC36"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group>
            </w:pict>
          </mc:Fallback>
        </mc:AlternateContent>
      </w:r>
      <w:r>
        <w:rPr>
          <w:rFonts w:cs="Arial"/>
          <w:bCs/>
          <w:noProof/>
          <w:color w:val="001033"/>
          <w:sz w:val="20"/>
          <w:szCs w:val="20"/>
        </w:rPr>
        <mc:AlternateContent>
          <mc:Choice Requires="wpg">
            <w:drawing>
              <wp:inline distT="0" distB="0" distL="0" distR="0" wp14:anchorId="796C854B" wp14:editId="34B4AA25">
                <wp:extent cx="9259747" cy="2557852"/>
                <wp:effectExtent l="0" t="0" r="11430" b="7620"/>
                <wp:docPr id="1829821404" name="Group 19"/>
                <wp:cNvGraphicFramePr/>
                <a:graphic xmlns:a="http://schemas.openxmlformats.org/drawingml/2006/main">
                  <a:graphicData uri="http://schemas.microsoft.com/office/word/2010/wordprocessingGroup">
                    <wpg:wgp>
                      <wpg:cNvGrpSpPr/>
                      <wpg:grpSpPr>
                        <a:xfrm>
                          <a:off x="0" y="0"/>
                          <a:ext cx="9259747" cy="2557852"/>
                          <a:chOff x="0" y="0"/>
                          <a:chExt cx="9259747" cy="2557852"/>
                        </a:xfrm>
                      </wpg:grpSpPr>
                      <wpg:grpSp>
                        <wpg:cNvPr id="1227165023" name="Group 18"/>
                        <wpg:cNvGrpSpPr/>
                        <wpg:grpSpPr>
                          <a:xfrm>
                            <a:off x="0" y="0"/>
                            <a:ext cx="9259747" cy="462987"/>
                            <a:chOff x="0" y="0"/>
                            <a:chExt cx="9259747" cy="462987"/>
                          </a:xfrm>
                        </wpg:grpSpPr>
                        <wpg:grpSp>
                          <wpg:cNvPr id="587461885" name="Group 17"/>
                          <wpg:cNvGrpSpPr/>
                          <wpg:grpSpPr>
                            <a:xfrm>
                              <a:off x="0" y="0"/>
                              <a:ext cx="9259747" cy="462987"/>
                              <a:chOff x="0" y="0"/>
                              <a:chExt cx="8634264" cy="462987"/>
                            </a:xfrm>
                            <a:solidFill>
                              <a:schemeClr val="tx2">
                                <a:lumMod val="50000"/>
                                <a:lumOff val="50000"/>
                              </a:schemeClr>
                            </a:solidFill>
                          </wpg:grpSpPr>
                          <wps:wsp>
                            <wps:cNvPr id="118876291" name="Rectangle 16"/>
                            <wps:cNvSpPr/>
                            <wps:spPr>
                              <a:xfrm>
                                <a:off x="0" y="0"/>
                                <a:ext cx="497711" cy="462987"/>
                              </a:xfrm>
                              <a:prstGeom prst="rect">
                                <a:avLst/>
                              </a:prstGeom>
                              <a:solidFill>
                                <a:schemeClr val="accent3">
                                  <a:lumMod val="60000"/>
                                  <a:lumOff val="40000"/>
                                </a:schemeClr>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091342" name="Rectangle 16"/>
                            <wps:cNvSpPr/>
                            <wps:spPr>
                              <a:xfrm>
                                <a:off x="509286" y="0"/>
                                <a:ext cx="2372810" cy="462987"/>
                              </a:xfrm>
                              <a:prstGeom prst="rect">
                                <a:avLst/>
                              </a:prstGeom>
                              <a:solidFill>
                                <a:srgbClr val="D2F2EC"/>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B210B48" w14:textId="77777777" w:rsidR="004669E6" w:rsidRPr="004669E6" w:rsidRDefault="004669E6" w:rsidP="004669E6">
                                  <w:pPr>
                                    <w:spacing w:after="0" w:line="240" w:lineRule="auto"/>
                                    <w:rPr>
                                      <w:color w:val="001033"/>
                                      <w:sz w:val="28"/>
                                      <w:szCs w:val="28"/>
                                    </w:rPr>
                                  </w:pPr>
                                  <w:r w:rsidRPr="004669E6">
                                    <w:rPr>
                                      <w:color w:val="001033"/>
                                      <w:sz w:val="28"/>
                                      <w:szCs w:val="28"/>
                                    </w:rPr>
                                    <w:t>What Went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158892" name="Rectangle 16"/>
                            <wps:cNvSpPr/>
                            <wps:spPr>
                              <a:xfrm>
                                <a:off x="2882096" y="0"/>
                                <a:ext cx="497205" cy="462915"/>
                              </a:xfrm>
                              <a:prstGeom prst="rect">
                                <a:avLst/>
                              </a:prstGeom>
                              <a:solidFill>
                                <a:schemeClr val="accent3">
                                  <a:lumMod val="60000"/>
                                  <a:lumOff val="40000"/>
                                </a:schemeClr>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4716332" name="Rectangle 16"/>
                            <wps:cNvSpPr/>
                            <wps:spPr>
                              <a:xfrm>
                                <a:off x="3391382" y="0"/>
                                <a:ext cx="2372810" cy="462987"/>
                              </a:xfrm>
                              <a:prstGeom prst="rect">
                                <a:avLst/>
                              </a:prstGeom>
                              <a:solidFill>
                                <a:srgbClr val="F9EABE"/>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DBAB6EE" w14:textId="77777777" w:rsidR="004669E6" w:rsidRPr="004669E6" w:rsidRDefault="004669E6" w:rsidP="004669E6">
                                  <w:pPr>
                                    <w:spacing w:after="0" w:line="240" w:lineRule="auto"/>
                                    <w:rPr>
                                      <w:color w:val="001033"/>
                                      <w:sz w:val="28"/>
                                      <w:szCs w:val="28"/>
                                    </w:rPr>
                                  </w:pPr>
                                  <w:r w:rsidRPr="004669E6">
                                    <w:rPr>
                                      <w:color w:val="001033"/>
                                      <w:sz w:val="28"/>
                                      <w:szCs w:val="28"/>
                                    </w:rPr>
                                    <w:t>What Didn’t Go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982375" name="Rectangle 16"/>
                            <wps:cNvSpPr/>
                            <wps:spPr>
                              <a:xfrm>
                                <a:off x="5764192" y="0"/>
                                <a:ext cx="497205" cy="462915"/>
                              </a:xfrm>
                              <a:prstGeom prst="rect">
                                <a:avLst/>
                              </a:prstGeom>
                              <a:solidFill>
                                <a:schemeClr val="accent3">
                                  <a:lumMod val="60000"/>
                                  <a:lumOff val="40000"/>
                                </a:schemeClr>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99344" name="Rectangle 16"/>
                            <wps:cNvSpPr/>
                            <wps:spPr>
                              <a:xfrm>
                                <a:off x="6261904" y="0"/>
                                <a:ext cx="2372360" cy="462915"/>
                              </a:xfrm>
                              <a:prstGeom prst="rect">
                                <a:avLst/>
                              </a:prstGeom>
                              <a:solidFill>
                                <a:srgbClr val="F0ECFF"/>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F087FE9" w14:textId="77777777" w:rsidR="004669E6" w:rsidRPr="004669E6" w:rsidRDefault="004669E6" w:rsidP="004669E6">
                                  <w:pPr>
                                    <w:spacing w:after="0" w:line="240" w:lineRule="auto"/>
                                    <w:rPr>
                                      <w:color w:val="001033"/>
                                      <w:sz w:val="28"/>
                                      <w:szCs w:val="28"/>
                                    </w:rPr>
                                  </w:pPr>
                                  <w:r w:rsidRPr="004669E6">
                                    <w:rPr>
                                      <w:color w:val="001033"/>
                                      <w:sz w:val="28"/>
                                      <w:szCs w:val="28"/>
                                    </w:rPr>
                                    <w:t>What Should We Try 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3129214" name="Graphic 18" descr="Fire with solid fill"/>
                          <wps:cNvSpPr/>
                          <wps:spPr>
                            <a:xfrm>
                              <a:off x="138896" y="34724"/>
                              <a:ext cx="267527" cy="390711"/>
                            </a:xfrm>
                            <a:custGeom>
                              <a:avLst/>
                              <a:gdLst>
                                <a:gd name="connsiteX0" fmla="*/ 336823 w 358299"/>
                                <a:gd name="connsiteY0" fmla="*/ 269584 h 523345"/>
                                <a:gd name="connsiteX1" fmla="*/ 257104 w 358299"/>
                                <a:gd name="connsiteY1" fmla="*/ 339566 h 523345"/>
                                <a:gd name="connsiteX2" fmla="*/ 230937 w 358299"/>
                                <a:gd name="connsiteY2" fmla="*/ 244634 h 523345"/>
                                <a:gd name="connsiteX3" fmla="*/ 148783 w 358299"/>
                                <a:gd name="connsiteY3" fmla="*/ 0 h 523345"/>
                                <a:gd name="connsiteX4" fmla="*/ 86104 w 358299"/>
                                <a:gd name="connsiteY4" fmla="*/ 193516 h 523345"/>
                                <a:gd name="connsiteX5" fmla="*/ 13079 w 358299"/>
                                <a:gd name="connsiteY5" fmla="*/ 278712 h 523345"/>
                                <a:gd name="connsiteX6" fmla="*/ 72716 w 358299"/>
                                <a:gd name="connsiteY6" fmla="*/ 488659 h 523345"/>
                                <a:gd name="connsiteX7" fmla="*/ 109228 w 358299"/>
                                <a:gd name="connsiteY7" fmla="*/ 293926 h 523345"/>
                                <a:gd name="connsiteX8" fmla="*/ 133570 w 358299"/>
                                <a:gd name="connsiteY8" fmla="*/ 427805 h 523345"/>
                                <a:gd name="connsiteX9" fmla="*/ 177993 w 358299"/>
                                <a:gd name="connsiteY9" fmla="*/ 523346 h 523345"/>
                                <a:gd name="connsiteX10" fmla="*/ 342300 w 358299"/>
                                <a:gd name="connsiteY10" fmla="*/ 412591 h 523345"/>
                                <a:gd name="connsiteX11" fmla="*/ 336823 w 358299"/>
                                <a:gd name="connsiteY11" fmla="*/ 269584 h 523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358299" h="523345">
                                  <a:moveTo>
                                    <a:pt x="336823" y="269584"/>
                                  </a:moveTo>
                                  <a:cubicBezTo>
                                    <a:pt x="347777" y="314008"/>
                                    <a:pt x="302136" y="357823"/>
                                    <a:pt x="257104" y="339566"/>
                                  </a:cubicBezTo>
                                  <a:cubicBezTo>
                                    <a:pt x="219374" y="326178"/>
                                    <a:pt x="204769" y="282363"/>
                                    <a:pt x="230937" y="244634"/>
                                  </a:cubicBezTo>
                                  <a:cubicBezTo>
                                    <a:pt x="289965" y="166132"/>
                                    <a:pt x="246759" y="42598"/>
                                    <a:pt x="148783" y="0"/>
                                  </a:cubicBezTo>
                                  <a:cubicBezTo>
                                    <a:pt x="193207" y="83979"/>
                                    <a:pt x="125050" y="161264"/>
                                    <a:pt x="86104" y="193516"/>
                                  </a:cubicBezTo>
                                  <a:cubicBezTo>
                                    <a:pt x="47157" y="225769"/>
                                    <a:pt x="20990" y="259239"/>
                                    <a:pt x="13079" y="278712"/>
                                  </a:cubicBezTo>
                                  <a:cubicBezTo>
                                    <a:pt x="-26477" y="374862"/>
                                    <a:pt x="32552" y="466751"/>
                                    <a:pt x="72716" y="488659"/>
                                  </a:cubicBezTo>
                                  <a:cubicBezTo>
                                    <a:pt x="54460" y="447278"/>
                                    <a:pt x="37420" y="368168"/>
                                    <a:pt x="109228" y="293926"/>
                                  </a:cubicBezTo>
                                  <a:cubicBezTo>
                                    <a:pt x="109228" y="293926"/>
                                    <a:pt x="88538" y="373036"/>
                                    <a:pt x="133570" y="427805"/>
                                  </a:cubicBezTo>
                                  <a:cubicBezTo>
                                    <a:pt x="178602" y="482574"/>
                                    <a:pt x="177993" y="523346"/>
                                    <a:pt x="177993" y="523346"/>
                                  </a:cubicBezTo>
                                  <a:cubicBezTo>
                                    <a:pt x="247976" y="523346"/>
                                    <a:pt x="314307" y="481356"/>
                                    <a:pt x="342300" y="412591"/>
                                  </a:cubicBezTo>
                                  <a:cubicBezTo>
                                    <a:pt x="363599" y="371819"/>
                                    <a:pt x="365424" y="307314"/>
                                    <a:pt x="336823" y="269584"/>
                                  </a:cubicBezTo>
                                </a:path>
                              </a:pathLst>
                            </a:custGeom>
                            <a:solidFill>
                              <a:schemeClr val="bg1"/>
                            </a:solidFill>
                            <a:ln w="6052" cap="flat">
                              <a:noFill/>
                              <a:prstDash val="solid"/>
                              <a:miter/>
                            </a:ln>
                          </wps:spPr>
                          <wps:bodyPr rtlCol="0" anchor="ctr"/>
                        </wps:wsp>
                        <wps:wsp>
                          <wps:cNvPr id="1220351820" name="Graphic 21" descr="Badge Cross with solid fill"/>
                          <wps:cNvSpPr/>
                          <wps:spPr>
                            <a:xfrm>
                              <a:off x="3194613" y="46299"/>
                              <a:ext cx="360045" cy="360045"/>
                            </a:xfrm>
                            <a:custGeom>
                              <a:avLst/>
                              <a:gdLst>
                                <a:gd name="connsiteX0" fmla="*/ 241179 w 482345"/>
                                <a:gd name="connsiteY0" fmla="*/ 0 h 482346"/>
                                <a:gd name="connsiteX1" fmla="*/ 0 w 482345"/>
                                <a:gd name="connsiteY1" fmla="*/ 241167 h 482346"/>
                                <a:gd name="connsiteX2" fmla="*/ 241167 w 482345"/>
                                <a:gd name="connsiteY2" fmla="*/ 482346 h 482346"/>
                                <a:gd name="connsiteX3" fmla="*/ 482346 w 482345"/>
                                <a:gd name="connsiteY3" fmla="*/ 241179 h 482346"/>
                                <a:gd name="connsiteX4" fmla="*/ 482346 w 482345"/>
                                <a:gd name="connsiteY4" fmla="*/ 241154 h 482346"/>
                                <a:gd name="connsiteX5" fmla="*/ 241370 w 482345"/>
                                <a:gd name="connsiteY5" fmla="*/ 0 h 482346"/>
                                <a:gd name="connsiteX6" fmla="*/ 241179 w 482345"/>
                                <a:gd name="connsiteY6" fmla="*/ 0 h 482346"/>
                                <a:gd name="connsiteX7" fmla="*/ 348939 w 482345"/>
                                <a:gd name="connsiteY7" fmla="*/ 318573 h 482346"/>
                                <a:gd name="connsiteX8" fmla="*/ 318580 w 482345"/>
                                <a:gd name="connsiteY8" fmla="*/ 348933 h 482346"/>
                                <a:gd name="connsiteX9" fmla="*/ 241179 w 482345"/>
                                <a:gd name="connsiteY9" fmla="*/ 271520 h 482346"/>
                                <a:gd name="connsiteX10" fmla="*/ 163805 w 482345"/>
                                <a:gd name="connsiteY10" fmla="*/ 348920 h 482346"/>
                                <a:gd name="connsiteX11" fmla="*/ 133445 w 482345"/>
                                <a:gd name="connsiteY11" fmla="*/ 318561 h 482346"/>
                                <a:gd name="connsiteX12" fmla="*/ 210795 w 482345"/>
                                <a:gd name="connsiteY12" fmla="*/ 241154 h 482346"/>
                                <a:gd name="connsiteX13" fmla="*/ 133414 w 482345"/>
                                <a:gd name="connsiteY13" fmla="*/ 163754 h 482346"/>
                                <a:gd name="connsiteX14" fmla="*/ 163805 w 482345"/>
                                <a:gd name="connsiteY14" fmla="*/ 133395 h 482346"/>
                                <a:gd name="connsiteX15" fmla="*/ 241179 w 482345"/>
                                <a:gd name="connsiteY15" fmla="*/ 210820 h 482346"/>
                                <a:gd name="connsiteX16" fmla="*/ 318580 w 482345"/>
                                <a:gd name="connsiteY16" fmla="*/ 133395 h 482346"/>
                                <a:gd name="connsiteX17" fmla="*/ 348939 w 482345"/>
                                <a:gd name="connsiteY17" fmla="*/ 163754 h 482346"/>
                                <a:gd name="connsiteX18" fmla="*/ 271539 w 482345"/>
                                <a:gd name="connsiteY18" fmla="*/ 241154 h 4823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82345" h="482346">
                                  <a:moveTo>
                                    <a:pt x="241179" y="0"/>
                                  </a:moveTo>
                                  <a:cubicBezTo>
                                    <a:pt x="107983" y="-3"/>
                                    <a:pt x="4" y="107970"/>
                                    <a:pt x="0" y="241167"/>
                                  </a:cubicBezTo>
                                  <a:cubicBezTo>
                                    <a:pt x="-4" y="374363"/>
                                    <a:pt x="107970" y="482342"/>
                                    <a:pt x="241167" y="482346"/>
                                  </a:cubicBezTo>
                                  <a:cubicBezTo>
                                    <a:pt x="374363" y="482349"/>
                                    <a:pt x="482342" y="374376"/>
                                    <a:pt x="482346" y="241179"/>
                                  </a:cubicBezTo>
                                  <a:cubicBezTo>
                                    <a:pt x="482346" y="241171"/>
                                    <a:pt x="482346" y="241162"/>
                                    <a:pt x="482346" y="241154"/>
                                  </a:cubicBezTo>
                                  <a:cubicBezTo>
                                    <a:pt x="482395" y="108017"/>
                                    <a:pt x="374507" y="49"/>
                                    <a:pt x="241370" y="0"/>
                                  </a:cubicBezTo>
                                  <a:cubicBezTo>
                                    <a:pt x="241306" y="0"/>
                                    <a:pt x="241243" y="0"/>
                                    <a:pt x="241179" y="0"/>
                                  </a:cubicBezTo>
                                  <a:close/>
                                  <a:moveTo>
                                    <a:pt x="348939" y="318573"/>
                                  </a:moveTo>
                                  <a:lnTo>
                                    <a:pt x="318580" y="348933"/>
                                  </a:lnTo>
                                  <a:lnTo>
                                    <a:pt x="241179" y="271520"/>
                                  </a:lnTo>
                                  <a:lnTo>
                                    <a:pt x="163805" y="348920"/>
                                  </a:lnTo>
                                  <a:lnTo>
                                    <a:pt x="133445" y="318561"/>
                                  </a:lnTo>
                                  <a:lnTo>
                                    <a:pt x="210795" y="241154"/>
                                  </a:lnTo>
                                  <a:lnTo>
                                    <a:pt x="133414" y="163754"/>
                                  </a:lnTo>
                                  <a:lnTo>
                                    <a:pt x="163805" y="133395"/>
                                  </a:lnTo>
                                  <a:lnTo>
                                    <a:pt x="241179" y="210820"/>
                                  </a:lnTo>
                                  <a:lnTo>
                                    <a:pt x="318580" y="133395"/>
                                  </a:lnTo>
                                  <a:lnTo>
                                    <a:pt x="348939" y="163754"/>
                                  </a:lnTo>
                                  <a:lnTo>
                                    <a:pt x="271539" y="241154"/>
                                  </a:lnTo>
                                  <a:close/>
                                </a:path>
                              </a:pathLst>
                            </a:custGeom>
                            <a:solidFill>
                              <a:schemeClr val="bg1"/>
                            </a:solidFill>
                            <a:ln w="6350" cap="flat">
                              <a:noFill/>
                              <a:prstDash val="solid"/>
                              <a:miter/>
                            </a:ln>
                          </wps:spPr>
                          <wps:bodyPr rtlCol="0" anchor="ctr"/>
                        </wps:wsp>
                        <wpg:grpSp>
                          <wpg:cNvPr id="276959970" name="Graphic 25" descr="Thought bubble with solid fill"/>
                          <wpg:cNvGrpSpPr/>
                          <wpg:grpSpPr>
                            <a:xfrm>
                              <a:off x="6276854" y="57873"/>
                              <a:ext cx="371006" cy="355551"/>
                              <a:chOff x="5843411" y="33073"/>
                              <a:chExt cx="536575" cy="495299"/>
                            </a:xfrm>
                            <a:solidFill>
                              <a:schemeClr val="bg1"/>
                            </a:solidFill>
                          </wpg:grpSpPr>
                          <wps:wsp>
                            <wps:cNvPr id="566454494" name="Freeform 566454494"/>
                            <wps:cNvSpPr/>
                            <wps:spPr>
                              <a:xfrm>
                                <a:off x="5843411" y="33073"/>
                                <a:ext cx="536575" cy="364595"/>
                              </a:xfrm>
                              <a:custGeom>
                                <a:avLst/>
                                <a:gdLst>
                                  <a:gd name="connsiteX0" fmla="*/ 467783 w 536575"/>
                                  <a:gd name="connsiteY0" fmla="*/ 123825 h 364595"/>
                                  <a:gd name="connsiteX1" fmla="*/ 451961 w 536575"/>
                                  <a:gd name="connsiteY1" fmla="*/ 125889 h 364595"/>
                                  <a:gd name="connsiteX2" fmla="*/ 454025 w 536575"/>
                                  <a:gd name="connsiteY2" fmla="*/ 110067 h 364595"/>
                                  <a:gd name="connsiteX3" fmla="*/ 385233 w 536575"/>
                                  <a:gd name="connsiteY3" fmla="*/ 41275 h 364595"/>
                                  <a:gd name="connsiteX4" fmla="*/ 342583 w 536575"/>
                                  <a:gd name="connsiteY4" fmla="*/ 55721 h 364595"/>
                                  <a:gd name="connsiteX5" fmla="*/ 275167 w 536575"/>
                                  <a:gd name="connsiteY5" fmla="*/ 0 h 364595"/>
                                  <a:gd name="connsiteX6" fmla="*/ 208439 w 536575"/>
                                  <a:gd name="connsiteY6" fmla="*/ 51594 h 364595"/>
                                  <a:gd name="connsiteX7" fmla="*/ 151342 w 536575"/>
                                  <a:gd name="connsiteY7" fmla="*/ 20638 h 364595"/>
                                  <a:gd name="connsiteX8" fmla="*/ 82550 w 536575"/>
                                  <a:gd name="connsiteY8" fmla="*/ 89429 h 364595"/>
                                  <a:gd name="connsiteX9" fmla="*/ 84614 w 536575"/>
                                  <a:gd name="connsiteY9" fmla="*/ 105251 h 364595"/>
                                  <a:gd name="connsiteX10" fmla="*/ 68792 w 536575"/>
                                  <a:gd name="connsiteY10" fmla="*/ 103188 h 364595"/>
                                  <a:gd name="connsiteX11" fmla="*/ 0 w 536575"/>
                                  <a:gd name="connsiteY11" fmla="*/ 171979 h 364595"/>
                                  <a:gd name="connsiteX12" fmla="*/ 68792 w 536575"/>
                                  <a:gd name="connsiteY12" fmla="*/ 240771 h 364595"/>
                                  <a:gd name="connsiteX13" fmla="*/ 69480 w 536575"/>
                                  <a:gd name="connsiteY13" fmla="*/ 240771 h 364595"/>
                                  <a:gd name="connsiteX14" fmla="*/ 137583 w 536575"/>
                                  <a:gd name="connsiteY14" fmla="*/ 302683 h 364595"/>
                                  <a:gd name="connsiteX15" fmla="*/ 179546 w 536575"/>
                                  <a:gd name="connsiteY15" fmla="*/ 288237 h 364595"/>
                                  <a:gd name="connsiteX16" fmla="*/ 178858 w 536575"/>
                                  <a:gd name="connsiteY16" fmla="*/ 295804 h 364595"/>
                                  <a:gd name="connsiteX17" fmla="*/ 247650 w 536575"/>
                                  <a:gd name="connsiteY17" fmla="*/ 364596 h 364595"/>
                                  <a:gd name="connsiteX18" fmla="*/ 316442 w 536575"/>
                                  <a:gd name="connsiteY18" fmla="*/ 301995 h 364595"/>
                                  <a:gd name="connsiteX19" fmla="*/ 371475 w 536575"/>
                                  <a:gd name="connsiteY19" fmla="*/ 330200 h 364595"/>
                                  <a:gd name="connsiteX20" fmla="*/ 440267 w 536575"/>
                                  <a:gd name="connsiteY20" fmla="*/ 261408 h 364595"/>
                                  <a:gd name="connsiteX21" fmla="*/ 440267 w 536575"/>
                                  <a:gd name="connsiteY21" fmla="*/ 255217 h 364595"/>
                                  <a:gd name="connsiteX22" fmla="*/ 467783 w 536575"/>
                                  <a:gd name="connsiteY22" fmla="*/ 261408 h 364595"/>
                                  <a:gd name="connsiteX23" fmla="*/ 536575 w 536575"/>
                                  <a:gd name="connsiteY23" fmla="*/ 192617 h 364595"/>
                                  <a:gd name="connsiteX24" fmla="*/ 467783 w 536575"/>
                                  <a:gd name="connsiteY24" fmla="*/ 123825 h 3645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536575" h="364595">
                                    <a:moveTo>
                                      <a:pt x="467783" y="123825"/>
                                    </a:moveTo>
                                    <a:cubicBezTo>
                                      <a:pt x="462280" y="123825"/>
                                      <a:pt x="457465" y="124513"/>
                                      <a:pt x="451961" y="125889"/>
                                    </a:cubicBezTo>
                                    <a:cubicBezTo>
                                      <a:pt x="453337" y="121073"/>
                                      <a:pt x="454025" y="115570"/>
                                      <a:pt x="454025" y="110067"/>
                                    </a:cubicBezTo>
                                    <a:cubicBezTo>
                                      <a:pt x="454025" y="72231"/>
                                      <a:pt x="423069" y="41275"/>
                                      <a:pt x="385233" y="41275"/>
                                    </a:cubicBezTo>
                                    <a:cubicBezTo>
                                      <a:pt x="369411" y="41275"/>
                                      <a:pt x="354277" y="46778"/>
                                      <a:pt x="342583" y="55721"/>
                                    </a:cubicBezTo>
                                    <a:cubicBezTo>
                                      <a:pt x="337079" y="24077"/>
                                      <a:pt x="308875" y="0"/>
                                      <a:pt x="275167" y="0"/>
                                    </a:cubicBezTo>
                                    <a:cubicBezTo>
                                      <a:pt x="243523" y="0"/>
                                      <a:pt x="216694" y="22013"/>
                                      <a:pt x="208439" y="51594"/>
                                    </a:cubicBezTo>
                                    <a:cubicBezTo>
                                      <a:pt x="196056" y="33020"/>
                                      <a:pt x="175419" y="20638"/>
                                      <a:pt x="151342" y="20638"/>
                                    </a:cubicBezTo>
                                    <a:cubicBezTo>
                                      <a:pt x="113506" y="20638"/>
                                      <a:pt x="82550" y="51594"/>
                                      <a:pt x="82550" y="89429"/>
                                    </a:cubicBezTo>
                                    <a:cubicBezTo>
                                      <a:pt x="82550" y="94932"/>
                                      <a:pt x="83238" y="99748"/>
                                      <a:pt x="84614" y="105251"/>
                                    </a:cubicBezTo>
                                    <a:cubicBezTo>
                                      <a:pt x="79110" y="103875"/>
                                      <a:pt x="74295" y="103188"/>
                                      <a:pt x="68792" y="103188"/>
                                    </a:cubicBezTo>
                                    <a:cubicBezTo>
                                      <a:pt x="30956" y="103188"/>
                                      <a:pt x="0" y="134144"/>
                                      <a:pt x="0" y="171979"/>
                                    </a:cubicBezTo>
                                    <a:cubicBezTo>
                                      <a:pt x="0" y="209815"/>
                                      <a:pt x="30956" y="240771"/>
                                      <a:pt x="68792" y="240771"/>
                                    </a:cubicBezTo>
                                    <a:cubicBezTo>
                                      <a:pt x="68792" y="240771"/>
                                      <a:pt x="68792" y="240771"/>
                                      <a:pt x="69480" y="240771"/>
                                    </a:cubicBezTo>
                                    <a:cubicBezTo>
                                      <a:pt x="72919" y="275855"/>
                                      <a:pt x="102500" y="302683"/>
                                      <a:pt x="137583" y="302683"/>
                                    </a:cubicBezTo>
                                    <a:cubicBezTo>
                                      <a:pt x="153405" y="302683"/>
                                      <a:pt x="167852" y="297180"/>
                                      <a:pt x="179546" y="288237"/>
                                    </a:cubicBezTo>
                                    <a:cubicBezTo>
                                      <a:pt x="179546" y="290301"/>
                                      <a:pt x="178858" y="293053"/>
                                      <a:pt x="178858" y="295804"/>
                                    </a:cubicBezTo>
                                    <a:cubicBezTo>
                                      <a:pt x="178858" y="333640"/>
                                      <a:pt x="209815" y="364596"/>
                                      <a:pt x="247650" y="364596"/>
                                    </a:cubicBezTo>
                                    <a:cubicBezTo>
                                      <a:pt x="283422" y="364596"/>
                                      <a:pt x="313002" y="337079"/>
                                      <a:pt x="316442" y="301995"/>
                                    </a:cubicBezTo>
                                    <a:cubicBezTo>
                                      <a:pt x="328824" y="319193"/>
                                      <a:pt x="348774" y="330200"/>
                                      <a:pt x="371475" y="330200"/>
                                    </a:cubicBezTo>
                                    <a:cubicBezTo>
                                      <a:pt x="409310" y="330200"/>
                                      <a:pt x="440267" y="299244"/>
                                      <a:pt x="440267" y="261408"/>
                                    </a:cubicBezTo>
                                    <a:cubicBezTo>
                                      <a:pt x="440267" y="259345"/>
                                      <a:pt x="440267" y="257281"/>
                                      <a:pt x="440267" y="255217"/>
                                    </a:cubicBezTo>
                                    <a:cubicBezTo>
                                      <a:pt x="448522" y="258657"/>
                                      <a:pt x="458153" y="261408"/>
                                      <a:pt x="467783" y="261408"/>
                                    </a:cubicBezTo>
                                    <a:cubicBezTo>
                                      <a:pt x="505619" y="261408"/>
                                      <a:pt x="536575" y="230452"/>
                                      <a:pt x="536575" y="192617"/>
                                    </a:cubicBezTo>
                                    <a:cubicBezTo>
                                      <a:pt x="536575" y="154781"/>
                                      <a:pt x="505619" y="123825"/>
                                      <a:pt x="467783" y="123825"/>
                                    </a:cubicBezTo>
                                    <a:close/>
                                  </a:path>
                                </a:pathLst>
                              </a:custGeom>
                              <a:grpFill/>
                              <a:ln w="6846" cap="flat">
                                <a:noFill/>
                                <a:prstDash val="solid"/>
                                <a:miter/>
                              </a:ln>
                            </wps:spPr>
                            <wps:bodyPr rtlCol="0" anchor="ctr"/>
                          </wps:wsp>
                          <wps:wsp>
                            <wps:cNvPr id="1953538303" name="Freeform 1953538303"/>
                            <wps:cNvSpPr/>
                            <wps:spPr>
                              <a:xfrm>
                                <a:off x="5939719" y="383910"/>
                                <a:ext cx="82550" cy="82550"/>
                              </a:xfrm>
                              <a:custGeom>
                                <a:avLst/>
                                <a:gdLst>
                                  <a:gd name="connsiteX0" fmla="*/ 82550 w 82550"/>
                                  <a:gd name="connsiteY0" fmla="*/ 41275 h 82550"/>
                                  <a:gd name="connsiteX1" fmla="*/ 41275 w 82550"/>
                                  <a:gd name="connsiteY1" fmla="*/ 82550 h 82550"/>
                                  <a:gd name="connsiteX2" fmla="*/ 0 w 82550"/>
                                  <a:gd name="connsiteY2" fmla="*/ 41275 h 82550"/>
                                  <a:gd name="connsiteX3" fmla="*/ 41275 w 82550"/>
                                  <a:gd name="connsiteY3" fmla="*/ 0 h 82550"/>
                                  <a:gd name="connsiteX4" fmla="*/ 82550 w 82550"/>
                                  <a:gd name="connsiteY4" fmla="*/ 41275 h 825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550" h="82550">
                                    <a:moveTo>
                                      <a:pt x="82550" y="41275"/>
                                    </a:moveTo>
                                    <a:cubicBezTo>
                                      <a:pt x="82550" y="64071"/>
                                      <a:pt x="64071" y="82550"/>
                                      <a:pt x="41275" y="82550"/>
                                    </a:cubicBezTo>
                                    <a:cubicBezTo>
                                      <a:pt x="18479" y="82550"/>
                                      <a:pt x="0" y="64071"/>
                                      <a:pt x="0" y="41275"/>
                                    </a:cubicBezTo>
                                    <a:cubicBezTo>
                                      <a:pt x="0" y="18479"/>
                                      <a:pt x="18479" y="0"/>
                                      <a:pt x="41275" y="0"/>
                                    </a:cubicBezTo>
                                    <a:cubicBezTo>
                                      <a:pt x="64071" y="0"/>
                                      <a:pt x="82550" y="18479"/>
                                      <a:pt x="82550" y="41275"/>
                                    </a:cubicBezTo>
                                    <a:close/>
                                  </a:path>
                                </a:pathLst>
                              </a:custGeom>
                              <a:grpFill/>
                              <a:ln w="6846" cap="flat">
                                <a:solidFill>
                                  <a:schemeClr val="accent3">
                                    <a:lumMod val="60000"/>
                                    <a:lumOff val="40000"/>
                                  </a:schemeClr>
                                </a:solidFill>
                                <a:prstDash val="solid"/>
                                <a:miter/>
                              </a:ln>
                            </wps:spPr>
                            <wps:bodyPr rtlCol="0" anchor="ctr"/>
                          </wps:wsp>
                          <wps:wsp>
                            <wps:cNvPr id="1774822886" name="Freeform 1774822886"/>
                            <wps:cNvSpPr/>
                            <wps:spPr>
                              <a:xfrm>
                                <a:off x="5867488" y="466460"/>
                                <a:ext cx="61912" cy="61912"/>
                              </a:xfrm>
                              <a:custGeom>
                                <a:avLst/>
                                <a:gdLst>
                                  <a:gd name="connsiteX0" fmla="*/ 61913 w 61912"/>
                                  <a:gd name="connsiteY0" fmla="*/ 30956 h 61912"/>
                                  <a:gd name="connsiteX1" fmla="*/ 30956 w 61912"/>
                                  <a:gd name="connsiteY1" fmla="*/ 61913 h 61912"/>
                                  <a:gd name="connsiteX2" fmla="*/ 0 w 61912"/>
                                  <a:gd name="connsiteY2" fmla="*/ 30956 h 61912"/>
                                  <a:gd name="connsiteX3" fmla="*/ 30956 w 61912"/>
                                  <a:gd name="connsiteY3" fmla="*/ 0 h 61912"/>
                                  <a:gd name="connsiteX4" fmla="*/ 61913 w 61912"/>
                                  <a:gd name="connsiteY4" fmla="*/ 30956 h 619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1912" h="61912">
                                    <a:moveTo>
                                      <a:pt x="61913" y="30956"/>
                                    </a:moveTo>
                                    <a:cubicBezTo>
                                      <a:pt x="61913" y="48053"/>
                                      <a:pt x="48053" y="61913"/>
                                      <a:pt x="30956" y="61913"/>
                                    </a:cubicBezTo>
                                    <a:cubicBezTo>
                                      <a:pt x="13860" y="61913"/>
                                      <a:pt x="0" y="48053"/>
                                      <a:pt x="0" y="30956"/>
                                    </a:cubicBezTo>
                                    <a:cubicBezTo>
                                      <a:pt x="0" y="13860"/>
                                      <a:pt x="13860" y="0"/>
                                      <a:pt x="30956" y="0"/>
                                    </a:cubicBezTo>
                                    <a:cubicBezTo>
                                      <a:pt x="48053" y="0"/>
                                      <a:pt x="61913" y="13860"/>
                                      <a:pt x="61913" y="30956"/>
                                    </a:cubicBezTo>
                                    <a:close/>
                                  </a:path>
                                </a:pathLst>
                              </a:custGeom>
                              <a:grpFill/>
                              <a:ln w="6846" cap="flat">
                                <a:solidFill>
                                  <a:schemeClr val="accent3">
                                    <a:lumMod val="60000"/>
                                    <a:lumOff val="40000"/>
                                  </a:schemeClr>
                                </a:solidFill>
                                <a:prstDash val="solid"/>
                                <a:miter/>
                              </a:ln>
                            </wps:spPr>
                            <wps:bodyPr rtlCol="0" anchor="ctr"/>
                          </wps:wsp>
                        </wpg:grpSp>
                      </wpg:grpSp>
                      <wps:wsp>
                        <wps:cNvPr id="784104868" name="Rectangle 16"/>
                        <wps:cNvSpPr/>
                        <wps:spPr>
                          <a:xfrm>
                            <a:off x="0" y="462987"/>
                            <a:ext cx="3090545" cy="2094865"/>
                          </a:xfrm>
                          <a:prstGeom prst="rect">
                            <a:avLst/>
                          </a:prstGeom>
                          <a:solidFill>
                            <a:schemeClr val="bg1"/>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15765" name="Rectangle 16"/>
                        <wps:cNvSpPr/>
                        <wps:spPr>
                          <a:xfrm>
                            <a:off x="3090440" y="462987"/>
                            <a:ext cx="3090545" cy="2094865"/>
                          </a:xfrm>
                          <a:prstGeom prst="rect">
                            <a:avLst/>
                          </a:prstGeom>
                          <a:solidFill>
                            <a:schemeClr val="bg1"/>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7223894" name="Rectangle 16"/>
                        <wps:cNvSpPr/>
                        <wps:spPr>
                          <a:xfrm>
                            <a:off x="6180881" y="462987"/>
                            <a:ext cx="3078689" cy="2094865"/>
                          </a:xfrm>
                          <a:prstGeom prst="rect">
                            <a:avLst/>
                          </a:prstGeom>
                          <a:solidFill>
                            <a:schemeClr val="bg1"/>
                          </a:solidFill>
                          <a:ln>
                            <a:solidFill>
                              <a:schemeClr val="accent3">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96C854B" id="_x0000_s1064" style="width:729.1pt;height:201.4pt;mso-position-horizontal-relative:char;mso-position-vertical-relative:line" coordsize="92597,25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">
                <v:group id="Group 18" o:spid="_x0000_s1065" style="position:absolute;width:92597;height:4629" coordsize="92597,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">
                  <v:group id="Group 17" o:spid="_x0000_s1066" style="position:absolute;width:92597;height:4629" coordsize="86342,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">
                    <v:rect id="Rectangle 16" o:spid="_x0000_s1067" style="position:absolute;width:4977;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" fillcolor="#47d459 [1942]" strokecolor="#47d459 [1942]" strokeweight="1pt"/>
                    <v:rect id="Rectangle 16" o:spid="_x0000_s1068" style="position:absolute;left:5092;width:23728;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" fillcolor="#d2f2ec" strokecolor="#47d459 [1942]" strokeweight="1pt">
                      <v:textbox>
                        <w:txbxContent>
                          <w:p w14:paraId="5B210B48" w14:textId="77777777" w:rsidR="004669E6" w:rsidRPr="004669E6" w:rsidRDefault="004669E6" w:rsidP="004669E6">
                            <w:pPr>
                              <w:spacing w:after="0" w:line="240" w:lineRule="auto"/>
                              <w:rPr>
                                <w:color w:val="001033"/>
                                <w:sz w:val="28"/>
                                <w:szCs w:val="28"/>
                              </w:rPr>
                            </w:pPr>
                            <w:r w:rsidRPr="004669E6">
                              <w:rPr>
                                <w:color w:val="001033"/>
                                <w:sz w:val="28"/>
                                <w:szCs w:val="28"/>
                              </w:rPr>
                              <w:t>What Went Well?</w:t>
                            </w:r>
                          </w:p>
                        </w:txbxContent>
                      </v:textbox>
                    </v:rect>
                    <v:rect id="Rectangle 16" o:spid="_x0000_s1069" style="position:absolute;left:28820;width:4973;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" fillcolor="#47d459 [1942]" strokecolor="#47d459 [1942]" strokeweight="1pt"/>
                    <v:rect id="Rectangle 16" o:spid="_x0000_s1070" style="position:absolute;left:33913;width:23728;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" fillcolor="#f9eabe" strokecolor="#47d459 [1942]" strokeweight="1pt">
                      <v:textbox>
                        <w:txbxContent>
                          <w:p w14:paraId="1DBAB6EE" w14:textId="77777777" w:rsidR="004669E6" w:rsidRPr="004669E6" w:rsidRDefault="004669E6" w:rsidP="004669E6">
                            <w:pPr>
                              <w:spacing w:after="0" w:line="240" w:lineRule="auto"/>
                              <w:rPr>
                                <w:color w:val="001033"/>
                                <w:sz w:val="28"/>
                                <w:szCs w:val="28"/>
                              </w:rPr>
                            </w:pPr>
                            <w:r w:rsidRPr="004669E6">
                              <w:rPr>
                                <w:color w:val="001033"/>
                                <w:sz w:val="28"/>
                                <w:szCs w:val="28"/>
                              </w:rPr>
                              <w:t>What Didn’t Go Well?</w:t>
                            </w:r>
                          </w:p>
                        </w:txbxContent>
                      </v:textbox>
                    </v:rect>
                    <v:rect id="Rectangle 16" o:spid="_x0000_s1071" style="position:absolute;left:57641;width:4972;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" fillcolor="#47d459 [1942]" strokecolor="#47d459 [1942]" strokeweight="1pt"/>
                    <v:rect id="Rectangle 16" o:spid="_x0000_s1072" style="position:absolute;left:62619;width:23723;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" fillcolor="#f0ecff" strokecolor="#47d459 [1942]" strokeweight="1pt">
                      <v:textbox>
                        <w:txbxContent>
                          <w:p w14:paraId="1F087FE9" w14:textId="77777777" w:rsidR="004669E6" w:rsidRPr="004669E6" w:rsidRDefault="004669E6" w:rsidP="004669E6">
                            <w:pPr>
                              <w:spacing w:after="0" w:line="240" w:lineRule="auto"/>
                              <w:rPr>
                                <w:color w:val="001033"/>
                                <w:sz w:val="28"/>
                                <w:szCs w:val="28"/>
                              </w:rPr>
                            </w:pPr>
                            <w:r w:rsidRPr="004669E6">
                              <w:rPr>
                                <w:color w:val="001033"/>
                                <w:sz w:val="28"/>
                                <w:szCs w:val="28"/>
                              </w:rPr>
                              <w:t>What Should We Try Next?</w:t>
                            </w:r>
                          </w:p>
                        </w:txbxContent>
                      </v:textbox>
                    </v:rect>
                  </v:group>
                  <v:shape id="Graphic 18" o:spid="_x0000_s1073" alt="Fire with solid fill" style="position:absolute;left:1388;top:347;width:2676;height:3907;visibility:visible;mso-wrap-style:square;v-text-anchor:middle" coordsize="358299,52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" path="m336823,269584v10954,44424,-34687,88239,-79719,69982c219374,326178,204769,282363,230937,244634,289965,166132,246759,42598,148783,,193207,83979,125050,161264,86104,193516,47157,225769,20990,259239,13079,278712v-39556,96150,19473,188039,59637,209947c54460,447278,37420,368168,109228,293926v,,-20690,79110,24342,133879c178602,482574,177993,523346,177993,523346v69983,,136314,-41990,164307,-110755c363599,371819,365424,307314,336823,269584e" fillcolor="white [3212]" stroked="f" strokeweight=".16811mm">
                    <v:stroke joinstyle="miter"/>
                    <v:path arrowok="t" o:connecttype="custom" o:connectlocs="251492,201262;191969,253508;172431,182635;111090,0;64290,144472;9766,208077;54294,364816;81556,219435;99731,319384;132900,390712;255581,308026;251492,201262" o:connectangles="0,0,0,0,0,0,0,0,0,0,0,0"/>
                  </v:shape>
                  <v:shape id="Graphic 21" o:spid="_x0000_s1074" alt="Badge Cross with solid fill" style="position:absolute;left:31946;top:462;width:3600;height:3601;visibility:visible;mso-wrap-style:square;v-text-anchor:middle" coordsize="482345,4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" path="m241179,c107983,-3,4,107970,,241167,-4,374363,107970,482342,241167,482346v133196,3,241175,-107970,241179,-241167c482346,241171,482346,241162,482346,241154,482395,108017,374507,49,241370,v-64,,-127,,-191,xm348939,318573r-30359,30360l241179,271520r-77374,77400l133445,318561r77350,-77407l133414,163754r30391,-30359l241179,210820r77401,-77425l348939,163754r-77400,77400l348939,318573xe" fillcolor="white [3212]" stroked="f" strokeweight=".5pt">
                    <v:stroke joinstyle="miter"/>
                    <v:path arrowok="t" o:connecttype="custom" o:connectlocs="180027,0;0,180018;180018,360045;360046,180027;360046,180008;180170,0;180027,0;260464,237797;237803,260459;180027,202675;122272,260450;99610,237788;157347,180008;99586,122233;122272,99572;180027,157366;237803,99572;260464,122233;202689,180008" o:connectangles="0,0,0,0,0,0,0,0,0,0,0,0,0,0,0,0,0,0,0"/>
                  </v:shape>
                  <v:group id="Graphic 25" o:spid="_x0000_s1075" alt="Thought bubble with solid fill" style="position:absolute;left:62768;top:578;width:3710;height:3556" coordorigin="58434,330" coordsize="5365,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">
                    <v:shape id="Freeform 566454494" o:spid="_x0000_s1076" style="position:absolute;left:58434;top:330;width:5365;height:3646;visibility:visible;mso-wrap-style:square;v-text-anchor:middle" coordsize="536575,36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" path="m467783,123825v-5503,,-10318,688,-15822,2064c453337,121073,454025,115570,454025,110067v,-37836,-30956,-68792,-68792,-68792c369411,41275,354277,46778,342583,55721,337079,24077,308875,,275167,,243523,,216694,22013,208439,51594,196056,33020,175419,20638,151342,20638v-37836,,-68792,30956,-68792,68791c82550,94932,83238,99748,84614,105251v-5504,-1376,-10319,-2063,-15822,-2063c30956,103188,,134144,,171979v,37836,30956,68792,68792,68792c68792,240771,68792,240771,69480,240771v3439,35084,33020,61912,68103,61912c153405,302683,167852,297180,179546,288237v,2064,-688,4816,-688,7567c178858,333640,209815,364596,247650,364596v35772,,65352,-27517,68792,-62601c328824,319193,348774,330200,371475,330200v37835,,68792,-30956,68792,-68792c440267,259345,440267,257281,440267,255217v8255,3440,17886,6191,27516,6191c505619,261408,536575,230452,536575,192617v,-37836,-30956,-68792,-68792,-68792xe" filled="f" stroked="f" strokeweight=".19017mm">
                      <v:stroke joinstyle="miter"/>
                      <v:path arrowok="t" o:connecttype="custom" o:connectlocs="467783,123825;451961,125889;454025,110067;385233,41275;342583,55721;275167,0;208439,51594;151342,20638;82550,89429;84614,105251;68792,103188;0,171979;68792,240771;69480,240771;137583,302683;179546,288237;178858,295804;247650,364596;316442,301995;371475,330200;440267,261408;440267,255217;467783,261408;536575,192617;467783,123825" o:connectangles="0,0,0,0,0,0,0,0,0,0,0,0,0,0,0,0,0,0,0,0,0,0,0,0,0"/>
                    </v:shape>
                    <v:shape id="Freeform 1953538303" o:spid="_x0000_s1077" style="position:absolute;left:59397;top:3839;width:825;height:825;visibility:visible;mso-wrap-style:square;v-text-anchor:middle" coordsize="82550,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" path="m82550,41275v,22796,-18479,41275,-41275,41275c18479,82550,,64071,,41275,,18479,18479,,41275,,64071,,82550,18479,82550,41275xe" filled="f" strokecolor="#47d459 [1942]" strokeweight=".19017mm">
                      <v:stroke joinstyle="miter"/>
                      <v:path arrowok="t" o:connecttype="custom" o:connectlocs="82550,41275;41275,82550;0,41275;41275,0;82550,41275" o:connectangles="0,0,0,0,0"/>
                    </v:shape>
                    <v:shape id="Freeform 1774822886" o:spid="_x0000_s1078" style="position:absolute;left:58674;top:4664;width:620;height:619;visibility:visible;mso-wrap-style:square;v-text-anchor:middle" coordsize="61912,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" path="m61913,30956v,17097,-13860,30957,-30957,30957c13860,61913,,48053,,30956,,13860,13860,,30956,,48053,,61913,13860,61913,30956xe" filled="f" strokecolor="#47d459 [1942]" strokeweight=".19017mm">
                      <v:stroke joinstyle="miter"/>
                      <v:path arrowok="t" o:connecttype="custom" o:connectlocs="61913,30956;30956,61913;0,30956;30956,0;61913,30956" o:connectangles="0,0,0,0,0"/>
                    </v:shape>
                  </v:group>
                </v:group>
                <v:rect id="Rectangle 16" o:spid="_x0000_s1079" style="position:absolute;top:4629;width:30905;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" fillcolor="white [3212]" strokecolor="#47d459 [1942]" strokeweight="1pt"/>
                <v:rect id="Rectangle 16" o:spid="_x0000_s1080" style="position:absolute;left:30904;top:4629;width:30905;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" fillcolor="white [3212]" strokecolor="#47d459 [1942]" strokeweight="1pt"/>
                <v:rect id="Rectangle 16" o:spid="_x0000_s1081" style="position:absolute;left:61808;top:4629;width:30787;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" fillcolor="white [3212]" strokecolor="#47d459 [1942]" strokeweight="1pt"/>
                <w10:anchorlock/>
              </v:group>
            </w:pict>
          </mc:Fallback>
        </mc:AlternateContent>
      </w:r>
    </w:p>
    <w:p w14:paraId="27C7C209" w14:textId="77777777" w:rsidR="004669E6" w:rsidRDefault="004669E6" w:rsidP="004669E6">
      <w:pPr>
        <w:spacing w:after="0" w:line="240" w:lineRule="auto"/>
        <w:rPr>
          <w:rFonts w:cs="Arial"/>
          <w:bCs/>
          <w:noProof/>
          <w:color w:val="001033"/>
          <w:sz w:val="20"/>
          <w:szCs w:val="20"/>
        </w:rPr>
      </w:pPr>
    </w:p>
    <w:p w14:paraId="68D78866" w14:textId="17D51B85" w:rsidR="004669E6" w:rsidRPr="005F6165" w:rsidRDefault="004669E6" w:rsidP="004669E6">
      <w:pPr>
        <w:spacing w:after="0" w:line="276" w:lineRule="auto"/>
        <w:rPr>
          <w:rFonts w:cs="Arial"/>
          <w:bCs/>
          <w:noProof/>
          <w:color w:val="D86DCB" w:themeColor="accent5" w:themeTint="99"/>
          <w:sz w:val="20"/>
          <w:szCs w:val="20"/>
        </w:rPr>
      </w:pPr>
      <w:r w:rsidRPr="004669E6">
        <w:rPr>
          <w:rFonts w:eastAsia="Times New Roman" w:cs="Calibri"/>
          <w:color w:val="D86DCB" w:themeColor="accent5" w:themeTint="99"/>
          <w:sz w:val="66"/>
          <w:szCs w:val="66"/>
        </w:rPr>
        <w:lastRenderedPageBreak/>
        <w:t xml:space="preserve">Sprint </w:t>
      </w:r>
      <w:r w:rsidRPr="005F6165">
        <w:rPr>
          <w:rFonts w:eastAsia="Times New Roman" w:cs="Calibri"/>
          <w:color w:val="D86DCB" w:themeColor="accent5" w:themeTint="99"/>
          <w:sz w:val="66"/>
          <w:szCs w:val="66"/>
        </w:rPr>
        <w:t>3</w:t>
      </w:r>
    </w:p>
    <w:p w14:paraId="2F98A9FE" w14:textId="77777777" w:rsidR="004669E6" w:rsidRDefault="004669E6" w:rsidP="004669E6">
      <w:pPr>
        <w:spacing w:after="0" w:line="240" w:lineRule="auto"/>
        <w:rPr>
          <w:rFonts w:cs="Arial"/>
          <w:bCs/>
          <w:noProof/>
          <w:color w:val="001033"/>
          <w:sz w:val="20"/>
          <w:szCs w:val="20"/>
        </w:rPr>
      </w:pPr>
      <w:r>
        <w:rPr>
          <w:noProof/>
        </w:rPr>
        <mc:AlternateContent>
          <mc:Choice Requires="wpg">
            <w:drawing>
              <wp:anchor distT="0" distB="0" distL="114300" distR="114300" simplePos="0" relativeHeight="251685888" behindDoc="0" locked="0" layoutInCell="1" allowOverlap="1" wp14:anchorId="24617773" wp14:editId="4A3047A0">
                <wp:simplePos x="0" y="0"/>
                <wp:positionH relativeFrom="column">
                  <wp:posOffset>143510</wp:posOffset>
                </wp:positionH>
                <wp:positionV relativeFrom="paragraph">
                  <wp:posOffset>590068</wp:posOffset>
                </wp:positionV>
                <wp:extent cx="9028253" cy="1875099"/>
                <wp:effectExtent l="0" t="0" r="1905" b="5080"/>
                <wp:wrapNone/>
                <wp:docPr id="1021631719" name="Group 103"/>
                <wp:cNvGraphicFramePr/>
                <a:graphic xmlns:a="http://schemas.openxmlformats.org/drawingml/2006/main">
                  <a:graphicData uri="http://schemas.microsoft.com/office/word/2010/wordprocessingGroup">
                    <wpg:wgp>
                      <wpg:cNvGrpSpPr/>
                      <wpg:grpSpPr>
                        <a:xfrm>
                          <a:off x="0" y="0"/>
                          <a:ext cx="9028253" cy="1875099"/>
                          <a:chOff x="0" y="0"/>
                          <a:chExt cx="8597900" cy="1538515"/>
                        </a:xfrm>
                      </wpg:grpSpPr>
                      <wps:wsp>
                        <wps:cNvPr id="1444691665" name="Rounded Rectangle 1444691665"/>
                        <wps:cNvSpPr/>
                        <wps:spPr>
                          <a:xfrm>
                            <a:off x="0" y="0"/>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02763A8D"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562316632" name="Rounded Rectangle 562316632"/>
                        <wps:cNvSpPr/>
                        <wps:spPr>
                          <a:xfrm>
                            <a:off x="0" y="527957"/>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76929519"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39248484" name="Rounded Rectangle 139248484"/>
                        <wps:cNvSpPr/>
                        <wps:spPr>
                          <a:xfrm>
                            <a:off x="0" y="1081315"/>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698D5B9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795749845" name="Rounded Rectangle 1795749845"/>
                        <wps:cNvSpPr/>
                        <wps:spPr>
                          <a:xfrm>
                            <a:off x="2952576" y="0"/>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644567C5"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936466206" name="Rounded Rectangle 936466206"/>
                        <wps:cNvSpPr/>
                        <wps:spPr>
                          <a:xfrm>
                            <a:off x="2952576" y="527957"/>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19878B61"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369242081" name="Rounded Rectangle 1369242081"/>
                        <wps:cNvSpPr/>
                        <wps:spPr>
                          <a:xfrm>
                            <a:off x="2952576" y="1081315"/>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5372D0F5"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011729742" name="Rounded Rectangle 1011729742"/>
                        <wps:cNvSpPr/>
                        <wps:spPr>
                          <a:xfrm>
                            <a:off x="5893341" y="0"/>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538B2A60"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921680347" name="Rounded Rectangle 921680347"/>
                        <wps:cNvSpPr/>
                        <wps:spPr>
                          <a:xfrm>
                            <a:off x="5893341" y="527957"/>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2ED2DAC5"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435061128" name="Rounded Rectangle 435061128"/>
                        <wps:cNvSpPr/>
                        <wps:spPr>
                          <a:xfrm>
                            <a:off x="5893341" y="1081315"/>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55E0EE0F"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4617773" id="_x0000_s1082" style="position:absolute;margin-left:11.3pt;margin-top:46.45pt;width:710.9pt;height:147.65pt;z-index:251685888;mso-position-horizontal-relative:text;mso-position-vertical-relative:text;mso-width-relative:margin;mso-height-relative:margin" coordsize="85979,15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">
                <v:roundrect id="Rounded Rectangle 1444691665" o:spid="_x0000_s1083" style="position:absolute;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" fillcolor="#d1f1ec" stroked="f" strokeweight=".5pt">
                  <v:fill color2="#84e290 [1302]" rotate="t" angle="45" colors="0 #d1f1ec;20316f #d1f1ec" focus="100%" type="gradient">
                    <o:fill v:ext="view" type="gradientUnscaled"/>
                  </v:fill>
                  <v:stroke joinstyle="miter"/>
                  <v:textbox>
                    <w:txbxContent>
                      <w:p w14:paraId="02763A8D"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562316632" o:spid="_x0000_s1084" style="position:absolute;top:5279;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" fillcolor="#d1f1ec" stroked="f" strokeweight=".5pt">
                  <v:fill color2="#84e290 [1302]" rotate="t" angle="45" colors="0 #d1f1ec;20316f #d1f1ec" focus="100%" type="gradient">
                    <o:fill v:ext="view" type="gradientUnscaled"/>
                  </v:fill>
                  <v:stroke joinstyle="miter"/>
                  <v:textbox>
                    <w:txbxContent>
                      <w:p w14:paraId="76929519"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39248484" o:spid="_x0000_s1085" style="position:absolute;top:10813;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" fillcolor="#d1f1ec" stroked="f" strokeweight=".5pt">
                  <v:fill color2="#84e290 [1302]" rotate="t" angle="45" colors="0 #d1f1ec;20316f #d1f1ec" focus="100%" type="gradient">
                    <o:fill v:ext="view" type="gradientUnscaled"/>
                  </v:fill>
                  <v:stroke joinstyle="miter"/>
                  <v:textbox>
                    <w:txbxContent>
                      <w:p w14:paraId="698D5B9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795749845" o:spid="_x0000_s1086" style="position:absolute;left:29525;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" fillcolor="#f9e9bd" stroked="f" strokeweight=".5pt">
                  <v:fill color2="#fcd46e" rotate="t" angle="45" colors="0 #f9e9bd;20316f #f9e9bd" focus="100%" type="gradient">
                    <o:fill v:ext="view" type="gradientUnscaled"/>
                  </v:fill>
                  <v:stroke joinstyle="miter"/>
                  <v:textbox>
                    <w:txbxContent>
                      <w:p w14:paraId="644567C5"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936466206" o:spid="_x0000_s1087" style="position:absolute;left:29525;top:5279;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19878B61"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369242081" o:spid="_x0000_s1088" style="position:absolute;left:29525;top:1081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5372D0F5"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011729742" o:spid="_x0000_s1089" style="position:absolute;left:5893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" fillcolor="#efecff" stroked="f" strokeweight=".5pt">
                  <v:fill color2="#dbd9f1" rotate="t" angle="45" colors="0 #efecff;20316f #efecff" focus="100%" type="gradient">
                    <o:fill v:ext="view" type="gradientUnscaled"/>
                  </v:fill>
                  <v:stroke joinstyle="miter"/>
                  <v:textbox>
                    <w:txbxContent>
                      <w:p w14:paraId="538B2A60"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921680347" o:spid="_x0000_s1090" style="position:absolute;left:58933;top:5279;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" fillcolor="#efecff" stroked="f" strokeweight=".5pt">
                  <v:fill color2="#dbd9f1" rotate="t" angle="45" colors="0 #efecff;20316f #efecff" focus="100%" type="gradient">
                    <o:fill v:ext="view" type="gradientUnscaled"/>
                  </v:fill>
                  <v:stroke joinstyle="miter"/>
                  <v:textbox>
                    <w:txbxContent>
                      <w:p w14:paraId="2ED2DAC5"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435061128" o:spid="_x0000_s1091" style="position:absolute;left:58933;top:1081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" fillcolor="#efecff" stroked="f" strokeweight=".5pt">
                  <v:fill color2="#dbd9f1" rotate="t" angle="45" colors="0 #efecff;20316f #efecff" focus="100%" type="gradient">
                    <o:fill v:ext="view" type="gradientUnscaled"/>
                  </v:fill>
                  <v:stroke joinstyle="miter"/>
                  <v:textbox>
                    <w:txbxContent>
                      <w:p w14:paraId="55E0EE0F"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group>
            </w:pict>
          </mc:Fallback>
        </mc:AlternateContent>
      </w:r>
      <w:r>
        <w:rPr>
          <w:rFonts w:cs="Arial"/>
          <w:bCs/>
          <w:noProof/>
          <w:color w:val="001033"/>
          <w:sz w:val="20"/>
          <w:szCs w:val="20"/>
        </w:rPr>
        <mc:AlternateContent>
          <mc:Choice Requires="wpg">
            <w:drawing>
              <wp:inline distT="0" distB="0" distL="0" distR="0" wp14:anchorId="39389E97" wp14:editId="4CF5B858">
                <wp:extent cx="9259747" cy="2557852"/>
                <wp:effectExtent l="0" t="0" r="11430" b="7620"/>
                <wp:docPr id="2022354853" name="Group 19"/>
                <wp:cNvGraphicFramePr/>
                <a:graphic xmlns:a="http://schemas.openxmlformats.org/drawingml/2006/main">
                  <a:graphicData uri="http://schemas.microsoft.com/office/word/2010/wordprocessingGroup">
                    <wpg:wgp>
                      <wpg:cNvGrpSpPr/>
                      <wpg:grpSpPr>
                        <a:xfrm>
                          <a:off x="0" y="0"/>
                          <a:ext cx="9259747" cy="2557852"/>
                          <a:chOff x="0" y="0"/>
                          <a:chExt cx="9259747" cy="2557852"/>
                        </a:xfrm>
                      </wpg:grpSpPr>
                      <wpg:grpSp>
                        <wpg:cNvPr id="441489734" name="Group 18"/>
                        <wpg:cNvGrpSpPr/>
                        <wpg:grpSpPr>
                          <a:xfrm>
                            <a:off x="0" y="0"/>
                            <a:ext cx="9259747" cy="462987"/>
                            <a:chOff x="0" y="0"/>
                            <a:chExt cx="9259747" cy="462987"/>
                          </a:xfrm>
                        </wpg:grpSpPr>
                        <wpg:grpSp>
                          <wpg:cNvPr id="1557397339" name="Group 17"/>
                          <wpg:cNvGrpSpPr/>
                          <wpg:grpSpPr>
                            <a:xfrm>
                              <a:off x="0" y="0"/>
                              <a:ext cx="9259747" cy="462987"/>
                              <a:chOff x="0" y="0"/>
                              <a:chExt cx="8634264" cy="462987"/>
                            </a:xfrm>
                            <a:solidFill>
                              <a:schemeClr val="tx2">
                                <a:lumMod val="50000"/>
                                <a:lumOff val="50000"/>
                              </a:schemeClr>
                            </a:solidFill>
                          </wpg:grpSpPr>
                          <wps:wsp>
                            <wps:cNvPr id="1003696223" name="Rectangle 16"/>
                            <wps:cNvSpPr/>
                            <wps:spPr>
                              <a:xfrm>
                                <a:off x="0" y="0"/>
                                <a:ext cx="497711" cy="462987"/>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272986" name="Rectangle 16"/>
                            <wps:cNvSpPr/>
                            <wps:spPr>
                              <a:xfrm>
                                <a:off x="509286" y="0"/>
                                <a:ext cx="2372810" cy="462987"/>
                              </a:xfrm>
                              <a:prstGeom prst="rect">
                                <a:avLst/>
                              </a:prstGeom>
                              <a:solidFill>
                                <a:srgbClr val="D2F2EC"/>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E164A7C" w14:textId="77777777" w:rsidR="004669E6" w:rsidRPr="004669E6" w:rsidRDefault="004669E6" w:rsidP="004669E6">
                                  <w:pPr>
                                    <w:spacing w:after="0" w:line="240" w:lineRule="auto"/>
                                    <w:rPr>
                                      <w:color w:val="001033"/>
                                      <w:sz w:val="28"/>
                                      <w:szCs w:val="28"/>
                                    </w:rPr>
                                  </w:pPr>
                                  <w:r w:rsidRPr="004669E6">
                                    <w:rPr>
                                      <w:color w:val="001033"/>
                                      <w:sz w:val="28"/>
                                      <w:szCs w:val="28"/>
                                    </w:rPr>
                                    <w:t>What Went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2508184" name="Rectangle 16"/>
                            <wps:cNvSpPr/>
                            <wps:spPr>
                              <a:xfrm>
                                <a:off x="2882096" y="0"/>
                                <a:ext cx="497205" cy="462915"/>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6620578" name="Rectangle 16"/>
                            <wps:cNvSpPr/>
                            <wps:spPr>
                              <a:xfrm>
                                <a:off x="3391382" y="0"/>
                                <a:ext cx="2372810" cy="462987"/>
                              </a:xfrm>
                              <a:prstGeom prst="rect">
                                <a:avLst/>
                              </a:prstGeom>
                              <a:solidFill>
                                <a:srgbClr val="F9EABE"/>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8F632D0" w14:textId="77777777" w:rsidR="004669E6" w:rsidRPr="004669E6" w:rsidRDefault="004669E6" w:rsidP="004669E6">
                                  <w:pPr>
                                    <w:spacing w:after="0" w:line="240" w:lineRule="auto"/>
                                    <w:rPr>
                                      <w:color w:val="001033"/>
                                      <w:sz w:val="28"/>
                                      <w:szCs w:val="28"/>
                                    </w:rPr>
                                  </w:pPr>
                                  <w:r w:rsidRPr="004669E6">
                                    <w:rPr>
                                      <w:color w:val="001033"/>
                                      <w:sz w:val="28"/>
                                      <w:szCs w:val="28"/>
                                    </w:rPr>
                                    <w:t>What Didn’t Go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104730" name="Rectangle 16"/>
                            <wps:cNvSpPr/>
                            <wps:spPr>
                              <a:xfrm>
                                <a:off x="5764192" y="0"/>
                                <a:ext cx="497205" cy="462915"/>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577347" name="Rectangle 16"/>
                            <wps:cNvSpPr/>
                            <wps:spPr>
                              <a:xfrm>
                                <a:off x="6261904" y="0"/>
                                <a:ext cx="2372360" cy="462915"/>
                              </a:xfrm>
                              <a:prstGeom prst="rect">
                                <a:avLst/>
                              </a:prstGeom>
                              <a:solidFill>
                                <a:srgbClr val="F0ECFF"/>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46742A" w14:textId="77777777" w:rsidR="004669E6" w:rsidRPr="004669E6" w:rsidRDefault="004669E6" w:rsidP="004669E6">
                                  <w:pPr>
                                    <w:spacing w:after="0" w:line="240" w:lineRule="auto"/>
                                    <w:rPr>
                                      <w:color w:val="001033"/>
                                      <w:sz w:val="28"/>
                                      <w:szCs w:val="28"/>
                                    </w:rPr>
                                  </w:pPr>
                                  <w:r w:rsidRPr="004669E6">
                                    <w:rPr>
                                      <w:color w:val="001033"/>
                                      <w:sz w:val="28"/>
                                      <w:szCs w:val="28"/>
                                    </w:rPr>
                                    <w:t>What Should We Try 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19258330" name="Graphic 18" descr="Fire with solid fill"/>
                          <wps:cNvSpPr/>
                          <wps:spPr>
                            <a:xfrm>
                              <a:off x="138896" y="34724"/>
                              <a:ext cx="267527" cy="390711"/>
                            </a:xfrm>
                            <a:custGeom>
                              <a:avLst/>
                              <a:gdLst>
                                <a:gd name="connsiteX0" fmla="*/ 336823 w 358299"/>
                                <a:gd name="connsiteY0" fmla="*/ 269584 h 523345"/>
                                <a:gd name="connsiteX1" fmla="*/ 257104 w 358299"/>
                                <a:gd name="connsiteY1" fmla="*/ 339566 h 523345"/>
                                <a:gd name="connsiteX2" fmla="*/ 230937 w 358299"/>
                                <a:gd name="connsiteY2" fmla="*/ 244634 h 523345"/>
                                <a:gd name="connsiteX3" fmla="*/ 148783 w 358299"/>
                                <a:gd name="connsiteY3" fmla="*/ 0 h 523345"/>
                                <a:gd name="connsiteX4" fmla="*/ 86104 w 358299"/>
                                <a:gd name="connsiteY4" fmla="*/ 193516 h 523345"/>
                                <a:gd name="connsiteX5" fmla="*/ 13079 w 358299"/>
                                <a:gd name="connsiteY5" fmla="*/ 278712 h 523345"/>
                                <a:gd name="connsiteX6" fmla="*/ 72716 w 358299"/>
                                <a:gd name="connsiteY6" fmla="*/ 488659 h 523345"/>
                                <a:gd name="connsiteX7" fmla="*/ 109228 w 358299"/>
                                <a:gd name="connsiteY7" fmla="*/ 293926 h 523345"/>
                                <a:gd name="connsiteX8" fmla="*/ 133570 w 358299"/>
                                <a:gd name="connsiteY8" fmla="*/ 427805 h 523345"/>
                                <a:gd name="connsiteX9" fmla="*/ 177993 w 358299"/>
                                <a:gd name="connsiteY9" fmla="*/ 523346 h 523345"/>
                                <a:gd name="connsiteX10" fmla="*/ 342300 w 358299"/>
                                <a:gd name="connsiteY10" fmla="*/ 412591 h 523345"/>
                                <a:gd name="connsiteX11" fmla="*/ 336823 w 358299"/>
                                <a:gd name="connsiteY11" fmla="*/ 269584 h 523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358299" h="523345">
                                  <a:moveTo>
                                    <a:pt x="336823" y="269584"/>
                                  </a:moveTo>
                                  <a:cubicBezTo>
                                    <a:pt x="347777" y="314008"/>
                                    <a:pt x="302136" y="357823"/>
                                    <a:pt x="257104" y="339566"/>
                                  </a:cubicBezTo>
                                  <a:cubicBezTo>
                                    <a:pt x="219374" y="326178"/>
                                    <a:pt x="204769" y="282363"/>
                                    <a:pt x="230937" y="244634"/>
                                  </a:cubicBezTo>
                                  <a:cubicBezTo>
                                    <a:pt x="289965" y="166132"/>
                                    <a:pt x="246759" y="42598"/>
                                    <a:pt x="148783" y="0"/>
                                  </a:cubicBezTo>
                                  <a:cubicBezTo>
                                    <a:pt x="193207" y="83979"/>
                                    <a:pt x="125050" y="161264"/>
                                    <a:pt x="86104" y="193516"/>
                                  </a:cubicBezTo>
                                  <a:cubicBezTo>
                                    <a:pt x="47157" y="225769"/>
                                    <a:pt x="20990" y="259239"/>
                                    <a:pt x="13079" y="278712"/>
                                  </a:cubicBezTo>
                                  <a:cubicBezTo>
                                    <a:pt x="-26477" y="374862"/>
                                    <a:pt x="32552" y="466751"/>
                                    <a:pt x="72716" y="488659"/>
                                  </a:cubicBezTo>
                                  <a:cubicBezTo>
                                    <a:pt x="54460" y="447278"/>
                                    <a:pt x="37420" y="368168"/>
                                    <a:pt x="109228" y="293926"/>
                                  </a:cubicBezTo>
                                  <a:cubicBezTo>
                                    <a:pt x="109228" y="293926"/>
                                    <a:pt x="88538" y="373036"/>
                                    <a:pt x="133570" y="427805"/>
                                  </a:cubicBezTo>
                                  <a:cubicBezTo>
                                    <a:pt x="178602" y="482574"/>
                                    <a:pt x="177993" y="523346"/>
                                    <a:pt x="177993" y="523346"/>
                                  </a:cubicBezTo>
                                  <a:cubicBezTo>
                                    <a:pt x="247976" y="523346"/>
                                    <a:pt x="314307" y="481356"/>
                                    <a:pt x="342300" y="412591"/>
                                  </a:cubicBezTo>
                                  <a:cubicBezTo>
                                    <a:pt x="363599" y="371819"/>
                                    <a:pt x="365424" y="307314"/>
                                    <a:pt x="336823" y="269584"/>
                                  </a:cubicBezTo>
                                </a:path>
                              </a:pathLst>
                            </a:custGeom>
                            <a:solidFill>
                              <a:schemeClr val="bg1"/>
                            </a:solidFill>
                            <a:ln w="6052" cap="flat">
                              <a:noFill/>
                              <a:prstDash val="solid"/>
                              <a:miter/>
                            </a:ln>
                          </wps:spPr>
                          <wps:bodyPr rtlCol="0" anchor="ctr"/>
                        </wps:wsp>
                        <wps:wsp>
                          <wps:cNvPr id="1914194248" name="Graphic 21" descr="Badge Cross with solid fill"/>
                          <wps:cNvSpPr/>
                          <wps:spPr>
                            <a:xfrm>
                              <a:off x="3194613" y="46299"/>
                              <a:ext cx="360045" cy="360045"/>
                            </a:xfrm>
                            <a:custGeom>
                              <a:avLst/>
                              <a:gdLst>
                                <a:gd name="connsiteX0" fmla="*/ 241179 w 482345"/>
                                <a:gd name="connsiteY0" fmla="*/ 0 h 482346"/>
                                <a:gd name="connsiteX1" fmla="*/ 0 w 482345"/>
                                <a:gd name="connsiteY1" fmla="*/ 241167 h 482346"/>
                                <a:gd name="connsiteX2" fmla="*/ 241167 w 482345"/>
                                <a:gd name="connsiteY2" fmla="*/ 482346 h 482346"/>
                                <a:gd name="connsiteX3" fmla="*/ 482346 w 482345"/>
                                <a:gd name="connsiteY3" fmla="*/ 241179 h 482346"/>
                                <a:gd name="connsiteX4" fmla="*/ 482346 w 482345"/>
                                <a:gd name="connsiteY4" fmla="*/ 241154 h 482346"/>
                                <a:gd name="connsiteX5" fmla="*/ 241370 w 482345"/>
                                <a:gd name="connsiteY5" fmla="*/ 0 h 482346"/>
                                <a:gd name="connsiteX6" fmla="*/ 241179 w 482345"/>
                                <a:gd name="connsiteY6" fmla="*/ 0 h 482346"/>
                                <a:gd name="connsiteX7" fmla="*/ 348939 w 482345"/>
                                <a:gd name="connsiteY7" fmla="*/ 318573 h 482346"/>
                                <a:gd name="connsiteX8" fmla="*/ 318580 w 482345"/>
                                <a:gd name="connsiteY8" fmla="*/ 348933 h 482346"/>
                                <a:gd name="connsiteX9" fmla="*/ 241179 w 482345"/>
                                <a:gd name="connsiteY9" fmla="*/ 271520 h 482346"/>
                                <a:gd name="connsiteX10" fmla="*/ 163805 w 482345"/>
                                <a:gd name="connsiteY10" fmla="*/ 348920 h 482346"/>
                                <a:gd name="connsiteX11" fmla="*/ 133445 w 482345"/>
                                <a:gd name="connsiteY11" fmla="*/ 318561 h 482346"/>
                                <a:gd name="connsiteX12" fmla="*/ 210795 w 482345"/>
                                <a:gd name="connsiteY12" fmla="*/ 241154 h 482346"/>
                                <a:gd name="connsiteX13" fmla="*/ 133414 w 482345"/>
                                <a:gd name="connsiteY13" fmla="*/ 163754 h 482346"/>
                                <a:gd name="connsiteX14" fmla="*/ 163805 w 482345"/>
                                <a:gd name="connsiteY14" fmla="*/ 133395 h 482346"/>
                                <a:gd name="connsiteX15" fmla="*/ 241179 w 482345"/>
                                <a:gd name="connsiteY15" fmla="*/ 210820 h 482346"/>
                                <a:gd name="connsiteX16" fmla="*/ 318580 w 482345"/>
                                <a:gd name="connsiteY16" fmla="*/ 133395 h 482346"/>
                                <a:gd name="connsiteX17" fmla="*/ 348939 w 482345"/>
                                <a:gd name="connsiteY17" fmla="*/ 163754 h 482346"/>
                                <a:gd name="connsiteX18" fmla="*/ 271539 w 482345"/>
                                <a:gd name="connsiteY18" fmla="*/ 241154 h 4823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82345" h="482346">
                                  <a:moveTo>
                                    <a:pt x="241179" y="0"/>
                                  </a:moveTo>
                                  <a:cubicBezTo>
                                    <a:pt x="107983" y="-3"/>
                                    <a:pt x="4" y="107970"/>
                                    <a:pt x="0" y="241167"/>
                                  </a:cubicBezTo>
                                  <a:cubicBezTo>
                                    <a:pt x="-4" y="374363"/>
                                    <a:pt x="107970" y="482342"/>
                                    <a:pt x="241167" y="482346"/>
                                  </a:cubicBezTo>
                                  <a:cubicBezTo>
                                    <a:pt x="374363" y="482349"/>
                                    <a:pt x="482342" y="374376"/>
                                    <a:pt x="482346" y="241179"/>
                                  </a:cubicBezTo>
                                  <a:cubicBezTo>
                                    <a:pt x="482346" y="241171"/>
                                    <a:pt x="482346" y="241162"/>
                                    <a:pt x="482346" y="241154"/>
                                  </a:cubicBezTo>
                                  <a:cubicBezTo>
                                    <a:pt x="482395" y="108017"/>
                                    <a:pt x="374507" y="49"/>
                                    <a:pt x="241370" y="0"/>
                                  </a:cubicBezTo>
                                  <a:cubicBezTo>
                                    <a:pt x="241306" y="0"/>
                                    <a:pt x="241243" y="0"/>
                                    <a:pt x="241179" y="0"/>
                                  </a:cubicBezTo>
                                  <a:close/>
                                  <a:moveTo>
                                    <a:pt x="348939" y="318573"/>
                                  </a:moveTo>
                                  <a:lnTo>
                                    <a:pt x="318580" y="348933"/>
                                  </a:lnTo>
                                  <a:lnTo>
                                    <a:pt x="241179" y="271520"/>
                                  </a:lnTo>
                                  <a:lnTo>
                                    <a:pt x="163805" y="348920"/>
                                  </a:lnTo>
                                  <a:lnTo>
                                    <a:pt x="133445" y="318561"/>
                                  </a:lnTo>
                                  <a:lnTo>
                                    <a:pt x="210795" y="241154"/>
                                  </a:lnTo>
                                  <a:lnTo>
                                    <a:pt x="133414" y="163754"/>
                                  </a:lnTo>
                                  <a:lnTo>
                                    <a:pt x="163805" y="133395"/>
                                  </a:lnTo>
                                  <a:lnTo>
                                    <a:pt x="241179" y="210820"/>
                                  </a:lnTo>
                                  <a:lnTo>
                                    <a:pt x="318580" y="133395"/>
                                  </a:lnTo>
                                  <a:lnTo>
                                    <a:pt x="348939" y="163754"/>
                                  </a:lnTo>
                                  <a:lnTo>
                                    <a:pt x="271539" y="241154"/>
                                  </a:lnTo>
                                  <a:close/>
                                </a:path>
                              </a:pathLst>
                            </a:custGeom>
                            <a:solidFill>
                              <a:schemeClr val="bg1"/>
                            </a:solidFill>
                            <a:ln w="6350" cap="flat">
                              <a:noFill/>
                              <a:prstDash val="solid"/>
                              <a:miter/>
                            </a:ln>
                          </wps:spPr>
                          <wps:bodyPr rtlCol="0" anchor="ctr"/>
                        </wps:wsp>
                        <wpg:grpSp>
                          <wpg:cNvPr id="832961373" name="Graphic 25" descr="Thought bubble with solid fill"/>
                          <wpg:cNvGrpSpPr/>
                          <wpg:grpSpPr>
                            <a:xfrm>
                              <a:off x="6276854" y="57873"/>
                              <a:ext cx="371006" cy="355551"/>
                              <a:chOff x="5843411" y="33073"/>
                              <a:chExt cx="536575" cy="495299"/>
                            </a:xfrm>
                            <a:solidFill>
                              <a:schemeClr val="bg1"/>
                            </a:solidFill>
                          </wpg:grpSpPr>
                          <wps:wsp>
                            <wps:cNvPr id="322742646" name="Freeform 322742646"/>
                            <wps:cNvSpPr/>
                            <wps:spPr>
                              <a:xfrm>
                                <a:off x="5843411" y="33073"/>
                                <a:ext cx="536575" cy="364595"/>
                              </a:xfrm>
                              <a:custGeom>
                                <a:avLst/>
                                <a:gdLst>
                                  <a:gd name="connsiteX0" fmla="*/ 467783 w 536575"/>
                                  <a:gd name="connsiteY0" fmla="*/ 123825 h 364595"/>
                                  <a:gd name="connsiteX1" fmla="*/ 451961 w 536575"/>
                                  <a:gd name="connsiteY1" fmla="*/ 125889 h 364595"/>
                                  <a:gd name="connsiteX2" fmla="*/ 454025 w 536575"/>
                                  <a:gd name="connsiteY2" fmla="*/ 110067 h 364595"/>
                                  <a:gd name="connsiteX3" fmla="*/ 385233 w 536575"/>
                                  <a:gd name="connsiteY3" fmla="*/ 41275 h 364595"/>
                                  <a:gd name="connsiteX4" fmla="*/ 342583 w 536575"/>
                                  <a:gd name="connsiteY4" fmla="*/ 55721 h 364595"/>
                                  <a:gd name="connsiteX5" fmla="*/ 275167 w 536575"/>
                                  <a:gd name="connsiteY5" fmla="*/ 0 h 364595"/>
                                  <a:gd name="connsiteX6" fmla="*/ 208439 w 536575"/>
                                  <a:gd name="connsiteY6" fmla="*/ 51594 h 364595"/>
                                  <a:gd name="connsiteX7" fmla="*/ 151342 w 536575"/>
                                  <a:gd name="connsiteY7" fmla="*/ 20638 h 364595"/>
                                  <a:gd name="connsiteX8" fmla="*/ 82550 w 536575"/>
                                  <a:gd name="connsiteY8" fmla="*/ 89429 h 364595"/>
                                  <a:gd name="connsiteX9" fmla="*/ 84614 w 536575"/>
                                  <a:gd name="connsiteY9" fmla="*/ 105251 h 364595"/>
                                  <a:gd name="connsiteX10" fmla="*/ 68792 w 536575"/>
                                  <a:gd name="connsiteY10" fmla="*/ 103188 h 364595"/>
                                  <a:gd name="connsiteX11" fmla="*/ 0 w 536575"/>
                                  <a:gd name="connsiteY11" fmla="*/ 171979 h 364595"/>
                                  <a:gd name="connsiteX12" fmla="*/ 68792 w 536575"/>
                                  <a:gd name="connsiteY12" fmla="*/ 240771 h 364595"/>
                                  <a:gd name="connsiteX13" fmla="*/ 69480 w 536575"/>
                                  <a:gd name="connsiteY13" fmla="*/ 240771 h 364595"/>
                                  <a:gd name="connsiteX14" fmla="*/ 137583 w 536575"/>
                                  <a:gd name="connsiteY14" fmla="*/ 302683 h 364595"/>
                                  <a:gd name="connsiteX15" fmla="*/ 179546 w 536575"/>
                                  <a:gd name="connsiteY15" fmla="*/ 288237 h 364595"/>
                                  <a:gd name="connsiteX16" fmla="*/ 178858 w 536575"/>
                                  <a:gd name="connsiteY16" fmla="*/ 295804 h 364595"/>
                                  <a:gd name="connsiteX17" fmla="*/ 247650 w 536575"/>
                                  <a:gd name="connsiteY17" fmla="*/ 364596 h 364595"/>
                                  <a:gd name="connsiteX18" fmla="*/ 316442 w 536575"/>
                                  <a:gd name="connsiteY18" fmla="*/ 301995 h 364595"/>
                                  <a:gd name="connsiteX19" fmla="*/ 371475 w 536575"/>
                                  <a:gd name="connsiteY19" fmla="*/ 330200 h 364595"/>
                                  <a:gd name="connsiteX20" fmla="*/ 440267 w 536575"/>
                                  <a:gd name="connsiteY20" fmla="*/ 261408 h 364595"/>
                                  <a:gd name="connsiteX21" fmla="*/ 440267 w 536575"/>
                                  <a:gd name="connsiteY21" fmla="*/ 255217 h 364595"/>
                                  <a:gd name="connsiteX22" fmla="*/ 467783 w 536575"/>
                                  <a:gd name="connsiteY22" fmla="*/ 261408 h 364595"/>
                                  <a:gd name="connsiteX23" fmla="*/ 536575 w 536575"/>
                                  <a:gd name="connsiteY23" fmla="*/ 192617 h 364595"/>
                                  <a:gd name="connsiteX24" fmla="*/ 467783 w 536575"/>
                                  <a:gd name="connsiteY24" fmla="*/ 123825 h 3645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536575" h="364595">
                                    <a:moveTo>
                                      <a:pt x="467783" y="123825"/>
                                    </a:moveTo>
                                    <a:cubicBezTo>
                                      <a:pt x="462280" y="123825"/>
                                      <a:pt x="457465" y="124513"/>
                                      <a:pt x="451961" y="125889"/>
                                    </a:cubicBezTo>
                                    <a:cubicBezTo>
                                      <a:pt x="453337" y="121073"/>
                                      <a:pt x="454025" y="115570"/>
                                      <a:pt x="454025" y="110067"/>
                                    </a:cubicBezTo>
                                    <a:cubicBezTo>
                                      <a:pt x="454025" y="72231"/>
                                      <a:pt x="423069" y="41275"/>
                                      <a:pt x="385233" y="41275"/>
                                    </a:cubicBezTo>
                                    <a:cubicBezTo>
                                      <a:pt x="369411" y="41275"/>
                                      <a:pt x="354277" y="46778"/>
                                      <a:pt x="342583" y="55721"/>
                                    </a:cubicBezTo>
                                    <a:cubicBezTo>
                                      <a:pt x="337079" y="24077"/>
                                      <a:pt x="308875" y="0"/>
                                      <a:pt x="275167" y="0"/>
                                    </a:cubicBezTo>
                                    <a:cubicBezTo>
                                      <a:pt x="243523" y="0"/>
                                      <a:pt x="216694" y="22013"/>
                                      <a:pt x="208439" y="51594"/>
                                    </a:cubicBezTo>
                                    <a:cubicBezTo>
                                      <a:pt x="196056" y="33020"/>
                                      <a:pt x="175419" y="20638"/>
                                      <a:pt x="151342" y="20638"/>
                                    </a:cubicBezTo>
                                    <a:cubicBezTo>
                                      <a:pt x="113506" y="20638"/>
                                      <a:pt x="82550" y="51594"/>
                                      <a:pt x="82550" y="89429"/>
                                    </a:cubicBezTo>
                                    <a:cubicBezTo>
                                      <a:pt x="82550" y="94932"/>
                                      <a:pt x="83238" y="99748"/>
                                      <a:pt x="84614" y="105251"/>
                                    </a:cubicBezTo>
                                    <a:cubicBezTo>
                                      <a:pt x="79110" y="103875"/>
                                      <a:pt x="74295" y="103188"/>
                                      <a:pt x="68792" y="103188"/>
                                    </a:cubicBezTo>
                                    <a:cubicBezTo>
                                      <a:pt x="30956" y="103188"/>
                                      <a:pt x="0" y="134144"/>
                                      <a:pt x="0" y="171979"/>
                                    </a:cubicBezTo>
                                    <a:cubicBezTo>
                                      <a:pt x="0" y="209815"/>
                                      <a:pt x="30956" y="240771"/>
                                      <a:pt x="68792" y="240771"/>
                                    </a:cubicBezTo>
                                    <a:cubicBezTo>
                                      <a:pt x="68792" y="240771"/>
                                      <a:pt x="68792" y="240771"/>
                                      <a:pt x="69480" y="240771"/>
                                    </a:cubicBezTo>
                                    <a:cubicBezTo>
                                      <a:pt x="72919" y="275855"/>
                                      <a:pt x="102500" y="302683"/>
                                      <a:pt x="137583" y="302683"/>
                                    </a:cubicBezTo>
                                    <a:cubicBezTo>
                                      <a:pt x="153405" y="302683"/>
                                      <a:pt x="167852" y="297180"/>
                                      <a:pt x="179546" y="288237"/>
                                    </a:cubicBezTo>
                                    <a:cubicBezTo>
                                      <a:pt x="179546" y="290301"/>
                                      <a:pt x="178858" y="293053"/>
                                      <a:pt x="178858" y="295804"/>
                                    </a:cubicBezTo>
                                    <a:cubicBezTo>
                                      <a:pt x="178858" y="333640"/>
                                      <a:pt x="209815" y="364596"/>
                                      <a:pt x="247650" y="364596"/>
                                    </a:cubicBezTo>
                                    <a:cubicBezTo>
                                      <a:pt x="283422" y="364596"/>
                                      <a:pt x="313002" y="337079"/>
                                      <a:pt x="316442" y="301995"/>
                                    </a:cubicBezTo>
                                    <a:cubicBezTo>
                                      <a:pt x="328824" y="319193"/>
                                      <a:pt x="348774" y="330200"/>
                                      <a:pt x="371475" y="330200"/>
                                    </a:cubicBezTo>
                                    <a:cubicBezTo>
                                      <a:pt x="409310" y="330200"/>
                                      <a:pt x="440267" y="299244"/>
                                      <a:pt x="440267" y="261408"/>
                                    </a:cubicBezTo>
                                    <a:cubicBezTo>
                                      <a:pt x="440267" y="259345"/>
                                      <a:pt x="440267" y="257281"/>
                                      <a:pt x="440267" y="255217"/>
                                    </a:cubicBezTo>
                                    <a:cubicBezTo>
                                      <a:pt x="448522" y="258657"/>
                                      <a:pt x="458153" y="261408"/>
                                      <a:pt x="467783" y="261408"/>
                                    </a:cubicBezTo>
                                    <a:cubicBezTo>
                                      <a:pt x="505619" y="261408"/>
                                      <a:pt x="536575" y="230452"/>
                                      <a:pt x="536575" y="192617"/>
                                    </a:cubicBezTo>
                                    <a:cubicBezTo>
                                      <a:pt x="536575" y="154781"/>
                                      <a:pt x="505619" y="123825"/>
                                      <a:pt x="467783" y="123825"/>
                                    </a:cubicBezTo>
                                    <a:close/>
                                  </a:path>
                                </a:pathLst>
                              </a:custGeom>
                              <a:grpFill/>
                              <a:ln w="6846" cap="flat">
                                <a:noFill/>
                                <a:prstDash val="solid"/>
                                <a:miter/>
                              </a:ln>
                            </wps:spPr>
                            <wps:bodyPr rtlCol="0" anchor="ctr"/>
                          </wps:wsp>
                          <wps:wsp>
                            <wps:cNvPr id="1707267005" name="Freeform 1707267005"/>
                            <wps:cNvSpPr/>
                            <wps:spPr>
                              <a:xfrm>
                                <a:off x="5939719" y="383910"/>
                                <a:ext cx="82550" cy="82550"/>
                              </a:xfrm>
                              <a:custGeom>
                                <a:avLst/>
                                <a:gdLst>
                                  <a:gd name="connsiteX0" fmla="*/ 82550 w 82550"/>
                                  <a:gd name="connsiteY0" fmla="*/ 41275 h 82550"/>
                                  <a:gd name="connsiteX1" fmla="*/ 41275 w 82550"/>
                                  <a:gd name="connsiteY1" fmla="*/ 82550 h 82550"/>
                                  <a:gd name="connsiteX2" fmla="*/ 0 w 82550"/>
                                  <a:gd name="connsiteY2" fmla="*/ 41275 h 82550"/>
                                  <a:gd name="connsiteX3" fmla="*/ 41275 w 82550"/>
                                  <a:gd name="connsiteY3" fmla="*/ 0 h 82550"/>
                                  <a:gd name="connsiteX4" fmla="*/ 82550 w 82550"/>
                                  <a:gd name="connsiteY4" fmla="*/ 41275 h 825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550" h="82550">
                                    <a:moveTo>
                                      <a:pt x="82550" y="41275"/>
                                    </a:moveTo>
                                    <a:cubicBezTo>
                                      <a:pt x="82550" y="64071"/>
                                      <a:pt x="64071" y="82550"/>
                                      <a:pt x="41275" y="82550"/>
                                    </a:cubicBezTo>
                                    <a:cubicBezTo>
                                      <a:pt x="18479" y="82550"/>
                                      <a:pt x="0" y="64071"/>
                                      <a:pt x="0" y="41275"/>
                                    </a:cubicBezTo>
                                    <a:cubicBezTo>
                                      <a:pt x="0" y="18479"/>
                                      <a:pt x="18479" y="0"/>
                                      <a:pt x="41275" y="0"/>
                                    </a:cubicBezTo>
                                    <a:cubicBezTo>
                                      <a:pt x="64071" y="0"/>
                                      <a:pt x="82550" y="18479"/>
                                      <a:pt x="82550" y="41275"/>
                                    </a:cubicBezTo>
                                    <a:close/>
                                  </a:path>
                                </a:pathLst>
                              </a:custGeom>
                              <a:grpFill/>
                              <a:ln w="6846" cap="flat">
                                <a:solidFill>
                                  <a:schemeClr val="accent5">
                                    <a:lumMod val="60000"/>
                                    <a:lumOff val="40000"/>
                                  </a:schemeClr>
                                </a:solidFill>
                                <a:prstDash val="solid"/>
                                <a:miter/>
                              </a:ln>
                            </wps:spPr>
                            <wps:bodyPr rtlCol="0" anchor="ctr"/>
                          </wps:wsp>
                          <wps:wsp>
                            <wps:cNvPr id="1191688081" name="Freeform 1191688081"/>
                            <wps:cNvSpPr/>
                            <wps:spPr>
                              <a:xfrm>
                                <a:off x="5867488" y="466460"/>
                                <a:ext cx="61912" cy="61912"/>
                              </a:xfrm>
                              <a:custGeom>
                                <a:avLst/>
                                <a:gdLst>
                                  <a:gd name="connsiteX0" fmla="*/ 61913 w 61912"/>
                                  <a:gd name="connsiteY0" fmla="*/ 30956 h 61912"/>
                                  <a:gd name="connsiteX1" fmla="*/ 30956 w 61912"/>
                                  <a:gd name="connsiteY1" fmla="*/ 61913 h 61912"/>
                                  <a:gd name="connsiteX2" fmla="*/ 0 w 61912"/>
                                  <a:gd name="connsiteY2" fmla="*/ 30956 h 61912"/>
                                  <a:gd name="connsiteX3" fmla="*/ 30956 w 61912"/>
                                  <a:gd name="connsiteY3" fmla="*/ 0 h 61912"/>
                                  <a:gd name="connsiteX4" fmla="*/ 61913 w 61912"/>
                                  <a:gd name="connsiteY4" fmla="*/ 30956 h 619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1912" h="61912">
                                    <a:moveTo>
                                      <a:pt x="61913" y="30956"/>
                                    </a:moveTo>
                                    <a:cubicBezTo>
                                      <a:pt x="61913" y="48053"/>
                                      <a:pt x="48053" y="61913"/>
                                      <a:pt x="30956" y="61913"/>
                                    </a:cubicBezTo>
                                    <a:cubicBezTo>
                                      <a:pt x="13860" y="61913"/>
                                      <a:pt x="0" y="48053"/>
                                      <a:pt x="0" y="30956"/>
                                    </a:cubicBezTo>
                                    <a:cubicBezTo>
                                      <a:pt x="0" y="13860"/>
                                      <a:pt x="13860" y="0"/>
                                      <a:pt x="30956" y="0"/>
                                    </a:cubicBezTo>
                                    <a:cubicBezTo>
                                      <a:pt x="48053" y="0"/>
                                      <a:pt x="61913" y="13860"/>
                                      <a:pt x="61913" y="30956"/>
                                    </a:cubicBezTo>
                                    <a:close/>
                                  </a:path>
                                </a:pathLst>
                              </a:custGeom>
                              <a:grpFill/>
                              <a:ln w="6846" cap="flat">
                                <a:solidFill>
                                  <a:schemeClr val="accent5">
                                    <a:lumMod val="60000"/>
                                    <a:lumOff val="40000"/>
                                  </a:schemeClr>
                                </a:solidFill>
                                <a:prstDash val="solid"/>
                                <a:miter/>
                              </a:ln>
                            </wps:spPr>
                            <wps:bodyPr rtlCol="0" anchor="ctr"/>
                          </wps:wsp>
                        </wpg:grpSp>
                      </wpg:grpSp>
                      <wps:wsp>
                        <wps:cNvPr id="159876801" name="Rectangle 16"/>
                        <wps:cNvSpPr/>
                        <wps:spPr>
                          <a:xfrm>
                            <a:off x="0" y="462987"/>
                            <a:ext cx="3090545" cy="2094865"/>
                          </a:xfrm>
                          <a:prstGeom prst="rect">
                            <a:avLst/>
                          </a:prstGeom>
                          <a:solidFill>
                            <a:schemeClr val="bg1"/>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467952" name="Rectangle 16"/>
                        <wps:cNvSpPr/>
                        <wps:spPr>
                          <a:xfrm>
                            <a:off x="3090440" y="462987"/>
                            <a:ext cx="3090545" cy="2094865"/>
                          </a:xfrm>
                          <a:prstGeom prst="rect">
                            <a:avLst/>
                          </a:prstGeom>
                          <a:solidFill>
                            <a:schemeClr val="bg1"/>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9756" name="Rectangle 16"/>
                        <wps:cNvSpPr/>
                        <wps:spPr>
                          <a:xfrm>
                            <a:off x="6180881" y="462987"/>
                            <a:ext cx="3078689" cy="2094865"/>
                          </a:xfrm>
                          <a:prstGeom prst="rect">
                            <a:avLst/>
                          </a:prstGeom>
                          <a:solidFill>
                            <a:schemeClr val="bg1"/>
                          </a:solidFill>
                          <a:ln>
                            <a:solidFill>
                              <a:schemeClr val="accent5">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9389E97" id="_x0000_s1092" style="width:729.1pt;height:201.4pt;mso-position-horizontal-relative:char;mso-position-vertical-relative:line" coordsize="92597,25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">
                <v:group id="Group 18" o:spid="_x0000_s1093" style="position:absolute;width:92597;height:4629" coordsize="92597,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">
                  <v:group id="Group 17" o:spid="_x0000_s1094" style="position:absolute;width:92597;height:4629" coordsize="86342,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">
                    <v:rect id="Rectangle 16" o:spid="_x0000_s1095" style="position:absolute;width:4977;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" fillcolor="#d86dcb [1944]" strokecolor="#d86dcb [1944]" strokeweight="1pt"/>
                    <v:rect id="Rectangle 16" o:spid="_x0000_s1096" style="position:absolute;left:5092;width:23728;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" fillcolor="#d2f2ec" strokecolor="#d86dcb [1944]" strokeweight="1pt">
                      <v:textbox>
                        <w:txbxContent>
                          <w:p w14:paraId="3E164A7C" w14:textId="77777777" w:rsidR="004669E6" w:rsidRPr="004669E6" w:rsidRDefault="004669E6" w:rsidP="004669E6">
                            <w:pPr>
                              <w:spacing w:after="0" w:line="240" w:lineRule="auto"/>
                              <w:rPr>
                                <w:color w:val="001033"/>
                                <w:sz w:val="28"/>
                                <w:szCs w:val="28"/>
                              </w:rPr>
                            </w:pPr>
                            <w:r w:rsidRPr="004669E6">
                              <w:rPr>
                                <w:color w:val="001033"/>
                                <w:sz w:val="28"/>
                                <w:szCs w:val="28"/>
                              </w:rPr>
                              <w:t>What Went Well?</w:t>
                            </w:r>
                          </w:p>
                        </w:txbxContent>
                      </v:textbox>
                    </v:rect>
                    <v:rect id="Rectangle 16" o:spid="_x0000_s1097" style="position:absolute;left:28820;width:4973;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" fillcolor="#d86dcb [1944]" strokecolor="#d86dcb [1944]" strokeweight="1pt"/>
                    <v:rect id="Rectangle 16" o:spid="_x0000_s1098" style="position:absolute;left:33913;width:23728;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" fillcolor="#f9eabe" strokecolor="#d86dcb [1944]" strokeweight="1pt">
                      <v:textbox>
                        <w:txbxContent>
                          <w:p w14:paraId="08F632D0" w14:textId="77777777" w:rsidR="004669E6" w:rsidRPr="004669E6" w:rsidRDefault="004669E6" w:rsidP="004669E6">
                            <w:pPr>
                              <w:spacing w:after="0" w:line="240" w:lineRule="auto"/>
                              <w:rPr>
                                <w:color w:val="001033"/>
                                <w:sz w:val="28"/>
                                <w:szCs w:val="28"/>
                              </w:rPr>
                            </w:pPr>
                            <w:r w:rsidRPr="004669E6">
                              <w:rPr>
                                <w:color w:val="001033"/>
                                <w:sz w:val="28"/>
                                <w:szCs w:val="28"/>
                              </w:rPr>
                              <w:t>What Didn’t Go Well?</w:t>
                            </w:r>
                          </w:p>
                        </w:txbxContent>
                      </v:textbox>
                    </v:rect>
                    <v:rect id="Rectangle 16" o:spid="_x0000_s1099" style="position:absolute;left:57641;width:4972;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" fillcolor="#d86dcb [1944]" strokecolor="#d86dcb [1944]" strokeweight="1pt"/>
                    <v:rect id="Rectangle 16" o:spid="_x0000_s1100" style="position:absolute;left:62619;width:23723;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" fillcolor="#f0ecff" strokecolor="#d86dcb [1944]" strokeweight="1pt">
                      <v:textbox>
                        <w:txbxContent>
                          <w:p w14:paraId="1A46742A" w14:textId="77777777" w:rsidR="004669E6" w:rsidRPr="004669E6" w:rsidRDefault="004669E6" w:rsidP="004669E6">
                            <w:pPr>
                              <w:spacing w:after="0" w:line="240" w:lineRule="auto"/>
                              <w:rPr>
                                <w:color w:val="001033"/>
                                <w:sz w:val="28"/>
                                <w:szCs w:val="28"/>
                              </w:rPr>
                            </w:pPr>
                            <w:r w:rsidRPr="004669E6">
                              <w:rPr>
                                <w:color w:val="001033"/>
                                <w:sz w:val="28"/>
                                <w:szCs w:val="28"/>
                              </w:rPr>
                              <w:t>What Should We Try Next?</w:t>
                            </w:r>
                          </w:p>
                        </w:txbxContent>
                      </v:textbox>
                    </v:rect>
                  </v:group>
                  <v:shape id="Graphic 18" o:spid="_x0000_s1101" alt="Fire with solid fill" style="position:absolute;left:1388;top:347;width:2676;height:3907;visibility:visible;mso-wrap-style:square;v-text-anchor:middle" coordsize="358299,52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" path="m336823,269584v10954,44424,-34687,88239,-79719,69982c219374,326178,204769,282363,230937,244634,289965,166132,246759,42598,148783,,193207,83979,125050,161264,86104,193516,47157,225769,20990,259239,13079,278712v-39556,96150,19473,188039,59637,209947c54460,447278,37420,368168,109228,293926v,,-20690,79110,24342,133879c178602,482574,177993,523346,177993,523346v69983,,136314,-41990,164307,-110755c363599,371819,365424,307314,336823,269584e" fillcolor="white [3212]" stroked="f" strokeweight=".16811mm">
                    <v:stroke joinstyle="miter"/>
                    <v:path arrowok="t" o:connecttype="custom" o:connectlocs="251492,201262;191969,253508;172431,182635;111090,0;64290,144472;9766,208077;54294,364816;81556,219435;99731,319384;132900,390712;255581,308026;251492,201262" o:connectangles="0,0,0,0,0,0,0,0,0,0,0,0"/>
                  </v:shape>
                  <v:shape id="Graphic 21" o:spid="_x0000_s1102" alt="Badge Cross with solid fill" style="position:absolute;left:31946;top:462;width:3600;height:3601;visibility:visible;mso-wrap-style:square;v-text-anchor:middle" coordsize="482345,4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" path="m241179,c107983,-3,4,107970,,241167,-4,374363,107970,482342,241167,482346v133196,3,241175,-107970,241179,-241167c482346,241171,482346,241162,482346,241154,482395,108017,374507,49,241370,v-64,,-127,,-191,xm348939,318573r-30359,30360l241179,271520r-77374,77400l133445,318561r77350,-77407l133414,163754r30391,-30359l241179,210820r77401,-77425l348939,163754r-77400,77400l348939,318573xe" fillcolor="white [3212]" stroked="f" strokeweight=".5pt">
                    <v:stroke joinstyle="miter"/>
                    <v:path arrowok="t" o:connecttype="custom" o:connectlocs="180027,0;0,180018;180018,360045;360046,180027;360046,180008;180170,0;180027,0;260464,237797;237803,260459;180027,202675;122272,260450;99610,237788;157347,180008;99586,122233;122272,99572;180027,157366;237803,99572;260464,122233;202689,180008" o:connectangles="0,0,0,0,0,0,0,0,0,0,0,0,0,0,0,0,0,0,0"/>
                  </v:shape>
                  <v:group id="Graphic 25" o:spid="_x0000_s1103" alt="Thought bubble with solid fill" style="position:absolute;left:62768;top:578;width:3710;height:3556" coordorigin="58434,330" coordsize="5365,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">
                    <v:shape id="Freeform 322742646" o:spid="_x0000_s1104" style="position:absolute;left:58434;top:330;width:5365;height:3646;visibility:visible;mso-wrap-style:square;v-text-anchor:middle" coordsize="536575,36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" path="m467783,123825v-5503,,-10318,688,-15822,2064c453337,121073,454025,115570,454025,110067v,-37836,-30956,-68792,-68792,-68792c369411,41275,354277,46778,342583,55721,337079,24077,308875,,275167,,243523,,216694,22013,208439,51594,196056,33020,175419,20638,151342,20638v-37836,,-68792,30956,-68792,68791c82550,94932,83238,99748,84614,105251v-5504,-1376,-10319,-2063,-15822,-2063c30956,103188,,134144,,171979v,37836,30956,68792,68792,68792c68792,240771,68792,240771,69480,240771v3439,35084,33020,61912,68103,61912c153405,302683,167852,297180,179546,288237v,2064,-688,4816,-688,7567c178858,333640,209815,364596,247650,364596v35772,,65352,-27517,68792,-62601c328824,319193,348774,330200,371475,330200v37835,,68792,-30956,68792,-68792c440267,259345,440267,257281,440267,255217v8255,3440,17886,6191,27516,6191c505619,261408,536575,230452,536575,192617v,-37836,-30956,-68792,-68792,-68792xe" filled="f" stroked="f" strokeweight=".19017mm">
                      <v:stroke joinstyle="miter"/>
                      <v:path arrowok="t" o:connecttype="custom" o:connectlocs="467783,123825;451961,125889;454025,110067;385233,41275;342583,55721;275167,0;208439,51594;151342,20638;82550,89429;84614,105251;68792,103188;0,171979;68792,240771;69480,240771;137583,302683;179546,288237;178858,295804;247650,364596;316442,301995;371475,330200;440267,261408;440267,255217;467783,261408;536575,192617;467783,123825" o:connectangles="0,0,0,0,0,0,0,0,0,0,0,0,0,0,0,0,0,0,0,0,0,0,0,0,0"/>
                    </v:shape>
                    <v:shape id="Freeform 1707267005" o:spid="_x0000_s1105" style="position:absolute;left:59397;top:3839;width:825;height:825;visibility:visible;mso-wrap-style:square;v-text-anchor:middle" coordsize="82550,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" path="m82550,41275v,22796,-18479,41275,-41275,41275c18479,82550,,64071,,41275,,18479,18479,,41275,,64071,,82550,18479,82550,41275xe" filled="f" strokecolor="#d86dcb [1944]" strokeweight=".19017mm">
                      <v:stroke joinstyle="miter"/>
                      <v:path arrowok="t" o:connecttype="custom" o:connectlocs="82550,41275;41275,82550;0,41275;41275,0;82550,41275" o:connectangles="0,0,0,0,0"/>
                    </v:shape>
                    <v:shape id="Freeform 1191688081" o:spid="_x0000_s1106" style="position:absolute;left:58674;top:4664;width:620;height:619;visibility:visible;mso-wrap-style:square;v-text-anchor:middle" coordsize="61912,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" path="m61913,30956v,17097,-13860,30957,-30957,30957c13860,61913,,48053,,30956,,13860,13860,,30956,,48053,,61913,13860,61913,30956xe" filled="f" strokecolor="#d86dcb [1944]" strokeweight=".19017mm">
                      <v:stroke joinstyle="miter"/>
                      <v:path arrowok="t" o:connecttype="custom" o:connectlocs="61913,30956;30956,61913;0,30956;30956,0;61913,30956" o:connectangles="0,0,0,0,0"/>
                    </v:shape>
                  </v:group>
                </v:group>
                <v:rect id="Rectangle 16" o:spid="_x0000_s1107" style="position:absolute;top:4629;width:30905;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" fillcolor="white [3212]" strokecolor="#d86dcb [1944]" strokeweight="1pt"/>
                <v:rect id="Rectangle 16" o:spid="_x0000_s1108" style="position:absolute;left:30904;top:4629;width:30905;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" fillcolor="white [3212]" strokecolor="#d86dcb [1944]" strokeweight="1pt"/>
                <v:rect id="Rectangle 16" o:spid="_x0000_s1109" style="position:absolute;left:61808;top:4629;width:30787;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" fillcolor="white [3212]" strokecolor="#d86dcb [1944]" strokeweight="1pt"/>
                <w10:anchorlock/>
              </v:group>
            </w:pict>
          </mc:Fallback>
        </mc:AlternateContent>
      </w:r>
    </w:p>
    <w:p w14:paraId="0EBE2F32" w14:textId="77777777" w:rsidR="004669E6" w:rsidRDefault="004669E6" w:rsidP="004669E6">
      <w:pPr>
        <w:spacing w:after="0" w:line="240" w:lineRule="auto"/>
        <w:rPr>
          <w:rFonts w:cs="Arial"/>
          <w:bCs/>
          <w:noProof/>
          <w:color w:val="001033"/>
          <w:sz w:val="20"/>
          <w:szCs w:val="20"/>
        </w:rPr>
      </w:pPr>
    </w:p>
    <w:p w14:paraId="3125544D" w14:textId="77777777" w:rsidR="004669E6" w:rsidRDefault="004669E6" w:rsidP="004669E6">
      <w:pPr>
        <w:spacing w:after="0" w:line="240" w:lineRule="auto"/>
        <w:rPr>
          <w:rFonts w:cs="Arial"/>
          <w:bCs/>
          <w:noProof/>
          <w:color w:val="001033"/>
          <w:sz w:val="20"/>
          <w:szCs w:val="20"/>
        </w:rPr>
      </w:pPr>
    </w:p>
    <w:p w14:paraId="001FDE3A" w14:textId="7ECDE62C" w:rsidR="004669E6" w:rsidRPr="005F6165" w:rsidRDefault="004669E6" w:rsidP="004669E6">
      <w:pPr>
        <w:spacing w:after="0" w:line="276" w:lineRule="auto"/>
        <w:rPr>
          <w:rFonts w:cs="Arial"/>
          <w:bCs/>
          <w:noProof/>
          <w:color w:val="F18B6B"/>
          <w:sz w:val="20"/>
          <w:szCs w:val="20"/>
        </w:rPr>
      </w:pPr>
      <w:r w:rsidRPr="004669E6">
        <w:rPr>
          <w:rFonts w:eastAsia="Times New Roman" w:cs="Calibri"/>
          <w:color w:val="F18B6B"/>
          <w:sz w:val="66"/>
          <w:szCs w:val="66"/>
        </w:rPr>
        <w:t xml:space="preserve">Sprint </w:t>
      </w:r>
      <w:r w:rsidRPr="005F6165">
        <w:rPr>
          <w:rFonts w:eastAsia="Times New Roman" w:cs="Calibri"/>
          <w:color w:val="F18B6B"/>
          <w:sz w:val="66"/>
          <w:szCs w:val="66"/>
        </w:rPr>
        <w:t>4</w:t>
      </w:r>
    </w:p>
    <w:p w14:paraId="619CF8C9" w14:textId="77777777" w:rsidR="004669E6" w:rsidRDefault="004669E6" w:rsidP="004669E6">
      <w:pPr>
        <w:spacing w:after="0" w:line="240" w:lineRule="auto"/>
        <w:rPr>
          <w:rFonts w:cs="Arial"/>
          <w:bCs/>
          <w:noProof/>
          <w:color w:val="001033"/>
          <w:sz w:val="20"/>
          <w:szCs w:val="20"/>
        </w:rPr>
      </w:pPr>
      <w:r>
        <w:rPr>
          <w:noProof/>
        </w:rPr>
        <mc:AlternateContent>
          <mc:Choice Requires="wpg">
            <w:drawing>
              <wp:anchor distT="0" distB="0" distL="114300" distR="114300" simplePos="0" relativeHeight="251686912" behindDoc="0" locked="0" layoutInCell="1" allowOverlap="1" wp14:anchorId="568EA65A" wp14:editId="3990BD69">
                <wp:simplePos x="0" y="0"/>
                <wp:positionH relativeFrom="column">
                  <wp:posOffset>143510</wp:posOffset>
                </wp:positionH>
                <wp:positionV relativeFrom="paragraph">
                  <wp:posOffset>590068</wp:posOffset>
                </wp:positionV>
                <wp:extent cx="9028253" cy="1875099"/>
                <wp:effectExtent l="0" t="0" r="1905" b="5080"/>
                <wp:wrapNone/>
                <wp:docPr id="272911135" name="Group 103"/>
                <wp:cNvGraphicFramePr/>
                <a:graphic xmlns:a="http://schemas.openxmlformats.org/drawingml/2006/main">
                  <a:graphicData uri="http://schemas.microsoft.com/office/word/2010/wordprocessingGroup">
                    <wpg:wgp>
                      <wpg:cNvGrpSpPr/>
                      <wpg:grpSpPr>
                        <a:xfrm>
                          <a:off x="0" y="0"/>
                          <a:ext cx="9028253" cy="1875099"/>
                          <a:chOff x="0" y="0"/>
                          <a:chExt cx="8597900" cy="1538515"/>
                        </a:xfrm>
                      </wpg:grpSpPr>
                      <wps:wsp>
                        <wps:cNvPr id="1971570452" name="Rounded Rectangle 1971570452"/>
                        <wps:cNvSpPr/>
                        <wps:spPr>
                          <a:xfrm>
                            <a:off x="0" y="0"/>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7755EE53"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568827034" name="Rounded Rectangle 568827034"/>
                        <wps:cNvSpPr/>
                        <wps:spPr>
                          <a:xfrm>
                            <a:off x="0" y="527957"/>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6BB0AAA3"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953020609" name="Rounded Rectangle 1953020609"/>
                        <wps:cNvSpPr/>
                        <wps:spPr>
                          <a:xfrm>
                            <a:off x="0" y="1081315"/>
                            <a:ext cx="2704559" cy="457200"/>
                          </a:xfrm>
                          <a:prstGeom prst="roundRect">
                            <a:avLst/>
                          </a:prstGeom>
                          <a:gradFill>
                            <a:gsLst>
                              <a:gs pos="31000">
                                <a:srgbClr val="D1F1EC"/>
                              </a:gs>
                              <a:gs pos="100000">
                                <a:schemeClr val="accent3">
                                  <a:lumMod val="40000"/>
                                  <a:lumOff val="60000"/>
                                </a:schemeClr>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52D3BEF7"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32789158" name="Rounded Rectangle 132789158"/>
                        <wps:cNvSpPr/>
                        <wps:spPr>
                          <a:xfrm>
                            <a:off x="2952576" y="0"/>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0232171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609375476" name="Rounded Rectangle 1609375476"/>
                        <wps:cNvSpPr/>
                        <wps:spPr>
                          <a:xfrm>
                            <a:off x="2952576" y="527957"/>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35D3DAA7"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753021682" name="Rounded Rectangle 753021682"/>
                        <wps:cNvSpPr/>
                        <wps:spPr>
                          <a:xfrm>
                            <a:off x="2952576" y="1081315"/>
                            <a:ext cx="2704559" cy="457200"/>
                          </a:xfrm>
                          <a:prstGeom prst="roundRect">
                            <a:avLst/>
                          </a:prstGeom>
                          <a:gradFill>
                            <a:gsLst>
                              <a:gs pos="31000">
                                <a:srgbClr val="F9E9BD"/>
                              </a:gs>
                              <a:gs pos="100000">
                                <a:srgbClr val="FCD46E"/>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687EF5FE"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1033198457" name="Rounded Rectangle 1033198457"/>
                        <wps:cNvSpPr/>
                        <wps:spPr>
                          <a:xfrm>
                            <a:off x="5893341" y="0"/>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1E375990"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820468660" name="Rounded Rectangle 820468660"/>
                        <wps:cNvSpPr/>
                        <wps:spPr>
                          <a:xfrm>
                            <a:off x="5893341" y="527957"/>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0A4463B4"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s:wsp>
                        <wps:cNvPr id="895261414" name="Rounded Rectangle 895261414"/>
                        <wps:cNvSpPr/>
                        <wps:spPr>
                          <a:xfrm>
                            <a:off x="5893341" y="1081315"/>
                            <a:ext cx="2704559" cy="457200"/>
                          </a:xfrm>
                          <a:prstGeom prst="roundRect">
                            <a:avLst/>
                          </a:prstGeom>
                          <a:gradFill>
                            <a:gsLst>
                              <a:gs pos="31000">
                                <a:srgbClr val="EFECFF"/>
                              </a:gs>
                              <a:gs pos="100000">
                                <a:srgbClr val="DBD9F1"/>
                              </a:gs>
                            </a:gsLst>
                            <a:lin ang="2700000" scaled="0"/>
                          </a:gradFill>
                          <a:ln>
                            <a:noFill/>
                          </a:ln>
                          <a:effectLst/>
                        </wps:spPr>
                        <wps:style>
                          <a:lnRef idx="1">
                            <a:schemeClr val="accent1"/>
                          </a:lnRef>
                          <a:fillRef idx="3">
                            <a:schemeClr val="accent1"/>
                          </a:fillRef>
                          <a:effectRef idx="2">
                            <a:schemeClr val="accent1"/>
                          </a:effectRef>
                          <a:fontRef idx="minor">
                            <a:schemeClr val="lt1"/>
                          </a:fontRef>
                        </wps:style>
                        <wps:txbx>
                          <w:txbxContent>
                            <w:p w14:paraId="48ED8A8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568EA65A" id="_x0000_s1110" style="position:absolute;margin-left:11.3pt;margin-top:46.45pt;width:710.9pt;height:147.65pt;z-index:251686912;mso-position-horizontal-relative:text;mso-position-vertical-relative:text;mso-width-relative:margin;mso-height-relative:margin" coordsize="85979,15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">
                <v:roundrect id="Rounded Rectangle 1971570452" o:spid="_x0000_s1111" style="position:absolute;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" fillcolor="#d1f1ec" stroked="f" strokeweight=".5pt">
                  <v:fill color2="#84e290 [1302]" rotate="t" angle="45" colors="0 #d1f1ec;20316f #d1f1ec" focus="100%" type="gradient">
                    <o:fill v:ext="view" type="gradientUnscaled"/>
                  </v:fill>
                  <v:stroke joinstyle="miter"/>
                  <v:textbox>
                    <w:txbxContent>
                      <w:p w14:paraId="7755EE53"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568827034" o:spid="_x0000_s1112" style="position:absolute;top:5279;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" fillcolor="#d1f1ec" stroked="f" strokeweight=".5pt">
                  <v:fill color2="#84e290 [1302]" rotate="t" angle="45" colors="0 #d1f1ec;20316f #d1f1ec" focus="100%" type="gradient">
                    <o:fill v:ext="view" type="gradientUnscaled"/>
                  </v:fill>
                  <v:stroke joinstyle="miter"/>
                  <v:textbox>
                    <w:txbxContent>
                      <w:p w14:paraId="6BB0AAA3"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953020609" o:spid="_x0000_s1113" style="position:absolute;top:10813;width:27045;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" fillcolor="#d1f1ec" stroked="f" strokeweight=".5pt">
                  <v:fill color2="#84e290 [1302]" rotate="t" angle="45" colors="0 #d1f1ec;20316f #d1f1ec" focus="100%" type="gradient">
                    <o:fill v:ext="view" type="gradientUnscaled"/>
                  </v:fill>
                  <v:stroke joinstyle="miter"/>
                  <v:textbox>
                    <w:txbxContent>
                      <w:p w14:paraId="52D3BEF7"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32789158" o:spid="_x0000_s1114" style="position:absolute;left:29525;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0232171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609375476" o:spid="_x0000_s1115" style="position:absolute;left:29525;top:5279;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" fillcolor="#f9e9bd" stroked="f" strokeweight=".5pt">
                  <v:fill color2="#fcd46e" rotate="t" angle="45" colors="0 #f9e9bd;20316f #f9e9bd" focus="100%" type="gradient">
                    <o:fill v:ext="view" type="gradientUnscaled"/>
                  </v:fill>
                  <v:stroke joinstyle="miter"/>
                  <v:textbox>
                    <w:txbxContent>
                      <w:p w14:paraId="35D3DAA7"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753021682" o:spid="_x0000_s1116" style="position:absolute;left:29525;top:1081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" fillcolor="#f9e9bd" stroked="f" strokeweight=".5pt">
                  <v:fill color2="#fcd46e" rotate="t" angle="45" colors="0 #f9e9bd;20316f #f9e9bd" focus="100%" type="gradient">
                    <o:fill v:ext="view" type="gradientUnscaled"/>
                  </v:fill>
                  <v:stroke joinstyle="miter"/>
                  <v:textbox>
                    <w:txbxContent>
                      <w:p w14:paraId="687EF5FE"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1033198457" o:spid="_x0000_s1117" style="position:absolute;left:5893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" fillcolor="#efecff" stroked="f" strokeweight=".5pt">
                  <v:fill color2="#dbd9f1" rotate="t" angle="45" colors="0 #efecff;20316f #efecff" focus="100%" type="gradient">
                    <o:fill v:ext="view" type="gradientUnscaled"/>
                  </v:fill>
                  <v:stroke joinstyle="miter"/>
                  <v:textbox>
                    <w:txbxContent>
                      <w:p w14:paraId="1E375990"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820468660" o:spid="_x0000_s1118" style="position:absolute;left:58933;top:5279;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" fillcolor="#efecff" stroked="f" strokeweight=".5pt">
                  <v:fill color2="#dbd9f1" rotate="t" angle="45" colors="0 #efecff;20316f #efecff" focus="100%" type="gradient">
                    <o:fill v:ext="view" type="gradientUnscaled"/>
                  </v:fill>
                  <v:stroke joinstyle="miter"/>
                  <v:textbox>
                    <w:txbxContent>
                      <w:p w14:paraId="0A4463B4"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roundrect id="Rounded Rectangle 895261414" o:spid="_x0000_s1119" style="position:absolute;left:58933;top:10813;width:2704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" fillcolor="#efecff" stroked="f" strokeweight=".5pt">
                  <v:fill color2="#dbd9f1" rotate="t" angle="45" colors="0 #efecff;20316f #efecff" focus="100%" type="gradient">
                    <o:fill v:ext="view" type="gradientUnscaled"/>
                  </v:fill>
                  <v:stroke joinstyle="miter"/>
                  <v:textbox>
                    <w:txbxContent>
                      <w:p w14:paraId="48ED8A88" w14:textId="77777777" w:rsidR="004669E6" w:rsidRDefault="004669E6" w:rsidP="004669E6">
                        <w:pPr>
                          <w:spacing w:after="0" w:line="240" w:lineRule="auto"/>
                          <w:rPr>
                            <w:color w:val="000000" w:themeColor="text1"/>
                            <w:sz w:val="26"/>
                            <w:szCs w:val="26"/>
                          </w:rPr>
                        </w:pPr>
                        <w:r>
                          <w:rPr>
                            <w:color w:val="000000" w:themeColor="text1"/>
                            <w:sz w:val="26"/>
                            <w:szCs w:val="26"/>
                          </w:rPr>
                          <w:t>Text</w:t>
                        </w:r>
                      </w:p>
                    </w:txbxContent>
                  </v:textbox>
                </v:roundrect>
              </v:group>
            </w:pict>
          </mc:Fallback>
        </mc:AlternateContent>
      </w:r>
      <w:r>
        <w:rPr>
          <w:rFonts w:cs="Arial"/>
          <w:bCs/>
          <w:noProof/>
          <w:color w:val="001033"/>
          <w:sz w:val="20"/>
          <w:szCs w:val="20"/>
        </w:rPr>
        <mc:AlternateContent>
          <mc:Choice Requires="wpg">
            <w:drawing>
              <wp:inline distT="0" distB="0" distL="0" distR="0" wp14:anchorId="00BF4282" wp14:editId="31B72909">
                <wp:extent cx="9259747" cy="2557852"/>
                <wp:effectExtent l="0" t="0" r="11430" b="7620"/>
                <wp:docPr id="1519322992" name="Group 19"/>
                <wp:cNvGraphicFramePr/>
                <a:graphic xmlns:a="http://schemas.openxmlformats.org/drawingml/2006/main">
                  <a:graphicData uri="http://schemas.microsoft.com/office/word/2010/wordprocessingGroup">
                    <wpg:wgp>
                      <wpg:cNvGrpSpPr/>
                      <wpg:grpSpPr>
                        <a:xfrm>
                          <a:off x="0" y="0"/>
                          <a:ext cx="9259747" cy="2557852"/>
                          <a:chOff x="0" y="0"/>
                          <a:chExt cx="9259747" cy="2557852"/>
                        </a:xfrm>
                      </wpg:grpSpPr>
                      <wpg:grpSp>
                        <wpg:cNvPr id="1410499957" name="Group 18"/>
                        <wpg:cNvGrpSpPr/>
                        <wpg:grpSpPr>
                          <a:xfrm>
                            <a:off x="0" y="0"/>
                            <a:ext cx="9259747" cy="462987"/>
                            <a:chOff x="0" y="0"/>
                            <a:chExt cx="9259747" cy="462987"/>
                          </a:xfrm>
                        </wpg:grpSpPr>
                        <wpg:grpSp>
                          <wpg:cNvPr id="2003309284" name="Group 17"/>
                          <wpg:cNvGrpSpPr/>
                          <wpg:grpSpPr>
                            <a:xfrm>
                              <a:off x="0" y="0"/>
                              <a:ext cx="9259747" cy="462987"/>
                              <a:chOff x="0" y="0"/>
                              <a:chExt cx="8634264" cy="462987"/>
                            </a:xfrm>
                            <a:solidFill>
                              <a:schemeClr val="tx2">
                                <a:lumMod val="50000"/>
                                <a:lumOff val="50000"/>
                              </a:schemeClr>
                            </a:solidFill>
                          </wpg:grpSpPr>
                          <wps:wsp>
                            <wps:cNvPr id="416984673" name="Rectangle 16"/>
                            <wps:cNvSpPr/>
                            <wps:spPr>
                              <a:xfrm>
                                <a:off x="0" y="0"/>
                                <a:ext cx="497711" cy="462987"/>
                              </a:xfrm>
                              <a:prstGeom prst="rect">
                                <a:avLst/>
                              </a:prstGeom>
                              <a:solidFill>
                                <a:srgbClr val="F18B6B"/>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7923771" name="Rectangle 16"/>
                            <wps:cNvSpPr/>
                            <wps:spPr>
                              <a:xfrm>
                                <a:off x="509286" y="0"/>
                                <a:ext cx="2372810" cy="462987"/>
                              </a:xfrm>
                              <a:prstGeom prst="rect">
                                <a:avLst/>
                              </a:prstGeom>
                              <a:solidFill>
                                <a:srgbClr val="D2F2EC"/>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CD80559" w14:textId="77777777" w:rsidR="004669E6" w:rsidRPr="004669E6" w:rsidRDefault="004669E6" w:rsidP="004669E6">
                                  <w:pPr>
                                    <w:spacing w:after="0" w:line="240" w:lineRule="auto"/>
                                    <w:rPr>
                                      <w:color w:val="001033"/>
                                      <w:sz w:val="28"/>
                                      <w:szCs w:val="28"/>
                                    </w:rPr>
                                  </w:pPr>
                                  <w:r w:rsidRPr="004669E6">
                                    <w:rPr>
                                      <w:color w:val="001033"/>
                                      <w:sz w:val="28"/>
                                      <w:szCs w:val="28"/>
                                    </w:rPr>
                                    <w:t>What Went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1660067" name="Rectangle 16"/>
                            <wps:cNvSpPr/>
                            <wps:spPr>
                              <a:xfrm>
                                <a:off x="2882096" y="0"/>
                                <a:ext cx="497205" cy="462915"/>
                              </a:xfrm>
                              <a:prstGeom prst="rect">
                                <a:avLst/>
                              </a:prstGeom>
                              <a:solidFill>
                                <a:srgbClr val="F18B6B"/>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1041740" name="Rectangle 16"/>
                            <wps:cNvSpPr/>
                            <wps:spPr>
                              <a:xfrm>
                                <a:off x="3391382" y="0"/>
                                <a:ext cx="2372810" cy="462987"/>
                              </a:xfrm>
                              <a:prstGeom prst="rect">
                                <a:avLst/>
                              </a:prstGeom>
                              <a:solidFill>
                                <a:srgbClr val="F9EABE"/>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7CC4FA4" w14:textId="77777777" w:rsidR="004669E6" w:rsidRPr="004669E6" w:rsidRDefault="004669E6" w:rsidP="004669E6">
                                  <w:pPr>
                                    <w:spacing w:after="0" w:line="240" w:lineRule="auto"/>
                                    <w:rPr>
                                      <w:color w:val="001033"/>
                                      <w:sz w:val="28"/>
                                      <w:szCs w:val="28"/>
                                    </w:rPr>
                                  </w:pPr>
                                  <w:r w:rsidRPr="004669E6">
                                    <w:rPr>
                                      <w:color w:val="001033"/>
                                      <w:sz w:val="28"/>
                                      <w:szCs w:val="28"/>
                                    </w:rPr>
                                    <w:t>What Didn’t Go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007605" name="Rectangle 16"/>
                            <wps:cNvSpPr/>
                            <wps:spPr>
                              <a:xfrm>
                                <a:off x="5764192" y="0"/>
                                <a:ext cx="497205" cy="462915"/>
                              </a:xfrm>
                              <a:prstGeom prst="rect">
                                <a:avLst/>
                              </a:prstGeom>
                              <a:solidFill>
                                <a:srgbClr val="F18B6B"/>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8229848" name="Rectangle 16"/>
                            <wps:cNvSpPr/>
                            <wps:spPr>
                              <a:xfrm>
                                <a:off x="6261904" y="0"/>
                                <a:ext cx="2372360" cy="462915"/>
                              </a:xfrm>
                              <a:prstGeom prst="rect">
                                <a:avLst/>
                              </a:prstGeom>
                              <a:solidFill>
                                <a:srgbClr val="F0ECFF"/>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93981BA" w14:textId="77777777" w:rsidR="004669E6" w:rsidRPr="004669E6" w:rsidRDefault="004669E6" w:rsidP="004669E6">
                                  <w:pPr>
                                    <w:spacing w:after="0" w:line="240" w:lineRule="auto"/>
                                    <w:rPr>
                                      <w:color w:val="001033"/>
                                      <w:sz w:val="28"/>
                                      <w:szCs w:val="28"/>
                                    </w:rPr>
                                  </w:pPr>
                                  <w:r w:rsidRPr="004669E6">
                                    <w:rPr>
                                      <w:color w:val="001033"/>
                                      <w:sz w:val="28"/>
                                      <w:szCs w:val="28"/>
                                    </w:rPr>
                                    <w:t>What Should We Try 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3240144" name="Graphic 18" descr="Fire with solid fill"/>
                          <wps:cNvSpPr/>
                          <wps:spPr>
                            <a:xfrm>
                              <a:off x="138896" y="34724"/>
                              <a:ext cx="267527" cy="390711"/>
                            </a:xfrm>
                            <a:custGeom>
                              <a:avLst/>
                              <a:gdLst>
                                <a:gd name="connsiteX0" fmla="*/ 336823 w 358299"/>
                                <a:gd name="connsiteY0" fmla="*/ 269584 h 523345"/>
                                <a:gd name="connsiteX1" fmla="*/ 257104 w 358299"/>
                                <a:gd name="connsiteY1" fmla="*/ 339566 h 523345"/>
                                <a:gd name="connsiteX2" fmla="*/ 230937 w 358299"/>
                                <a:gd name="connsiteY2" fmla="*/ 244634 h 523345"/>
                                <a:gd name="connsiteX3" fmla="*/ 148783 w 358299"/>
                                <a:gd name="connsiteY3" fmla="*/ 0 h 523345"/>
                                <a:gd name="connsiteX4" fmla="*/ 86104 w 358299"/>
                                <a:gd name="connsiteY4" fmla="*/ 193516 h 523345"/>
                                <a:gd name="connsiteX5" fmla="*/ 13079 w 358299"/>
                                <a:gd name="connsiteY5" fmla="*/ 278712 h 523345"/>
                                <a:gd name="connsiteX6" fmla="*/ 72716 w 358299"/>
                                <a:gd name="connsiteY6" fmla="*/ 488659 h 523345"/>
                                <a:gd name="connsiteX7" fmla="*/ 109228 w 358299"/>
                                <a:gd name="connsiteY7" fmla="*/ 293926 h 523345"/>
                                <a:gd name="connsiteX8" fmla="*/ 133570 w 358299"/>
                                <a:gd name="connsiteY8" fmla="*/ 427805 h 523345"/>
                                <a:gd name="connsiteX9" fmla="*/ 177993 w 358299"/>
                                <a:gd name="connsiteY9" fmla="*/ 523346 h 523345"/>
                                <a:gd name="connsiteX10" fmla="*/ 342300 w 358299"/>
                                <a:gd name="connsiteY10" fmla="*/ 412591 h 523345"/>
                                <a:gd name="connsiteX11" fmla="*/ 336823 w 358299"/>
                                <a:gd name="connsiteY11" fmla="*/ 269584 h 523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358299" h="523345">
                                  <a:moveTo>
                                    <a:pt x="336823" y="269584"/>
                                  </a:moveTo>
                                  <a:cubicBezTo>
                                    <a:pt x="347777" y="314008"/>
                                    <a:pt x="302136" y="357823"/>
                                    <a:pt x="257104" y="339566"/>
                                  </a:cubicBezTo>
                                  <a:cubicBezTo>
                                    <a:pt x="219374" y="326178"/>
                                    <a:pt x="204769" y="282363"/>
                                    <a:pt x="230937" y="244634"/>
                                  </a:cubicBezTo>
                                  <a:cubicBezTo>
                                    <a:pt x="289965" y="166132"/>
                                    <a:pt x="246759" y="42598"/>
                                    <a:pt x="148783" y="0"/>
                                  </a:cubicBezTo>
                                  <a:cubicBezTo>
                                    <a:pt x="193207" y="83979"/>
                                    <a:pt x="125050" y="161264"/>
                                    <a:pt x="86104" y="193516"/>
                                  </a:cubicBezTo>
                                  <a:cubicBezTo>
                                    <a:pt x="47157" y="225769"/>
                                    <a:pt x="20990" y="259239"/>
                                    <a:pt x="13079" y="278712"/>
                                  </a:cubicBezTo>
                                  <a:cubicBezTo>
                                    <a:pt x="-26477" y="374862"/>
                                    <a:pt x="32552" y="466751"/>
                                    <a:pt x="72716" y="488659"/>
                                  </a:cubicBezTo>
                                  <a:cubicBezTo>
                                    <a:pt x="54460" y="447278"/>
                                    <a:pt x="37420" y="368168"/>
                                    <a:pt x="109228" y="293926"/>
                                  </a:cubicBezTo>
                                  <a:cubicBezTo>
                                    <a:pt x="109228" y="293926"/>
                                    <a:pt x="88538" y="373036"/>
                                    <a:pt x="133570" y="427805"/>
                                  </a:cubicBezTo>
                                  <a:cubicBezTo>
                                    <a:pt x="178602" y="482574"/>
                                    <a:pt x="177993" y="523346"/>
                                    <a:pt x="177993" y="523346"/>
                                  </a:cubicBezTo>
                                  <a:cubicBezTo>
                                    <a:pt x="247976" y="523346"/>
                                    <a:pt x="314307" y="481356"/>
                                    <a:pt x="342300" y="412591"/>
                                  </a:cubicBezTo>
                                  <a:cubicBezTo>
                                    <a:pt x="363599" y="371819"/>
                                    <a:pt x="365424" y="307314"/>
                                    <a:pt x="336823" y="269584"/>
                                  </a:cubicBezTo>
                                </a:path>
                              </a:pathLst>
                            </a:custGeom>
                            <a:solidFill>
                              <a:schemeClr val="bg1"/>
                            </a:solidFill>
                            <a:ln w="6052" cap="flat">
                              <a:noFill/>
                              <a:prstDash val="solid"/>
                              <a:miter/>
                            </a:ln>
                          </wps:spPr>
                          <wps:bodyPr rtlCol="0" anchor="ctr"/>
                        </wps:wsp>
                        <wps:wsp>
                          <wps:cNvPr id="2082087270" name="Graphic 21" descr="Badge Cross with solid fill"/>
                          <wps:cNvSpPr/>
                          <wps:spPr>
                            <a:xfrm>
                              <a:off x="3194613" y="46299"/>
                              <a:ext cx="360045" cy="360045"/>
                            </a:xfrm>
                            <a:custGeom>
                              <a:avLst/>
                              <a:gdLst>
                                <a:gd name="connsiteX0" fmla="*/ 241179 w 482345"/>
                                <a:gd name="connsiteY0" fmla="*/ 0 h 482346"/>
                                <a:gd name="connsiteX1" fmla="*/ 0 w 482345"/>
                                <a:gd name="connsiteY1" fmla="*/ 241167 h 482346"/>
                                <a:gd name="connsiteX2" fmla="*/ 241167 w 482345"/>
                                <a:gd name="connsiteY2" fmla="*/ 482346 h 482346"/>
                                <a:gd name="connsiteX3" fmla="*/ 482346 w 482345"/>
                                <a:gd name="connsiteY3" fmla="*/ 241179 h 482346"/>
                                <a:gd name="connsiteX4" fmla="*/ 482346 w 482345"/>
                                <a:gd name="connsiteY4" fmla="*/ 241154 h 482346"/>
                                <a:gd name="connsiteX5" fmla="*/ 241370 w 482345"/>
                                <a:gd name="connsiteY5" fmla="*/ 0 h 482346"/>
                                <a:gd name="connsiteX6" fmla="*/ 241179 w 482345"/>
                                <a:gd name="connsiteY6" fmla="*/ 0 h 482346"/>
                                <a:gd name="connsiteX7" fmla="*/ 348939 w 482345"/>
                                <a:gd name="connsiteY7" fmla="*/ 318573 h 482346"/>
                                <a:gd name="connsiteX8" fmla="*/ 318580 w 482345"/>
                                <a:gd name="connsiteY8" fmla="*/ 348933 h 482346"/>
                                <a:gd name="connsiteX9" fmla="*/ 241179 w 482345"/>
                                <a:gd name="connsiteY9" fmla="*/ 271520 h 482346"/>
                                <a:gd name="connsiteX10" fmla="*/ 163805 w 482345"/>
                                <a:gd name="connsiteY10" fmla="*/ 348920 h 482346"/>
                                <a:gd name="connsiteX11" fmla="*/ 133445 w 482345"/>
                                <a:gd name="connsiteY11" fmla="*/ 318561 h 482346"/>
                                <a:gd name="connsiteX12" fmla="*/ 210795 w 482345"/>
                                <a:gd name="connsiteY12" fmla="*/ 241154 h 482346"/>
                                <a:gd name="connsiteX13" fmla="*/ 133414 w 482345"/>
                                <a:gd name="connsiteY13" fmla="*/ 163754 h 482346"/>
                                <a:gd name="connsiteX14" fmla="*/ 163805 w 482345"/>
                                <a:gd name="connsiteY14" fmla="*/ 133395 h 482346"/>
                                <a:gd name="connsiteX15" fmla="*/ 241179 w 482345"/>
                                <a:gd name="connsiteY15" fmla="*/ 210820 h 482346"/>
                                <a:gd name="connsiteX16" fmla="*/ 318580 w 482345"/>
                                <a:gd name="connsiteY16" fmla="*/ 133395 h 482346"/>
                                <a:gd name="connsiteX17" fmla="*/ 348939 w 482345"/>
                                <a:gd name="connsiteY17" fmla="*/ 163754 h 482346"/>
                                <a:gd name="connsiteX18" fmla="*/ 271539 w 482345"/>
                                <a:gd name="connsiteY18" fmla="*/ 241154 h 4823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82345" h="482346">
                                  <a:moveTo>
                                    <a:pt x="241179" y="0"/>
                                  </a:moveTo>
                                  <a:cubicBezTo>
                                    <a:pt x="107983" y="-3"/>
                                    <a:pt x="4" y="107970"/>
                                    <a:pt x="0" y="241167"/>
                                  </a:cubicBezTo>
                                  <a:cubicBezTo>
                                    <a:pt x="-4" y="374363"/>
                                    <a:pt x="107970" y="482342"/>
                                    <a:pt x="241167" y="482346"/>
                                  </a:cubicBezTo>
                                  <a:cubicBezTo>
                                    <a:pt x="374363" y="482349"/>
                                    <a:pt x="482342" y="374376"/>
                                    <a:pt x="482346" y="241179"/>
                                  </a:cubicBezTo>
                                  <a:cubicBezTo>
                                    <a:pt x="482346" y="241171"/>
                                    <a:pt x="482346" y="241162"/>
                                    <a:pt x="482346" y="241154"/>
                                  </a:cubicBezTo>
                                  <a:cubicBezTo>
                                    <a:pt x="482395" y="108017"/>
                                    <a:pt x="374507" y="49"/>
                                    <a:pt x="241370" y="0"/>
                                  </a:cubicBezTo>
                                  <a:cubicBezTo>
                                    <a:pt x="241306" y="0"/>
                                    <a:pt x="241243" y="0"/>
                                    <a:pt x="241179" y="0"/>
                                  </a:cubicBezTo>
                                  <a:close/>
                                  <a:moveTo>
                                    <a:pt x="348939" y="318573"/>
                                  </a:moveTo>
                                  <a:lnTo>
                                    <a:pt x="318580" y="348933"/>
                                  </a:lnTo>
                                  <a:lnTo>
                                    <a:pt x="241179" y="271520"/>
                                  </a:lnTo>
                                  <a:lnTo>
                                    <a:pt x="163805" y="348920"/>
                                  </a:lnTo>
                                  <a:lnTo>
                                    <a:pt x="133445" y="318561"/>
                                  </a:lnTo>
                                  <a:lnTo>
                                    <a:pt x="210795" y="241154"/>
                                  </a:lnTo>
                                  <a:lnTo>
                                    <a:pt x="133414" y="163754"/>
                                  </a:lnTo>
                                  <a:lnTo>
                                    <a:pt x="163805" y="133395"/>
                                  </a:lnTo>
                                  <a:lnTo>
                                    <a:pt x="241179" y="210820"/>
                                  </a:lnTo>
                                  <a:lnTo>
                                    <a:pt x="318580" y="133395"/>
                                  </a:lnTo>
                                  <a:lnTo>
                                    <a:pt x="348939" y="163754"/>
                                  </a:lnTo>
                                  <a:lnTo>
                                    <a:pt x="271539" y="241154"/>
                                  </a:lnTo>
                                  <a:close/>
                                </a:path>
                              </a:pathLst>
                            </a:custGeom>
                            <a:solidFill>
                              <a:schemeClr val="bg1"/>
                            </a:solidFill>
                            <a:ln w="6350" cap="flat">
                              <a:noFill/>
                              <a:prstDash val="solid"/>
                              <a:miter/>
                            </a:ln>
                          </wps:spPr>
                          <wps:bodyPr rtlCol="0" anchor="ctr"/>
                        </wps:wsp>
                        <wpg:grpSp>
                          <wpg:cNvPr id="1184059171" name="Graphic 25" descr="Thought bubble with solid fill"/>
                          <wpg:cNvGrpSpPr/>
                          <wpg:grpSpPr>
                            <a:xfrm>
                              <a:off x="6276854" y="57873"/>
                              <a:ext cx="371006" cy="355551"/>
                              <a:chOff x="5843411" y="33073"/>
                              <a:chExt cx="536575" cy="495299"/>
                            </a:xfrm>
                            <a:solidFill>
                              <a:schemeClr val="bg1"/>
                            </a:solidFill>
                          </wpg:grpSpPr>
                          <wps:wsp>
                            <wps:cNvPr id="788891684" name="Freeform 788891684"/>
                            <wps:cNvSpPr/>
                            <wps:spPr>
                              <a:xfrm>
                                <a:off x="5843411" y="33073"/>
                                <a:ext cx="536575" cy="364595"/>
                              </a:xfrm>
                              <a:custGeom>
                                <a:avLst/>
                                <a:gdLst>
                                  <a:gd name="connsiteX0" fmla="*/ 467783 w 536575"/>
                                  <a:gd name="connsiteY0" fmla="*/ 123825 h 364595"/>
                                  <a:gd name="connsiteX1" fmla="*/ 451961 w 536575"/>
                                  <a:gd name="connsiteY1" fmla="*/ 125889 h 364595"/>
                                  <a:gd name="connsiteX2" fmla="*/ 454025 w 536575"/>
                                  <a:gd name="connsiteY2" fmla="*/ 110067 h 364595"/>
                                  <a:gd name="connsiteX3" fmla="*/ 385233 w 536575"/>
                                  <a:gd name="connsiteY3" fmla="*/ 41275 h 364595"/>
                                  <a:gd name="connsiteX4" fmla="*/ 342583 w 536575"/>
                                  <a:gd name="connsiteY4" fmla="*/ 55721 h 364595"/>
                                  <a:gd name="connsiteX5" fmla="*/ 275167 w 536575"/>
                                  <a:gd name="connsiteY5" fmla="*/ 0 h 364595"/>
                                  <a:gd name="connsiteX6" fmla="*/ 208439 w 536575"/>
                                  <a:gd name="connsiteY6" fmla="*/ 51594 h 364595"/>
                                  <a:gd name="connsiteX7" fmla="*/ 151342 w 536575"/>
                                  <a:gd name="connsiteY7" fmla="*/ 20638 h 364595"/>
                                  <a:gd name="connsiteX8" fmla="*/ 82550 w 536575"/>
                                  <a:gd name="connsiteY8" fmla="*/ 89429 h 364595"/>
                                  <a:gd name="connsiteX9" fmla="*/ 84614 w 536575"/>
                                  <a:gd name="connsiteY9" fmla="*/ 105251 h 364595"/>
                                  <a:gd name="connsiteX10" fmla="*/ 68792 w 536575"/>
                                  <a:gd name="connsiteY10" fmla="*/ 103188 h 364595"/>
                                  <a:gd name="connsiteX11" fmla="*/ 0 w 536575"/>
                                  <a:gd name="connsiteY11" fmla="*/ 171979 h 364595"/>
                                  <a:gd name="connsiteX12" fmla="*/ 68792 w 536575"/>
                                  <a:gd name="connsiteY12" fmla="*/ 240771 h 364595"/>
                                  <a:gd name="connsiteX13" fmla="*/ 69480 w 536575"/>
                                  <a:gd name="connsiteY13" fmla="*/ 240771 h 364595"/>
                                  <a:gd name="connsiteX14" fmla="*/ 137583 w 536575"/>
                                  <a:gd name="connsiteY14" fmla="*/ 302683 h 364595"/>
                                  <a:gd name="connsiteX15" fmla="*/ 179546 w 536575"/>
                                  <a:gd name="connsiteY15" fmla="*/ 288237 h 364595"/>
                                  <a:gd name="connsiteX16" fmla="*/ 178858 w 536575"/>
                                  <a:gd name="connsiteY16" fmla="*/ 295804 h 364595"/>
                                  <a:gd name="connsiteX17" fmla="*/ 247650 w 536575"/>
                                  <a:gd name="connsiteY17" fmla="*/ 364596 h 364595"/>
                                  <a:gd name="connsiteX18" fmla="*/ 316442 w 536575"/>
                                  <a:gd name="connsiteY18" fmla="*/ 301995 h 364595"/>
                                  <a:gd name="connsiteX19" fmla="*/ 371475 w 536575"/>
                                  <a:gd name="connsiteY19" fmla="*/ 330200 h 364595"/>
                                  <a:gd name="connsiteX20" fmla="*/ 440267 w 536575"/>
                                  <a:gd name="connsiteY20" fmla="*/ 261408 h 364595"/>
                                  <a:gd name="connsiteX21" fmla="*/ 440267 w 536575"/>
                                  <a:gd name="connsiteY21" fmla="*/ 255217 h 364595"/>
                                  <a:gd name="connsiteX22" fmla="*/ 467783 w 536575"/>
                                  <a:gd name="connsiteY22" fmla="*/ 261408 h 364595"/>
                                  <a:gd name="connsiteX23" fmla="*/ 536575 w 536575"/>
                                  <a:gd name="connsiteY23" fmla="*/ 192617 h 364595"/>
                                  <a:gd name="connsiteX24" fmla="*/ 467783 w 536575"/>
                                  <a:gd name="connsiteY24" fmla="*/ 123825 h 3645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536575" h="364595">
                                    <a:moveTo>
                                      <a:pt x="467783" y="123825"/>
                                    </a:moveTo>
                                    <a:cubicBezTo>
                                      <a:pt x="462280" y="123825"/>
                                      <a:pt x="457465" y="124513"/>
                                      <a:pt x="451961" y="125889"/>
                                    </a:cubicBezTo>
                                    <a:cubicBezTo>
                                      <a:pt x="453337" y="121073"/>
                                      <a:pt x="454025" y="115570"/>
                                      <a:pt x="454025" y="110067"/>
                                    </a:cubicBezTo>
                                    <a:cubicBezTo>
                                      <a:pt x="454025" y="72231"/>
                                      <a:pt x="423069" y="41275"/>
                                      <a:pt x="385233" y="41275"/>
                                    </a:cubicBezTo>
                                    <a:cubicBezTo>
                                      <a:pt x="369411" y="41275"/>
                                      <a:pt x="354277" y="46778"/>
                                      <a:pt x="342583" y="55721"/>
                                    </a:cubicBezTo>
                                    <a:cubicBezTo>
                                      <a:pt x="337079" y="24077"/>
                                      <a:pt x="308875" y="0"/>
                                      <a:pt x="275167" y="0"/>
                                    </a:cubicBezTo>
                                    <a:cubicBezTo>
                                      <a:pt x="243523" y="0"/>
                                      <a:pt x="216694" y="22013"/>
                                      <a:pt x="208439" y="51594"/>
                                    </a:cubicBezTo>
                                    <a:cubicBezTo>
                                      <a:pt x="196056" y="33020"/>
                                      <a:pt x="175419" y="20638"/>
                                      <a:pt x="151342" y="20638"/>
                                    </a:cubicBezTo>
                                    <a:cubicBezTo>
                                      <a:pt x="113506" y="20638"/>
                                      <a:pt x="82550" y="51594"/>
                                      <a:pt x="82550" y="89429"/>
                                    </a:cubicBezTo>
                                    <a:cubicBezTo>
                                      <a:pt x="82550" y="94932"/>
                                      <a:pt x="83238" y="99748"/>
                                      <a:pt x="84614" y="105251"/>
                                    </a:cubicBezTo>
                                    <a:cubicBezTo>
                                      <a:pt x="79110" y="103875"/>
                                      <a:pt x="74295" y="103188"/>
                                      <a:pt x="68792" y="103188"/>
                                    </a:cubicBezTo>
                                    <a:cubicBezTo>
                                      <a:pt x="30956" y="103188"/>
                                      <a:pt x="0" y="134144"/>
                                      <a:pt x="0" y="171979"/>
                                    </a:cubicBezTo>
                                    <a:cubicBezTo>
                                      <a:pt x="0" y="209815"/>
                                      <a:pt x="30956" y="240771"/>
                                      <a:pt x="68792" y="240771"/>
                                    </a:cubicBezTo>
                                    <a:cubicBezTo>
                                      <a:pt x="68792" y="240771"/>
                                      <a:pt x="68792" y="240771"/>
                                      <a:pt x="69480" y="240771"/>
                                    </a:cubicBezTo>
                                    <a:cubicBezTo>
                                      <a:pt x="72919" y="275855"/>
                                      <a:pt x="102500" y="302683"/>
                                      <a:pt x="137583" y="302683"/>
                                    </a:cubicBezTo>
                                    <a:cubicBezTo>
                                      <a:pt x="153405" y="302683"/>
                                      <a:pt x="167852" y="297180"/>
                                      <a:pt x="179546" y="288237"/>
                                    </a:cubicBezTo>
                                    <a:cubicBezTo>
                                      <a:pt x="179546" y="290301"/>
                                      <a:pt x="178858" y="293053"/>
                                      <a:pt x="178858" y="295804"/>
                                    </a:cubicBezTo>
                                    <a:cubicBezTo>
                                      <a:pt x="178858" y="333640"/>
                                      <a:pt x="209815" y="364596"/>
                                      <a:pt x="247650" y="364596"/>
                                    </a:cubicBezTo>
                                    <a:cubicBezTo>
                                      <a:pt x="283422" y="364596"/>
                                      <a:pt x="313002" y="337079"/>
                                      <a:pt x="316442" y="301995"/>
                                    </a:cubicBezTo>
                                    <a:cubicBezTo>
                                      <a:pt x="328824" y="319193"/>
                                      <a:pt x="348774" y="330200"/>
                                      <a:pt x="371475" y="330200"/>
                                    </a:cubicBezTo>
                                    <a:cubicBezTo>
                                      <a:pt x="409310" y="330200"/>
                                      <a:pt x="440267" y="299244"/>
                                      <a:pt x="440267" y="261408"/>
                                    </a:cubicBezTo>
                                    <a:cubicBezTo>
                                      <a:pt x="440267" y="259345"/>
                                      <a:pt x="440267" y="257281"/>
                                      <a:pt x="440267" y="255217"/>
                                    </a:cubicBezTo>
                                    <a:cubicBezTo>
                                      <a:pt x="448522" y="258657"/>
                                      <a:pt x="458153" y="261408"/>
                                      <a:pt x="467783" y="261408"/>
                                    </a:cubicBezTo>
                                    <a:cubicBezTo>
                                      <a:pt x="505619" y="261408"/>
                                      <a:pt x="536575" y="230452"/>
                                      <a:pt x="536575" y="192617"/>
                                    </a:cubicBezTo>
                                    <a:cubicBezTo>
                                      <a:pt x="536575" y="154781"/>
                                      <a:pt x="505619" y="123825"/>
                                      <a:pt x="467783" y="123825"/>
                                    </a:cubicBezTo>
                                    <a:close/>
                                  </a:path>
                                </a:pathLst>
                              </a:custGeom>
                              <a:grpFill/>
                              <a:ln w="6846" cap="flat">
                                <a:noFill/>
                                <a:prstDash val="solid"/>
                                <a:miter/>
                              </a:ln>
                            </wps:spPr>
                            <wps:bodyPr rtlCol="0" anchor="ctr"/>
                          </wps:wsp>
                          <wps:wsp>
                            <wps:cNvPr id="752977792" name="Freeform 752977792"/>
                            <wps:cNvSpPr/>
                            <wps:spPr>
                              <a:xfrm>
                                <a:off x="5939719" y="383910"/>
                                <a:ext cx="82550" cy="82550"/>
                              </a:xfrm>
                              <a:custGeom>
                                <a:avLst/>
                                <a:gdLst>
                                  <a:gd name="connsiteX0" fmla="*/ 82550 w 82550"/>
                                  <a:gd name="connsiteY0" fmla="*/ 41275 h 82550"/>
                                  <a:gd name="connsiteX1" fmla="*/ 41275 w 82550"/>
                                  <a:gd name="connsiteY1" fmla="*/ 82550 h 82550"/>
                                  <a:gd name="connsiteX2" fmla="*/ 0 w 82550"/>
                                  <a:gd name="connsiteY2" fmla="*/ 41275 h 82550"/>
                                  <a:gd name="connsiteX3" fmla="*/ 41275 w 82550"/>
                                  <a:gd name="connsiteY3" fmla="*/ 0 h 82550"/>
                                  <a:gd name="connsiteX4" fmla="*/ 82550 w 82550"/>
                                  <a:gd name="connsiteY4" fmla="*/ 41275 h 825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550" h="82550">
                                    <a:moveTo>
                                      <a:pt x="82550" y="41275"/>
                                    </a:moveTo>
                                    <a:cubicBezTo>
                                      <a:pt x="82550" y="64071"/>
                                      <a:pt x="64071" y="82550"/>
                                      <a:pt x="41275" y="82550"/>
                                    </a:cubicBezTo>
                                    <a:cubicBezTo>
                                      <a:pt x="18479" y="82550"/>
                                      <a:pt x="0" y="64071"/>
                                      <a:pt x="0" y="41275"/>
                                    </a:cubicBezTo>
                                    <a:cubicBezTo>
                                      <a:pt x="0" y="18479"/>
                                      <a:pt x="18479" y="0"/>
                                      <a:pt x="41275" y="0"/>
                                    </a:cubicBezTo>
                                    <a:cubicBezTo>
                                      <a:pt x="64071" y="0"/>
                                      <a:pt x="82550" y="18479"/>
                                      <a:pt x="82550" y="41275"/>
                                    </a:cubicBezTo>
                                    <a:close/>
                                  </a:path>
                                </a:pathLst>
                              </a:custGeom>
                              <a:grpFill/>
                              <a:ln w="6846" cap="flat">
                                <a:solidFill>
                                  <a:srgbClr val="F18B6B"/>
                                </a:solidFill>
                                <a:prstDash val="solid"/>
                                <a:miter/>
                              </a:ln>
                            </wps:spPr>
                            <wps:bodyPr rtlCol="0" anchor="ctr"/>
                          </wps:wsp>
                          <wps:wsp>
                            <wps:cNvPr id="789736069" name="Freeform 789736069"/>
                            <wps:cNvSpPr/>
                            <wps:spPr>
                              <a:xfrm>
                                <a:off x="5867488" y="466460"/>
                                <a:ext cx="61912" cy="61912"/>
                              </a:xfrm>
                              <a:custGeom>
                                <a:avLst/>
                                <a:gdLst>
                                  <a:gd name="connsiteX0" fmla="*/ 61913 w 61912"/>
                                  <a:gd name="connsiteY0" fmla="*/ 30956 h 61912"/>
                                  <a:gd name="connsiteX1" fmla="*/ 30956 w 61912"/>
                                  <a:gd name="connsiteY1" fmla="*/ 61913 h 61912"/>
                                  <a:gd name="connsiteX2" fmla="*/ 0 w 61912"/>
                                  <a:gd name="connsiteY2" fmla="*/ 30956 h 61912"/>
                                  <a:gd name="connsiteX3" fmla="*/ 30956 w 61912"/>
                                  <a:gd name="connsiteY3" fmla="*/ 0 h 61912"/>
                                  <a:gd name="connsiteX4" fmla="*/ 61913 w 61912"/>
                                  <a:gd name="connsiteY4" fmla="*/ 30956 h 619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1912" h="61912">
                                    <a:moveTo>
                                      <a:pt x="61913" y="30956"/>
                                    </a:moveTo>
                                    <a:cubicBezTo>
                                      <a:pt x="61913" y="48053"/>
                                      <a:pt x="48053" y="61913"/>
                                      <a:pt x="30956" y="61913"/>
                                    </a:cubicBezTo>
                                    <a:cubicBezTo>
                                      <a:pt x="13860" y="61913"/>
                                      <a:pt x="0" y="48053"/>
                                      <a:pt x="0" y="30956"/>
                                    </a:cubicBezTo>
                                    <a:cubicBezTo>
                                      <a:pt x="0" y="13860"/>
                                      <a:pt x="13860" y="0"/>
                                      <a:pt x="30956" y="0"/>
                                    </a:cubicBezTo>
                                    <a:cubicBezTo>
                                      <a:pt x="48053" y="0"/>
                                      <a:pt x="61913" y="13860"/>
                                      <a:pt x="61913" y="30956"/>
                                    </a:cubicBezTo>
                                    <a:close/>
                                  </a:path>
                                </a:pathLst>
                              </a:custGeom>
                              <a:grpFill/>
                              <a:ln w="6846" cap="flat">
                                <a:solidFill>
                                  <a:srgbClr val="F18B6B"/>
                                </a:solidFill>
                                <a:prstDash val="solid"/>
                                <a:miter/>
                              </a:ln>
                            </wps:spPr>
                            <wps:bodyPr rtlCol="0" anchor="ctr"/>
                          </wps:wsp>
                        </wpg:grpSp>
                      </wpg:grpSp>
                      <wps:wsp>
                        <wps:cNvPr id="792634212" name="Rectangle 16"/>
                        <wps:cNvSpPr/>
                        <wps:spPr>
                          <a:xfrm>
                            <a:off x="0" y="462987"/>
                            <a:ext cx="3090545" cy="2094865"/>
                          </a:xfrm>
                          <a:prstGeom prst="rect">
                            <a:avLst/>
                          </a:prstGeom>
                          <a:solidFill>
                            <a:schemeClr val="bg1"/>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5257216" name="Rectangle 16"/>
                        <wps:cNvSpPr/>
                        <wps:spPr>
                          <a:xfrm>
                            <a:off x="3090440" y="462987"/>
                            <a:ext cx="3090545" cy="2094865"/>
                          </a:xfrm>
                          <a:prstGeom prst="rect">
                            <a:avLst/>
                          </a:prstGeom>
                          <a:solidFill>
                            <a:schemeClr val="bg1"/>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482597" name="Rectangle 16"/>
                        <wps:cNvSpPr/>
                        <wps:spPr>
                          <a:xfrm>
                            <a:off x="6180881" y="462987"/>
                            <a:ext cx="3078689" cy="2094865"/>
                          </a:xfrm>
                          <a:prstGeom prst="rect">
                            <a:avLst/>
                          </a:prstGeom>
                          <a:solidFill>
                            <a:schemeClr val="bg1"/>
                          </a:solidFill>
                          <a:ln>
                            <a:solidFill>
                              <a:srgbClr val="F18B6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0BF4282" id="_x0000_s1120" style="width:729.1pt;height:201.4pt;mso-position-horizontal-relative:char;mso-position-vertical-relative:line" coordsize="92597,25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">
                <v:group id="Group 18" o:spid="_x0000_s1121" style="position:absolute;width:92597;height:4629" coordsize="92597,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">
                  <v:group id="Group 17" o:spid="_x0000_s1122" style="position:absolute;width:92597;height:4629" coordsize="86342,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">
                    <v:rect id="Rectangle 16" o:spid="_x0000_s1123" style="position:absolute;width:4977;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" fillcolor="#f18b6b" strokecolor="#f18b6b" strokeweight="1pt"/>
                    <v:rect id="Rectangle 16" o:spid="_x0000_s1124" style="position:absolute;left:5092;width:23728;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" fillcolor="#d2f2ec" strokecolor="#f18b6b" strokeweight="1pt">
                      <v:textbox>
                        <w:txbxContent>
                          <w:p w14:paraId="7CD80559" w14:textId="77777777" w:rsidR="004669E6" w:rsidRPr="004669E6" w:rsidRDefault="004669E6" w:rsidP="004669E6">
                            <w:pPr>
                              <w:spacing w:after="0" w:line="240" w:lineRule="auto"/>
                              <w:rPr>
                                <w:color w:val="001033"/>
                                <w:sz w:val="28"/>
                                <w:szCs w:val="28"/>
                              </w:rPr>
                            </w:pPr>
                            <w:r w:rsidRPr="004669E6">
                              <w:rPr>
                                <w:color w:val="001033"/>
                                <w:sz w:val="28"/>
                                <w:szCs w:val="28"/>
                              </w:rPr>
                              <w:t>What Went Well?</w:t>
                            </w:r>
                          </w:p>
                        </w:txbxContent>
                      </v:textbox>
                    </v:rect>
                    <v:rect id="Rectangle 16" o:spid="_x0000_s1125" style="position:absolute;left:28820;width:4973;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" fillcolor="#f18b6b" strokecolor="#f18b6b" strokeweight="1pt"/>
                    <v:rect id="Rectangle 16" o:spid="_x0000_s1126" style="position:absolute;left:33913;width:23728;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" fillcolor="#f9eabe" strokecolor="#f18b6b" strokeweight="1pt">
                      <v:textbox>
                        <w:txbxContent>
                          <w:p w14:paraId="17CC4FA4" w14:textId="77777777" w:rsidR="004669E6" w:rsidRPr="004669E6" w:rsidRDefault="004669E6" w:rsidP="004669E6">
                            <w:pPr>
                              <w:spacing w:after="0" w:line="240" w:lineRule="auto"/>
                              <w:rPr>
                                <w:color w:val="001033"/>
                                <w:sz w:val="28"/>
                                <w:szCs w:val="28"/>
                              </w:rPr>
                            </w:pPr>
                            <w:r w:rsidRPr="004669E6">
                              <w:rPr>
                                <w:color w:val="001033"/>
                                <w:sz w:val="28"/>
                                <w:szCs w:val="28"/>
                              </w:rPr>
                              <w:t>What Didn’t Go Well?</w:t>
                            </w:r>
                          </w:p>
                        </w:txbxContent>
                      </v:textbox>
                    </v:rect>
                    <v:rect id="Rectangle 16" o:spid="_x0000_s1127" style="position:absolute;left:57641;width:4972;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" fillcolor="#f18b6b" strokecolor="#f18b6b" strokeweight="1pt"/>
                    <v:rect id="Rectangle 16" o:spid="_x0000_s1128" style="position:absolute;left:62619;width:23723;height:4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" fillcolor="#f0ecff" strokecolor="#f18b6b" strokeweight="1pt">
                      <v:textbox>
                        <w:txbxContent>
                          <w:p w14:paraId="793981BA" w14:textId="77777777" w:rsidR="004669E6" w:rsidRPr="004669E6" w:rsidRDefault="004669E6" w:rsidP="004669E6">
                            <w:pPr>
                              <w:spacing w:after="0" w:line="240" w:lineRule="auto"/>
                              <w:rPr>
                                <w:color w:val="001033"/>
                                <w:sz w:val="28"/>
                                <w:szCs w:val="28"/>
                              </w:rPr>
                            </w:pPr>
                            <w:r w:rsidRPr="004669E6">
                              <w:rPr>
                                <w:color w:val="001033"/>
                                <w:sz w:val="28"/>
                                <w:szCs w:val="28"/>
                              </w:rPr>
                              <w:t>What Should We Try Next?</w:t>
                            </w:r>
                          </w:p>
                        </w:txbxContent>
                      </v:textbox>
                    </v:rect>
                  </v:group>
                  <v:shape id="Graphic 18" o:spid="_x0000_s1129" alt="Fire with solid fill" style="position:absolute;left:1388;top:347;width:2676;height:3907;visibility:visible;mso-wrap-style:square;v-text-anchor:middle" coordsize="358299,52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" path="m336823,269584v10954,44424,-34687,88239,-79719,69982c219374,326178,204769,282363,230937,244634,289965,166132,246759,42598,148783,,193207,83979,125050,161264,86104,193516,47157,225769,20990,259239,13079,278712v-39556,96150,19473,188039,59637,209947c54460,447278,37420,368168,109228,293926v,,-20690,79110,24342,133879c178602,482574,177993,523346,177993,523346v69983,,136314,-41990,164307,-110755c363599,371819,365424,307314,336823,269584e" fillcolor="white [3212]" stroked="f" strokeweight=".16811mm">
                    <v:stroke joinstyle="miter"/>
                    <v:path arrowok="t" o:connecttype="custom" o:connectlocs="251492,201262;191969,253508;172431,182635;111090,0;64290,144472;9766,208077;54294,364816;81556,219435;99731,319384;132900,390712;255581,308026;251492,201262" o:connectangles="0,0,0,0,0,0,0,0,0,0,0,0"/>
                  </v:shape>
                  <v:shape id="Graphic 21" o:spid="_x0000_s1130" alt="Badge Cross with solid fill" style="position:absolute;left:31946;top:462;width:3600;height:3601;visibility:visible;mso-wrap-style:square;v-text-anchor:middle" coordsize="482345,4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" path="m241179,c107983,-3,4,107970,,241167,-4,374363,107970,482342,241167,482346v133196,3,241175,-107970,241179,-241167c482346,241171,482346,241162,482346,241154,482395,108017,374507,49,241370,v-64,,-127,,-191,xm348939,318573r-30359,30360l241179,271520r-77374,77400l133445,318561r77350,-77407l133414,163754r30391,-30359l241179,210820r77401,-77425l348939,163754r-77400,77400l348939,318573xe" fillcolor="white [3212]" stroked="f" strokeweight=".5pt">
                    <v:stroke joinstyle="miter"/>
                    <v:path arrowok="t" o:connecttype="custom" o:connectlocs="180027,0;0,180018;180018,360045;360046,180027;360046,180008;180170,0;180027,0;260464,237797;237803,260459;180027,202675;122272,260450;99610,237788;157347,180008;99586,122233;122272,99572;180027,157366;237803,99572;260464,122233;202689,180008" o:connectangles="0,0,0,0,0,0,0,0,0,0,0,0,0,0,0,0,0,0,0"/>
                  </v:shape>
                  <v:group id="Graphic 25" o:spid="_x0000_s1131" alt="Thought bubble with solid fill" style="position:absolute;left:62768;top:578;width:3710;height:3556" coordorigin="58434,330" coordsize="5365,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">
                    <v:shape id="Freeform 788891684" o:spid="_x0000_s1132" style="position:absolute;left:58434;top:330;width:5365;height:3646;visibility:visible;mso-wrap-style:square;v-text-anchor:middle" coordsize="536575,36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" path="m467783,123825v-5503,,-10318,688,-15822,2064c453337,121073,454025,115570,454025,110067v,-37836,-30956,-68792,-68792,-68792c369411,41275,354277,46778,342583,55721,337079,24077,308875,,275167,,243523,,216694,22013,208439,51594,196056,33020,175419,20638,151342,20638v-37836,,-68792,30956,-68792,68791c82550,94932,83238,99748,84614,105251v-5504,-1376,-10319,-2063,-15822,-2063c30956,103188,,134144,,171979v,37836,30956,68792,68792,68792c68792,240771,68792,240771,69480,240771v3439,35084,33020,61912,68103,61912c153405,302683,167852,297180,179546,288237v,2064,-688,4816,-688,7567c178858,333640,209815,364596,247650,364596v35772,,65352,-27517,68792,-62601c328824,319193,348774,330200,371475,330200v37835,,68792,-30956,68792,-68792c440267,259345,440267,257281,440267,255217v8255,3440,17886,6191,27516,6191c505619,261408,536575,230452,536575,192617v,-37836,-30956,-68792,-68792,-68792xe" filled="f" stroked="f" strokeweight=".19017mm">
                      <v:stroke joinstyle="miter"/>
                      <v:path arrowok="t" o:connecttype="custom" o:connectlocs="467783,123825;451961,125889;454025,110067;385233,41275;342583,55721;275167,0;208439,51594;151342,20638;82550,89429;84614,105251;68792,103188;0,171979;68792,240771;69480,240771;137583,302683;179546,288237;178858,295804;247650,364596;316442,301995;371475,330200;440267,261408;440267,255217;467783,261408;536575,192617;467783,123825" o:connectangles="0,0,0,0,0,0,0,0,0,0,0,0,0,0,0,0,0,0,0,0,0,0,0,0,0"/>
                    </v:shape>
                    <v:shape id="Freeform 752977792" o:spid="_x0000_s1133" style="position:absolute;left:59397;top:3839;width:825;height:825;visibility:visible;mso-wrap-style:square;v-text-anchor:middle" coordsize="82550,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" path="m82550,41275v,22796,-18479,41275,-41275,41275c18479,82550,,64071,,41275,,18479,18479,,41275,,64071,,82550,18479,82550,41275xe" filled="f" strokecolor="#f18b6b" strokeweight=".19017mm">
                      <v:stroke joinstyle="miter"/>
                      <v:path arrowok="t" o:connecttype="custom" o:connectlocs="82550,41275;41275,82550;0,41275;41275,0;82550,41275" o:connectangles="0,0,0,0,0"/>
                    </v:shape>
                    <v:shape id="Freeform 789736069" o:spid="_x0000_s1134" style="position:absolute;left:58674;top:4664;width:620;height:619;visibility:visible;mso-wrap-style:square;v-text-anchor:middle" coordsize="61912,6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" path="m61913,30956v,17097,-13860,30957,-30957,30957c13860,61913,,48053,,30956,,13860,13860,,30956,,48053,,61913,13860,61913,30956xe" filled="f" strokecolor="#f18b6b" strokeweight=".19017mm">
                      <v:stroke joinstyle="miter"/>
                      <v:path arrowok="t" o:connecttype="custom" o:connectlocs="61913,30956;30956,61913;0,30956;30956,0;61913,30956" o:connectangles="0,0,0,0,0"/>
                    </v:shape>
                  </v:group>
                </v:group>
                <v:rect id="Rectangle 16" o:spid="_x0000_s1135" style="position:absolute;top:4629;width:30905;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" fillcolor="white [3212]" strokecolor="#f18b6b" strokeweight="1pt"/>
                <v:rect id="Rectangle 16" o:spid="_x0000_s1136" style="position:absolute;left:30904;top:4629;width:30905;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" fillcolor="white [3212]" strokecolor="#f18b6b" strokeweight="1pt"/>
                <v:rect id="Rectangle 16" o:spid="_x0000_s1137" style="position:absolute;left:61808;top:4629;width:30787;height:20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" fillcolor="white [3212]" strokecolor="#f18b6b" strokeweight="1pt"/>
                <w10:anchorlock/>
              </v:group>
            </w:pict>
          </mc:Fallback>
        </mc:AlternateContent>
      </w:r>
    </w:p>
    <w:p w14:paraId="5E012D2E" w14:textId="77777777" w:rsidR="004669E6" w:rsidRDefault="004669E6" w:rsidP="004669E6">
      <w:pPr>
        <w:spacing w:after="0" w:line="240" w:lineRule="auto"/>
        <w:rPr>
          <w:rFonts w:cs="Arial"/>
          <w:bCs/>
          <w:noProof/>
          <w:color w:val="001033"/>
          <w:sz w:val="20"/>
          <w:szCs w:val="20"/>
        </w:rPr>
      </w:pPr>
    </w:p>
    <w:p w14:paraId="3D704EC2" w14:textId="7A2808D1" w:rsidR="004669E6" w:rsidRDefault="004669E6" w:rsidP="008E4A4B">
      <w:pPr>
        <w:spacing w:after="0" w:line="240" w:lineRule="auto"/>
        <w:rPr>
          <w:rFonts w:cs="Arial"/>
          <w:bCs/>
          <w:noProof/>
          <w:color w:val="001033"/>
          <w:sz w:val="20"/>
          <w:szCs w:val="20"/>
        </w:rPr>
        <w:sectPr w:rsidR="004669E6" w:rsidSect="006E51CF">
          <w:pgSz w:w="15840" w:h="12240" w:orient="landscape"/>
          <w:pgMar w:top="576" w:right="432" w:bottom="576" w:left="576" w:header="0" w:footer="0" w:gutter="0"/>
          <w:cols w:space="720"/>
          <w:titlePg/>
          <w:docGrid w:linePitch="360"/>
        </w:sectPr>
      </w:pPr>
    </w:p>
    <w:p w14:paraId="35AE05F4" w14:textId="77777777" w:rsidR="00F21422" w:rsidRPr="00B36A88" w:rsidRDefault="00F21422" w:rsidP="00281ABE">
      <w:pPr>
        <w:rPr>
          <w:szCs w:val="20"/>
        </w:rPr>
      </w:pPr>
      <w:bookmarkStart w:id="5" w:name="_Hlk536359931"/>
      <w:bookmarkEnd w:id="0"/>
      <w:bookmarkEnd w:id="1"/>
      <w:bookmarkEnd w:id="2"/>
      <w:bookmarkEnd w:id="3"/>
      <w:bookmarkEnd w:id="4"/>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F5E63" w14:textId="77777777" w:rsidR="00B420E3" w:rsidRDefault="00B420E3" w:rsidP="00480F66">
      <w:pPr>
        <w:spacing w:after="0" w:line="240" w:lineRule="auto"/>
      </w:pPr>
      <w:r>
        <w:separator/>
      </w:r>
    </w:p>
  </w:endnote>
  <w:endnote w:type="continuationSeparator" w:id="0">
    <w:p w14:paraId="62149952" w14:textId="77777777" w:rsidR="00B420E3" w:rsidRDefault="00B420E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AE6F9" w14:textId="77777777" w:rsidR="00B420E3" w:rsidRDefault="00B420E3" w:rsidP="00480F66">
      <w:pPr>
        <w:spacing w:after="0" w:line="240" w:lineRule="auto"/>
      </w:pPr>
      <w:r>
        <w:separator/>
      </w:r>
    </w:p>
  </w:footnote>
  <w:footnote w:type="continuationSeparator" w:id="0">
    <w:p w14:paraId="723AE501" w14:textId="77777777" w:rsidR="00B420E3" w:rsidRDefault="00B420E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79"/>
    <w:rsid w:val="00084DC6"/>
    <w:rsid w:val="000A04E9"/>
    <w:rsid w:val="000A5C69"/>
    <w:rsid w:val="000B7461"/>
    <w:rsid w:val="000C7A8B"/>
    <w:rsid w:val="000E13F9"/>
    <w:rsid w:val="000F1C6A"/>
    <w:rsid w:val="000F52C3"/>
    <w:rsid w:val="000F5772"/>
    <w:rsid w:val="00104901"/>
    <w:rsid w:val="00104E3A"/>
    <w:rsid w:val="00112F9D"/>
    <w:rsid w:val="00116590"/>
    <w:rsid w:val="001205A3"/>
    <w:rsid w:val="00120F8B"/>
    <w:rsid w:val="001228CB"/>
    <w:rsid w:val="00130D91"/>
    <w:rsid w:val="00143339"/>
    <w:rsid w:val="00144067"/>
    <w:rsid w:val="00144B87"/>
    <w:rsid w:val="001464EE"/>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12BB1"/>
    <w:rsid w:val="002165E0"/>
    <w:rsid w:val="00223549"/>
    <w:rsid w:val="00231D03"/>
    <w:rsid w:val="00250EF4"/>
    <w:rsid w:val="00266DF9"/>
    <w:rsid w:val="002729DC"/>
    <w:rsid w:val="00274428"/>
    <w:rsid w:val="00274C79"/>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3E6E"/>
    <w:rsid w:val="0030555E"/>
    <w:rsid w:val="003140C2"/>
    <w:rsid w:val="00317191"/>
    <w:rsid w:val="003210AB"/>
    <w:rsid w:val="00323D0E"/>
    <w:rsid w:val="003269AD"/>
    <w:rsid w:val="00335259"/>
    <w:rsid w:val="00341FCC"/>
    <w:rsid w:val="00342FAB"/>
    <w:rsid w:val="003521E3"/>
    <w:rsid w:val="0039131E"/>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669E6"/>
    <w:rsid w:val="00470559"/>
    <w:rsid w:val="0047155A"/>
    <w:rsid w:val="004739C3"/>
    <w:rsid w:val="00480F66"/>
    <w:rsid w:val="0048129D"/>
    <w:rsid w:val="00493AB5"/>
    <w:rsid w:val="00494038"/>
    <w:rsid w:val="0049564B"/>
    <w:rsid w:val="004A02B4"/>
    <w:rsid w:val="004A0B82"/>
    <w:rsid w:val="004A63FA"/>
    <w:rsid w:val="004B31EE"/>
    <w:rsid w:val="004B7053"/>
    <w:rsid w:val="004D077A"/>
    <w:rsid w:val="004D4A80"/>
    <w:rsid w:val="004D69EE"/>
    <w:rsid w:val="004E0F3F"/>
    <w:rsid w:val="005067A0"/>
    <w:rsid w:val="005076B8"/>
    <w:rsid w:val="00517CA8"/>
    <w:rsid w:val="00525D4E"/>
    <w:rsid w:val="005367EA"/>
    <w:rsid w:val="00541C9F"/>
    <w:rsid w:val="00541D2D"/>
    <w:rsid w:val="0054268D"/>
    <w:rsid w:val="005454A1"/>
    <w:rsid w:val="00570608"/>
    <w:rsid w:val="00590A01"/>
    <w:rsid w:val="005959BA"/>
    <w:rsid w:val="005A5D25"/>
    <w:rsid w:val="005B1E3F"/>
    <w:rsid w:val="005B384F"/>
    <w:rsid w:val="005D5740"/>
    <w:rsid w:val="005E5F89"/>
    <w:rsid w:val="005F3691"/>
    <w:rsid w:val="005F405E"/>
    <w:rsid w:val="005F6165"/>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1F95"/>
    <w:rsid w:val="006C5F2C"/>
    <w:rsid w:val="006C6E43"/>
    <w:rsid w:val="006C7C39"/>
    <w:rsid w:val="006E29B6"/>
    <w:rsid w:val="006E51CF"/>
    <w:rsid w:val="006E5E58"/>
    <w:rsid w:val="006F322E"/>
    <w:rsid w:val="00717B95"/>
    <w:rsid w:val="00722E71"/>
    <w:rsid w:val="00727AAC"/>
    <w:rsid w:val="00727EB9"/>
    <w:rsid w:val="0073279A"/>
    <w:rsid w:val="00742EEF"/>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125D"/>
    <w:rsid w:val="00853C37"/>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A3F"/>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20E3"/>
    <w:rsid w:val="00B470C9"/>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C7B9E"/>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901DA"/>
    <w:rsid w:val="00EB0564"/>
    <w:rsid w:val="00EC6851"/>
    <w:rsid w:val="00ED138B"/>
    <w:rsid w:val="00ED5E43"/>
    <w:rsid w:val="00EE3CFD"/>
    <w:rsid w:val="00EE6309"/>
    <w:rsid w:val="00F02007"/>
    <w:rsid w:val="00F02752"/>
    <w:rsid w:val="00F032CF"/>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39438917">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445568">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2610977">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235880">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36&amp;utm_source=template-word&amp;utm_medium=content&amp;utm_campaign=Sprint+Retrospective+Scrum+Board-word-12336&amp;lpa=Sprint+Retrospective+Scrum+Board+word+1233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99</Words>
  <Characters>56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12-20T00:32:00Z</dcterms:created>
  <dcterms:modified xsi:type="dcterms:W3CDTF">2025-02-27T15:46:00Z</dcterms:modified>
</cp:coreProperties>
</file>